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AB363D" w14:textId="4888DCB5" w:rsidR="0010663D" w:rsidRDefault="0010663D"/>
    <w:p w14:paraId="5FE12992" w14:textId="77777777" w:rsidR="0010663D" w:rsidRDefault="0010663D" w:rsidP="00017559">
      <w:pPr>
        <w:jc w:val="center"/>
      </w:pPr>
    </w:p>
    <w:p w14:paraId="1A80E1C7" w14:textId="34253480" w:rsidR="0010663D" w:rsidRPr="003A53B9" w:rsidRDefault="23980C37" w:rsidP="42A5962C">
      <w:pPr>
        <w:spacing w:after="120"/>
        <w:jc w:val="center"/>
        <w:rPr>
          <w:color w:val="000000" w:themeColor="text1"/>
          <w:sz w:val="40"/>
          <w:szCs w:val="40"/>
        </w:rPr>
      </w:pPr>
      <w:r w:rsidRPr="69FFF82A">
        <w:rPr>
          <w:color w:val="000000" w:themeColor="text1"/>
          <w:sz w:val="40"/>
          <w:szCs w:val="40"/>
        </w:rPr>
        <w:t xml:space="preserve">Carlos Eduardo </w:t>
      </w:r>
      <w:r w:rsidR="3701C544" w:rsidRPr="69FFF82A">
        <w:rPr>
          <w:color w:val="000000" w:themeColor="text1"/>
          <w:sz w:val="40"/>
          <w:szCs w:val="40"/>
        </w:rPr>
        <w:t>Barbosa de Almeida</w:t>
      </w:r>
    </w:p>
    <w:p w14:paraId="08FF251B" w14:textId="1E8259A8" w:rsidR="00017559" w:rsidRPr="003A53B9" w:rsidRDefault="003A53B9" w:rsidP="00B849AF">
      <w:pPr>
        <w:spacing w:after="120"/>
        <w:jc w:val="center"/>
        <w:rPr>
          <w:color w:val="000000" w:themeColor="text1"/>
          <w:sz w:val="40"/>
          <w:szCs w:val="40"/>
        </w:rPr>
      </w:pPr>
      <w:r w:rsidRPr="003A53B9">
        <w:rPr>
          <w:color w:val="000000" w:themeColor="text1"/>
          <w:sz w:val="40"/>
          <w:szCs w:val="40"/>
        </w:rPr>
        <w:t>Helisana dos Santos Lula</w:t>
      </w:r>
    </w:p>
    <w:p w14:paraId="0AD385E4" w14:textId="6FC43CB7" w:rsidR="0010663D" w:rsidRDefault="0010663D"/>
    <w:p w14:paraId="565A1DDB" w14:textId="77777777" w:rsidR="0010663D" w:rsidRDefault="0010663D"/>
    <w:p w14:paraId="6519F3D6" w14:textId="77777777" w:rsidR="0010663D" w:rsidRDefault="0010663D" w:rsidP="0010663D">
      <w:pPr>
        <w:jc w:val="center"/>
        <w:rPr>
          <w:sz w:val="40"/>
          <w:szCs w:val="40"/>
        </w:rPr>
      </w:pPr>
    </w:p>
    <w:p w14:paraId="7C3CEE60" w14:textId="77777777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 w:rsidRPr="472E7872">
        <w:rPr>
          <w:sz w:val="40"/>
          <w:szCs w:val="40"/>
        </w:rPr>
        <w:t>ESPECIFICAÇÃO</w:t>
      </w:r>
      <w:r w:rsidR="0010663D" w:rsidRPr="472E7872">
        <w:rPr>
          <w:sz w:val="40"/>
          <w:szCs w:val="40"/>
        </w:rPr>
        <w:t xml:space="preserve"> DO PROJETO</w:t>
      </w:r>
      <w:r w:rsidR="00017559" w:rsidRPr="472E7872">
        <w:rPr>
          <w:sz w:val="40"/>
          <w:szCs w:val="40"/>
        </w:rPr>
        <w:t xml:space="preserve"> </w:t>
      </w:r>
    </w:p>
    <w:p w14:paraId="5C7F408F" w14:textId="28EA91F4" w:rsidR="472E7872" w:rsidRDefault="472E7872" w:rsidP="557FDA7D">
      <w:pPr>
        <w:jc w:val="center"/>
        <w:rPr>
          <w:sz w:val="40"/>
          <w:szCs w:val="40"/>
        </w:rPr>
      </w:pPr>
      <w:r w:rsidRPr="557FDA7D">
        <w:rPr>
          <w:sz w:val="40"/>
          <w:szCs w:val="40"/>
        </w:rPr>
        <w:t>CONCEPT CFC</w:t>
      </w:r>
    </w:p>
    <w:p w14:paraId="5C64723D" w14:textId="59A3312E" w:rsidR="0029031F" w:rsidRDefault="0029031F" w:rsidP="0010663D">
      <w:pPr>
        <w:jc w:val="center"/>
        <w:rPr>
          <w:sz w:val="40"/>
          <w:szCs w:val="40"/>
        </w:rPr>
      </w:pPr>
    </w:p>
    <w:p w14:paraId="47D8BCC8" w14:textId="65D8832F" w:rsidR="0010663D" w:rsidRDefault="00017559" w:rsidP="0010663D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71174E72" wp14:editId="3E2D9DEE">
                <wp:simplePos x="0" y="0"/>
                <wp:positionH relativeFrom="column">
                  <wp:posOffset>3234055</wp:posOffset>
                </wp:positionH>
                <wp:positionV relativeFrom="paragraph">
                  <wp:posOffset>329565</wp:posOffset>
                </wp:positionV>
                <wp:extent cx="2638425" cy="1404620"/>
                <wp:effectExtent l="0" t="0" r="9525" b="1905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5E0BEEEB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Pr="00017559">
                              <w:rPr>
                                <w:b/>
                                <w:bCs/>
                              </w:rPr>
                              <w:t xml:space="preserve">Projeto Final </w:t>
                            </w:r>
                            <w:r w:rsidR="00B849AF">
                              <w:rPr>
                                <w:b/>
                                <w:bCs/>
                              </w:rPr>
                              <w:t>I</w:t>
                            </w:r>
                            <w:r w:rsidRPr="00017559">
                              <w:rPr>
                                <w:b/>
                                <w:bCs/>
                              </w:rPr>
                              <w:t>: Especificação e Design</w:t>
                            </w:r>
                            <w:r>
                              <w:t>, do curso de Bacharelado em Sistemas de Informação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5C6881F0" w:rsidR="00AC33D5" w:rsidRDefault="00AC33D5" w:rsidP="00AC33D5">
                            <w:pPr>
                              <w:spacing w:after="0"/>
                            </w:pPr>
                            <w:r>
                              <w:t>Orientadoras:</w:t>
                            </w:r>
                          </w:p>
                          <w:p w14:paraId="304DBA3E" w14:textId="0CA54FDA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>. Joselaine Valaski</w:t>
                            </w:r>
                          </w:p>
                          <w:p w14:paraId="3CF5162B" w14:textId="2A235E09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>. Cristina Verçosa P. B. de Souz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1174E72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254.65pt;margin-top:25.95pt;width:207.75pt;height:110.6pt;z-index:2516582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" stroked="f">
                <v:textbox style="mso-fit-shape-to-text:t">
                  <w:txbxContent>
                    <w:p w14:paraId="3E19E9BD" w14:textId="5E0BEEEB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Pr="00017559">
                        <w:rPr>
                          <w:b/>
                          <w:bCs/>
                        </w:rPr>
                        <w:t xml:space="preserve">Projeto Final </w:t>
                      </w:r>
                      <w:r w:rsidR="00B849AF">
                        <w:rPr>
                          <w:b/>
                          <w:bCs/>
                        </w:rPr>
                        <w:t>I</w:t>
                      </w:r>
                      <w:r w:rsidRPr="00017559">
                        <w:rPr>
                          <w:b/>
                          <w:bCs/>
                        </w:rPr>
                        <w:t>: Especificação e Design</w:t>
                      </w:r>
                      <w:r>
                        <w:t>, do curso de Bacharelado em Sistemas de Informação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5C6881F0" w:rsidR="00AC33D5" w:rsidRDefault="00AC33D5" w:rsidP="00AC33D5">
                      <w:pPr>
                        <w:spacing w:after="0"/>
                      </w:pPr>
                      <w:r>
                        <w:t>Orientadoras:</w:t>
                      </w:r>
                    </w:p>
                    <w:p w14:paraId="304DBA3E" w14:textId="0CA54FDA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>. Joselaine Valaski</w:t>
                      </w:r>
                    </w:p>
                    <w:p w14:paraId="3CF5162B" w14:textId="2A235E09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>. Cristina Verçosa P. B. de Souz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06D448AA" w14:textId="643ECF35" w:rsidR="0010663D" w:rsidRDefault="0010663D" w:rsidP="0010663D">
      <w:pPr>
        <w:jc w:val="center"/>
        <w:rPr>
          <w:sz w:val="40"/>
          <w:szCs w:val="40"/>
        </w:rPr>
      </w:pPr>
    </w:p>
    <w:p w14:paraId="6F152060" w14:textId="77777777" w:rsidR="0010663D" w:rsidRDefault="0010663D" w:rsidP="0010663D">
      <w:pPr>
        <w:jc w:val="center"/>
        <w:rPr>
          <w:sz w:val="40"/>
          <w:szCs w:val="40"/>
        </w:rPr>
      </w:pPr>
    </w:p>
    <w:p w14:paraId="30533CFC" w14:textId="77777777" w:rsidR="0010663D" w:rsidRDefault="0010663D" w:rsidP="0010663D">
      <w:pPr>
        <w:jc w:val="center"/>
        <w:rPr>
          <w:sz w:val="40"/>
          <w:szCs w:val="40"/>
        </w:rPr>
      </w:pPr>
    </w:p>
    <w:p w14:paraId="24599BD8" w14:textId="77777777" w:rsidR="0010663D" w:rsidRDefault="0010663D" w:rsidP="0010663D">
      <w:pPr>
        <w:jc w:val="center"/>
        <w:rPr>
          <w:sz w:val="40"/>
          <w:szCs w:val="40"/>
        </w:rPr>
      </w:pPr>
    </w:p>
    <w:p w14:paraId="03024887" w14:textId="267DF7FA" w:rsidR="0010663D" w:rsidRDefault="0010663D" w:rsidP="0010663D">
      <w:pPr>
        <w:jc w:val="center"/>
        <w:rPr>
          <w:sz w:val="40"/>
          <w:szCs w:val="40"/>
        </w:rPr>
      </w:pPr>
    </w:p>
    <w:p w14:paraId="1E29D4D0" w14:textId="77777777" w:rsidR="0010663D" w:rsidRDefault="0010663D" w:rsidP="00AC33D5"/>
    <w:p w14:paraId="40D40D6C" w14:textId="77777777" w:rsidR="00AC33D5" w:rsidRDefault="00AC33D5" w:rsidP="0010663D">
      <w:pPr>
        <w:jc w:val="center"/>
      </w:pPr>
    </w:p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3F6A3C7A" w:rsidR="0010663D" w:rsidRDefault="0010663D" w:rsidP="0010663D">
      <w:pPr>
        <w:jc w:val="center"/>
      </w:pPr>
      <w:r>
        <w:t>2022</w:t>
      </w:r>
      <w:r w:rsidRPr="0010663D">
        <w:br w:type="page"/>
      </w:r>
    </w:p>
    <w:sdt>
      <w:sdtPr>
        <w:rPr>
          <w:rFonts w:asciiTheme="minorHAnsi" w:eastAsiaTheme="minorHAnsi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64A1A" w:rsidRDefault="00A64A1A" w:rsidP="00A64A1A">
          <w:pPr>
            <w:pStyle w:val="TOCHeading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50F57791" w14:textId="4581FC91" w:rsidR="00406125" w:rsidRDefault="0010663D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sz w:val="24"/>
              <w:szCs w:val="24"/>
              <w:lang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04809073" w:history="1">
            <w:r w:rsidR="00406125" w:rsidRPr="003A3328">
              <w:rPr>
                <w:rStyle w:val="Hyperlink"/>
                <w:noProof/>
              </w:rPr>
              <w:t>ARTEFATO 1: Quadro “3 Objetivos”</w:t>
            </w:r>
            <w:r w:rsidR="00406125">
              <w:rPr>
                <w:noProof/>
                <w:webHidden/>
              </w:rPr>
              <w:tab/>
            </w:r>
            <w:r w:rsidR="00406125">
              <w:rPr>
                <w:noProof/>
                <w:webHidden/>
              </w:rPr>
              <w:fldChar w:fldCharType="begin"/>
            </w:r>
            <w:r w:rsidR="00406125">
              <w:rPr>
                <w:noProof/>
                <w:webHidden/>
              </w:rPr>
              <w:instrText xml:space="preserve"> PAGEREF _Toc104809073 \h </w:instrText>
            </w:r>
            <w:r w:rsidR="00406125">
              <w:rPr>
                <w:noProof/>
                <w:webHidden/>
              </w:rPr>
            </w:r>
            <w:r w:rsidR="00406125">
              <w:rPr>
                <w:noProof/>
                <w:webHidden/>
              </w:rPr>
              <w:fldChar w:fldCharType="separate"/>
            </w:r>
            <w:r w:rsidR="00406125">
              <w:rPr>
                <w:noProof/>
                <w:webHidden/>
              </w:rPr>
              <w:t>4</w:t>
            </w:r>
            <w:r w:rsidR="00406125">
              <w:rPr>
                <w:noProof/>
                <w:webHidden/>
              </w:rPr>
              <w:fldChar w:fldCharType="end"/>
            </w:r>
          </w:hyperlink>
        </w:p>
        <w:p w14:paraId="73F8CB17" w14:textId="1F0A67F6" w:rsidR="00406125" w:rsidRDefault="00D91AD3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sz w:val="24"/>
              <w:szCs w:val="24"/>
              <w:lang/>
            </w:rPr>
          </w:pPr>
          <w:hyperlink w:anchor="_Toc104809074" w:history="1">
            <w:r w:rsidR="00406125" w:rsidRPr="003A3328">
              <w:rPr>
                <w:rStyle w:val="Hyperlink"/>
                <w:noProof/>
              </w:rPr>
              <w:t>ARTEFATO 2: Quadro “é – não é – faz – não faz”</w:t>
            </w:r>
            <w:r w:rsidR="00406125">
              <w:rPr>
                <w:noProof/>
                <w:webHidden/>
              </w:rPr>
              <w:tab/>
            </w:r>
            <w:r w:rsidR="00406125">
              <w:rPr>
                <w:noProof/>
                <w:webHidden/>
              </w:rPr>
              <w:fldChar w:fldCharType="begin"/>
            </w:r>
            <w:r w:rsidR="00406125">
              <w:rPr>
                <w:noProof/>
                <w:webHidden/>
              </w:rPr>
              <w:instrText xml:space="preserve"> PAGEREF _Toc104809074 \h </w:instrText>
            </w:r>
            <w:r w:rsidR="00406125">
              <w:rPr>
                <w:noProof/>
                <w:webHidden/>
              </w:rPr>
            </w:r>
            <w:r w:rsidR="00406125">
              <w:rPr>
                <w:noProof/>
                <w:webHidden/>
              </w:rPr>
              <w:fldChar w:fldCharType="separate"/>
            </w:r>
            <w:r w:rsidR="00406125">
              <w:rPr>
                <w:noProof/>
                <w:webHidden/>
              </w:rPr>
              <w:t>5</w:t>
            </w:r>
            <w:r w:rsidR="00406125">
              <w:rPr>
                <w:noProof/>
                <w:webHidden/>
              </w:rPr>
              <w:fldChar w:fldCharType="end"/>
            </w:r>
          </w:hyperlink>
        </w:p>
        <w:p w14:paraId="2A943442" w14:textId="1AEA92D1" w:rsidR="00406125" w:rsidRDefault="00D91AD3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sz w:val="24"/>
              <w:szCs w:val="24"/>
              <w:lang/>
            </w:rPr>
          </w:pPr>
          <w:hyperlink w:anchor="_Toc104809075" w:history="1">
            <w:r w:rsidR="00406125" w:rsidRPr="003A3328">
              <w:rPr>
                <w:rStyle w:val="Hyperlink"/>
                <w:noProof/>
              </w:rPr>
              <w:t>ARTEFATO 3: Quadro “Visão de Produto”.</w:t>
            </w:r>
            <w:r w:rsidR="00406125">
              <w:rPr>
                <w:noProof/>
                <w:webHidden/>
              </w:rPr>
              <w:tab/>
            </w:r>
            <w:r w:rsidR="00406125">
              <w:rPr>
                <w:noProof/>
                <w:webHidden/>
              </w:rPr>
              <w:fldChar w:fldCharType="begin"/>
            </w:r>
            <w:r w:rsidR="00406125">
              <w:rPr>
                <w:noProof/>
                <w:webHidden/>
              </w:rPr>
              <w:instrText xml:space="preserve"> PAGEREF _Toc104809075 \h </w:instrText>
            </w:r>
            <w:r w:rsidR="00406125">
              <w:rPr>
                <w:noProof/>
                <w:webHidden/>
              </w:rPr>
            </w:r>
            <w:r w:rsidR="00406125">
              <w:rPr>
                <w:noProof/>
                <w:webHidden/>
              </w:rPr>
              <w:fldChar w:fldCharType="separate"/>
            </w:r>
            <w:r w:rsidR="00406125">
              <w:rPr>
                <w:noProof/>
                <w:webHidden/>
              </w:rPr>
              <w:t>6</w:t>
            </w:r>
            <w:r w:rsidR="00406125">
              <w:rPr>
                <w:noProof/>
                <w:webHidden/>
              </w:rPr>
              <w:fldChar w:fldCharType="end"/>
            </w:r>
          </w:hyperlink>
        </w:p>
        <w:p w14:paraId="12A5880B" w14:textId="7703E5AD" w:rsidR="00406125" w:rsidRDefault="00D91AD3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sz w:val="24"/>
              <w:szCs w:val="24"/>
              <w:lang/>
            </w:rPr>
          </w:pPr>
          <w:hyperlink w:anchor="_Toc104809076" w:history="1">
            <w:r w:rsidR="00406125" w:rsidRPr="003A3328">
              <w:rPr>
                <w:rStyle w:val="Hyperlink"/>
                <w:noProof/>
              </w:rPr>
              <w:t>ARTEFATO 4: Canvas PBB</w:t>
            </w:r>
            <w:r w:rsidR="00406125">
              <w:rPr>
                <w:noProof/>
                <w:webHidden/>
              </w:rPr>
              <w:tab/>
            </w:r>
            <w:r w:rsidR="00406125">
              <w:rPr>
                <w:noProof/>
                <w:webHidden/>
              </w:rPr>
              <w:fldChar w:fldCharType="begin"/>
            </w:r>
            <w:r w:rsidR="00406125">
              <w:rPr>
                <w:noProof/>
                <w:webHidden/>
              </w:rPr>
              <w:instrText xml:space="preserve"> PAGEREF _Toc104809076 \h </w:instrText>
            </w:r>
            <w:r w:rsidR="00406125">
              <w:rPr>
                <w:noProof/>
                <w:webHidden/>
              </w:rPr>
            </w:r>
            <w:r w:rsidR="00406125">
              <w:rPr>
                <w:noProof/>
                <w:webHidden/>
              </w:rPr>
              <w:fldChar w:fldCharType="separate"/>
            </w:r>
            <w:r w:rsidR="00406125">
              <w:rPr>
                <w:noProof/>
                <w:webHidden/>
              </w:rPr>
              <w:t>7</w:t>
            </w:r>
            <w:r w:rsidR="00406125">
              <w:rPr>
                <w:noProof/>
                <w:webHidden/>
              </w:rPr>
              <w:fldChar w:fldCharType="end"/>
            </w:r>
          </w:hyperlink>
        </w:p>
        <w:p w14:paraId="7360CD15" w14:textId="5679235A" w:rsidR="00406125" w:rsidRDefault="00D91AD3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sz w:val="24"/>
              <w:szCs w:val="24"/>
              <w:lang/>
            </w:rPr>
          </w:pPr>
          <w:hyperlink w:anchor="_Toc104809077" w:history="1">
            <w:r w:rsidR="00406125" w:rsidRPr="003A3328">
              <w:rPr>
                <w:rStyle w:val="Hyperlink"/>
                <w:noProof/>
              </w:rPr>
              <w:t>ARTEFATO 5: Relação de User Stories</w:t>
            </w:r>
            <w:r w:rsidR="00406125">
              <w:rPr>
                <w:noProof/>
                <w:webHidden/>
              </w:rPr>
              <w:tab/>
            </w:r>
            <w:r w:rsidR="00406125">
              <w:rPr>
                <w:noProof/>
                <w:webHidden/>
              </w:rPr>
              <w:fldChar w:fldCharType="begin"/>
            </w:r>
            <w:r w:rsidR="00406125">
              <w:rPr>
                <w:noProof/>
                <w:webHidden/>
              </w:rPr>
              <w:instrText xml:space="preserve"> PAGEREF _Toc104809077 \h </w:instrText>
            </w:r>
            <w:r w:rsidR="00406125">
              <w:rPr>
                <w:noProof/>
                <w:webHidden/>
              </w:rPr>
            </w:r>
            <w:r w:rsidR="00406125">
              <w:rPr>
                <w:noProof/>
                <w:webHidden/>
              </w:rPr>
              <w:fldChar w:fldCharType="separate"/>
            </w:r>
            <w:r w:rsidR="00406125">
              <w:rPr>
                <w:noProof/>
                <w:webHidden/>
              </w:rPr>
              <w:t>13</w:t>
            </w:r>
            <w:r w:rsidR="00406125">
              <w:rPr>
                <w:noProof/>
                <w:webHidden/>
              </w:rPr>
              <w:fldChar w:fldCharType="end"/>
            </w:r>
          </w:hyperlink>
        </w:p>
        <w:p w14:paraId="63A89C95" w14:textId="78A3FC42" w:rsidR="00406125" w:rsidRDefault="00D91AD3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sz w:val="24"/>
              <w:szCs w:val="24"/>
              <w:lang/>
            </w:rPr>
          </w:pPr>
          <w:hyperlink w:anchor="_Toc104809078" w:history="1">
            <w:r w:rsidR="00406125" w:rsidRPr="003A3328">
              <w:rPr>
                <w:rStyle w:val="Hyperlink"/>
                <w:noProof/>
              </w:rPr>
              <w:t>ARTEFATO 6: Diagrama Entidade-Relacionamento (DER)</w:t>
            </w:r>
            <w:r w:rsidR="00406125">
              <w:rPr>
                <w:noProof/>
                <w:webHidden/>
              </w:rPr>
              <w:tab/>
            </w:r>
            <w:r w:rsidR="00406125">
              <w:rPr>
                <w:noProof/>
                <w:webHidden/>
              </w:rPr>
              <w:fldChar w:fldCharType="begin"/>
            </w:r>
            <w:r w:rsidR="00406125">
              <w:rPr>
                <w:noProof/>
                <w:webHidden/>
              </w:rPr>
              <w:instrText xml:space="preserve"> PAGEREF _Toc104809078 \h </w:instrText>
            </w:r>
            <w:r w:rsidR="00406125">
              <w:rPr>
                <w:noProof/>
                <w:webHidden/>
              </w:rPr>
            </w:r>
            <w:r w:rsidR="00406125">
              <w:rPr>
                <w:noProof/>
                <w:webHidden/>
              </w:rPr>
              <w:fldChar w:fldCharType="separate"/>
            </w:r>
            <w:r w:rsidR="00406125">
              <w:rPr>
                <w:noProof/>
                <w:webHidden/>
              </w:rPr>
              <w:t>15</w:t>
            </w:r>
            <w:r w:rsidR="00406125">
              <w:rPr>
                <w:noProof/>
                <w:webHidden/>
              </w:rPr>
              <w:fldChar w:fldCharType="end"/>
            </w:r>
          </w:hyperlink>
        </w:p>
        <w:p w14:paraId="568BE701" w14:textId="7BA88E63" w:rsidR="00406125" w:rsidRDefault="00D91AD3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sz w:val="24"/>
              <w:szCs w:val="24"/>
              <w:lang/>
            </w:rPr>
          </w:pPr>
          <w:hyperlink w:anchor="_Toc104809079" w:history="1">
            <w:r w:rsidR="00406125" w:rsidRPr="003A3328">
              <w:rPr>
                <w:rStyle w:val="Hyperlink"/>
                <w:noProof/>
              </w:rPr>
              <w:t>ARTEFATO 7: Diagrama de Caso de Uso</w:t>
            </w:r>
            <w:r w:rsidR="00406125">
              <w:rPr>
                <w:noProof/>
                <w:webHidden/>
              </w:rPr>
              <w:tab/>
            </w:r>
            <w:r w:rsidR="00406125">
              <w:rPr>
                <w:noProof/>
                <w:webHidden/>
              </w:rPr>
              <w:fldChar w:fldCharType="begin"/>
            </w:r>
            <w:r w:rsidR="00406125">
              <w:rPr>
                <w:noProof/>
                <w:webHidden/>
              </w:rPr>
              <w:instrText xml:space="preserve"> PAGEREF _Toc104809079 \h </w:instrText>
            </w:r>
            <w:r w:rsidR="00406125">
              <w:rPr>
                <w:noProof/>
                <w:webHidden/>
              </w:rPr>
            </w:r>
            <w:r w:rsidR="00406125">
              <w:rPr>
                <w:noProof/>
                <w:webHidden/>
              </w:rPr>
              <w:fldChar w:fldCharType="separate"/>
            </w:r>
            <w:r w:rsidR="00406125">
              <w:rPr>
                <w:noProof/>
                <w:webHidden/>
              </w:rPr>
              <w:t>16</w:t>
            </w:r>
            <w:r w:rsidR="00406125">
              <w:rPr>
                <w:noProof/>
                <w:webHidden/>
              </w:rPr>
              <w:fldChar w:fldCharType="end"/>
            </w:r>
          </w:hyperlink>
        </w:p>
        <w:p w14:paraId="5029FA43" w14:textId="2AF94AF7" w:rsidR="00406125" w:rsidRDefault="00D91AD3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sz w:val="24"/>
              <w:szCs w:val="24"/>
              <w:lang/>
            </w:rPr>
          </w:pPr>
          <w:hyperlink w:anchor="_Toc104809080" w:history="1">
            <w:r w:rsidR="00406125" w:rsidRPr="003A3328">
              <w:rPr>
                <w:rStyle w:val="Hyperlink"/>
                <w:noProof/>
              </w:rPr>
              <w:t>REFERÊNCIAS BIBLIOGRÁFICAS</w:t>
            </w:r>
            <w:r w:rsidR="00406125">
              <w:rPr>
                <w:noProof/>
                <w:webHidden/>
              </w:rPr>
              <w:tab/>
            </w:r>
            <w:r w:rsidR="00406125">
              <w:rPr>
                <w:noProof/>
                <w:webHidden/>
              </w:rPr>
              <w:fldChar w:fldCharType="begin"/>
            </w:r>
            <w:r w:rsidR="00406125">
              <w:rPr>
                <w:noProof/>
                <w:webHidden/>
              </w:rPr>
              <w:instrText xml:space="preserve"> PAGEREF _Toc104809080 \h </w:instrText>
            </w:r>
            <w:r w:rsidR="00406125">
              <w:rPr>
                <w:noProof/>
                <w:webHidden/>
              </w:rPr>
            </w:r>
            <w:r w:rsidR="00406125">
              <w:rPr>
                <w:noProof/>
                <w:webHidden/>
              </w:rPr>
              <w:fldChar w:fldCharType="separate"/>
            </w:r>
            <w:r w:rsidR="00406125">
              <w:rPr>
                <w:noProof/>
                <w:webHidden/>
              </w:rPr>
              <w:t>17</w:t>
            </w:r>
            <w:r w:rsidR="00406125">
              <w:rPr>
                <w:noProof/>
                <w:webHidden/>
              </w:rPr>
              <w:fldChar w:fldCharType="end"/>
            </w:r>
          </w:hyperlink>
        </w:p>
        <w:p w14:paraId="6944E5D1" w14:textId="7572C191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520BFAC6" w14:textId="77777777" w:rsidR="0034092C" w:rsidRDefault="0034092C">
      <w:pPr>
        <w:pStyle w:val="TableofFigures"/>
        <w:tabs>
          <w:tab w:val="right" w:leader="dot" w:pos="8494"/>
        </w:tabs>
        <w:sectPr w:rsidR="0034092C">
          <w:headerReference w:type="default" r:id="rId11"/>
          <w:footerReference w:type="default" r:id="rId12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74CF4EA0" w14:textId="754985C8" w:rsidR="00614BEB" w:rsidRPr="00F244C7" w:rsidRDefault="00614BEB" w:rsidP="00A64A1A">
      <w:pPr>
        <w:pStyle w:val="TOCHeading"/>
      </w:pPr>
      <w:r>
        <w:t>ÍNDICE DE ILUSTRAÇÕES</w:t>
      </w:r>
      <w:r w:rsidR="00EA6D22">
        <w:t xml:space="preserve"> </w:t>
      </w:r>
    </w:p>
    <w:p w14:paraId="758C4309" w14:textId="77777777" w:rsidR="00614BEB" w:rsidRDefault="00614BEB">
      <w:pPr>
        <w:pStyle w:val="TableofFigures"/>
        <w:tabs>
          <w:tab w:val="right" w:leader="dot" w:pos="8494"/>
        </w:tabs>
      </w:pPr>
    </w:p>
    <w:p w14:paraId="38CAFBE0" w14:textId="65D305F4" w:rsidR="00406125" w:rsidRDefault="00F244C7">
      <w:pPr>
        <w:pStyle w:val="TableofFigures"/>
        <w:tabs>
          <w:tab w:val="right" w:leader="dot" w:pos="8494"/>
        </w:tabs>
        <w:rPr>
          <w:rFonts w:eastAsiaTheme="minorEastAsia"/>
          <w:noProof/>
          <w:sz w:val="24"/>
          <w:szCs w:val="24"/>
          <w:lang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04809061" w:history="1">
        <w:r w:rsidR="00406125" w:rsidRPr="00186336">
          <w:rPr>
            <w:rStyle w:val="Hyperlink"/>
            <w:noProof/>
          </w:rPr>
          <w:t>Figura 1 – Quadro “3 Objetivos”.</w:t>
        </w:r>
        <w:r w:rsidR="00406125">
          <w:rPr>
            <w:noProof/>
            <w:webHidden/>
          </w:rPr>
          <w:tab/>
        </w:r>
        <w:r w:rsidR="00406125">
          <w:rPr>
            <w:noProof/>
            <w:webHidden/>
          </w:rPr>
          <w:fldChar w:fldCharType="begin"/>
        </w:r>
        <w:r w:rsidR="00406125">
          <w:rPr>
            <w:noProof/>
            <w:webHidden/>
          </w:rPr>
          <w:instrText xml:space="preserve"> PAGEREF _Toc104809061 \h </w:instrText>
        </w:r>
        <w:r w:rsidR="00406125">
          <w:rPr>
            <w:noProof/>
            <w:webHidden/>
          </w:rPr>
        </w:r>
        <w:r w:rsidR="00406125">
          <w:rPr>
            <w:noProof/>
            <w:webHidden/>
          </w:rPr>
          <w:fldChar w:fldCharType="separate"/>
        </w:r>
        <w:r w:rsidR="00406125">
          <w:rPr>
            <w:noProof/>
            <w:webHidden/>
          </w:rPr>
          <w:t>4</w:t>
        </w:r>
        <w:r w:rsidR="00406125">
          <w:rPr>
            <w:noProof/>
            <w:webHidden/>
          </w:rPr>
          <w:fldChar w:fldCharType="end"/>
        </w:r>
      </w:hyperlink>
    </w:p>
    <w:p w14:paraId="5E2DA23B" w14:textId="60B8EF9C" w:rsidR="00406125" w:rsidRDefault="00D91AD3">
      <w:pPr>
        <w:pStyle w:val="TableofFigures"/>
        <w:tabs>
          <w:tab w:val="right" w:leader="dot" w:pos="8494"/>
        </w:tabs>
        <w:rPr>
          <w:rFonts w:eastAsiaTheme="minorEastAsia"/>
          <w:noProof/>
          <w:sz w:val="24"/>
          <w:szCs w:val="24"/>
          <w:lang/>
        </w:rPr>
      </w:pPr>
      <w:hyperlink w:anchor="_Toc104809062" w:history="1">
        <w:r w:rsidR="00406125" w:rsidRPr="00186336">
          <w:rPr>
            <w:rStyle w:val="Hyperlink"/>
            <w:noProof/>
          </w:rPr>
          <w:t>Figura 2 – Quadro “é – não é – faz – não faz”.</w:t>
        </w:r>
        <w:r w:rsidR="00406125">
          <w:rPr>
            <w:noProof/>
            <w:webHidden/>
          </w:rPr>
          <w:tab/>
        </w:r>
        <w:r w:rsidR="00406125">
          <w:rPr>
            <w:noProof/>
            <w:webHidden/>
          </w:rPr>
          <w:fldChar w:fldCharType="begin"/>
        </w:r>
        <w:r w:rsidR="00406125">
          <w:rPr>
            <w:noProof/>
            <w:webHidden/>
          </w:rPr>
          <w:instrText xml:space="preserve"> PAGEREF _Toc104809062 \h </w:instrText>
        </w:r>
        <w:r w:rsidR="00406125">
          <w:rPr>
            <w:noProof/>
            <w:webHidden/>
          </w:rPr>
        </w:r>
        <w:r w:rsidR="00406125">
          <w:rPr>
            <w:noProof/>
            <w:webHidden/>
          </w:rPr>
          <w:fldChar w:fldCharType="separate"/>
        </w:r>
        <w:r w:rsidR="00406125">
          <w:rPr>
            <w:noProof/>
            <w:webHidden/>
          </w:rPr>
          <w:t>5</w:t>
        </w:r>
        <w:r w:rsidR="00406125">
          <w:rPr>
            <w:noProof/>
            <w:webHidden/>
          </w:rPr>
          <w:fldChar w:fldCharType="end"/>
        </w:r>
      </w:hyperlink>
    </w:p>
    <w:p w14:paraId="17B593D1" w14:textId="683BD7C9" w:rsidR="00406125" w:rsidRDefault="00D91AD3">
      <w:pPr>
        <w:pStyle w:val="TableofFigures"/>
        <w:tabs>
          <w:tab w:val="right" w:leader="dot" w:pos="8494"/>
        </w:tabs>
        <w:rPr>
          <w:rFonts w:eastAsiaTheme="minorEastAsia"/>
          <w:noProof/>
          <w:sz w:val="24"/>
          <w:szCs w:val="24"/>
          <w:lang/>
        </w:rPr>
      </w:pPr>
      <w:hyperlink w:anchor="_Toc104809063" w:history="1">
        <w:r w:rsidR="00406125" w:rsidRPr="00186336">
          <w:rPr>
            <w:rStyle w:val="Hyperlink"/>
            <w:noProof/>
          </w:rPr>
          <w:t>Figura 3 – Quadro "Visão de Produto".  Fonte: AGUIAR, F. 2018.</w:t>
        </w:r>
        <w:r w:rsidR="00406125">
          <w:rPr>
            <w:noProof/>
            <w:webHidden/>
          </w:rPr>
          <w:tab/>
        </w:r>
        <w:r w:rsidR="00406125">
          <w:rPr>
            <w:noProof/>
            <w:webHidden/>
          </w:rPr>
          <w:fldChar w:fldCharType="begin"/>
        </w:r>
        <w:r w:rsidR="00406125">
          <w:rPr>
            <w:noProof/>
            <w:webHidden/>
          </w:rPr>
          <w:instrText xml:space="preserve"> PAGEREF _Toc104809063 \h </w:instrText>
        </w:r>
        <w:r w:rsidR="00406125">
          <w:rPr>
            <w:noProof/>
            <w:webHidden/>
          </w:rPr>
        </w:r>
        <w:r w:rsidR="00406125">
          <w:rPr>
            <w:noProof/>
            <w:webHidden/>
          </w:rPr>
          <w:fldChar w:fldCharType="separate"/>
        </w:r>
        <w:r w:rsidR="00406125">
          <w:rPr>
            <w:noProof/>
            <w:webHidden/>
          </w:rPr>
          <w:t>6</w:t>
        </w:r>
        <w:r w:rsidR="00406125">
          <w:rPr>
            <w:noProof/>
            <w:webHidden/>
          </w:rPr>
          <w:fldChar w:fldCharType="end"/>
        </w:r>
      </w:hyperlink>
    </w:p>
    <w:p w14:paraId="2BF47F5C" w14:textId="4778ADCE" w:rsidR="00406125" w:rsidRDefault="00D91AD3">
      <w:pPr>
        <w:pStyle w:val="TableofFigures"/>
        <w:tabs>
          <w:tab w:val="right" w:leader="dot" w:pos="8494"/>
        </w:tabs>
        <w:rPr>
          <w:rFonts w:eastAsiaTheme="minorEastAsia"/>
          <w:noProof/>
          <w:sz w:val="24"/>
          <w:szCs w:val="24"/>
          <w:lang/>
        </w:rPr>
      </w:pPr>
      <w:hyperlink w:anchor="_Toc104809064" w:history="1">
        <w:r w:rsidR="00406125" w:rsidRPr="00186336">
          <w:rPr>
            <w:rStyle w:val="Hyperlink"/>
            <w:noProof/>
          </w:rPr>
          <w:t>Figura 4 - Canvas PBB - Persona: Auxiliar Administrativo</w:t>
        </w:r>
        <w:r w:rsidR="00406125">
          <w:rPr>
            <w:noProof/>
            <w:webHidden/>
          </w:rPr>
          <w:tab/>
        </w:r>
        <w:r w:rsidR="00406125">
          <w:rPr>
            <w:noProof/>
            <w:webHidden/>
          </w:rPr>
          <w:fldChar w:fldCharType="begin"/>
        </w:r>
        <w:r w:rsidR="00406125">
          <w:rPr>
            <w:noProof/>
            <w:webHidden/>
          </w:rPr>
          <w:instrText xml:space="preserve"> PAGEREF _Toc104809064 \h </w:instrText>
        </w:r>
        <w:r w:rsidR="00406125">
          <w:rPr>
            <w:noProof/>
            <w:webHidden/>
          </w:rPr>
        </w:r>
        <w:r w:rsidR="00406125">
          <w:rPr>
            <w:noProof/>
            <w:webHidden/>
          </w:rPr>
          <w:fldChar w:fldCharType="separate"/>
        </w:r>
        <w:r w:rsidR="00406125">
          <w:rPr>
            <w:noProof/>
            <w:webHidden/>
          </w:rPr>
          <w:t>7</w:t>
        </w:r>
        <w:r w:rsidR="00406125">
          <w:rPr>
            <w:noProof/>
            <w:webHidden/>
          </w:rPr>
          <w:fldChar w:fldCharType="end"/>
        </w:r>
      </w:hyperlink>
    </w:p>
    <w:p w14:paraId="5DC6BC5E" w14:textId="75826EB1" w:rsidR="00406125" w:rsidRDefault="00D91AD3">
      <w:pPr>
        <w:pStyle w:val="TableofFigures"/>
        <w:tabs>
          <w:tab w:val="right" w:leader="dot" w:pos="8494"/>
        </w:tabs>
        <w:rPr>
          <w:rFonts w:eastAsiaTheme="minorEastAsia"/>
          <w:noProof/>
          <w:sz w:val="24"/>
          <w:szCs w:val="24"/>
          <w:lang/>
        </w:rPr>
      </w:pPr>
      <w:hyperlink w:anchor="_Toc104809065" w:history="1">
        <w:r w:rsidR="00406125" w:rsidRPr="00186336">
          <w:rPr>
            <w:rStyle w:val="Hyperlink"/>
            <w:noProof/>
          </w:rPr>
          <w:t>Figura 5 - Canvas PBB - Persona: Instrutor</w:t>
        </w:r>
        <w:r w:rsidR="00406125">
          <w:rPr>
            <w:noProof/>
            <w:webHidden/>
          </w:rPr>
          <w:tab/>
        </w:r>
        <w:r w:rsidR="00406125">
          <w:rPr>
            <w:noProof/>
            <w:webHidden/>
          </w:rPr>
          <w:fldChar w:fldCharType="begin"/>
        </w:r>
        <w:r w:rsidR="00406125">
          <w:rPr>
            <w:noProof/>
            <w:webHidden/>
          </w:rPr>
          <w:instrText xml:space="preserve"> PAGEREF _Toc104809065 \h </w:instrText>
        </w:r>
        <w:r w:rsidR="00406125">
          <w:rPr>
            <w:noProof/>
            <w:webHidden/>
          </w:rPr>
        </w:r>
        <w:r w:rsidR="00406125">
          <w:rPr>
            <w:noProof/>
            <w:webHidden/>
          </w:rPr>
          <w:fldChar w:fldCharType="separate"/>
        </w:r>
        <w:r w:rsidR="00406125">
          <w:rPr>
            <w:noProof/>
            <w:webHidden/>
          </w:rPr>
          <w:t>8</w:t>
        </w:r>
        <w:r w:rsidR="00406125">
          <w:rPr>
            <w:noProof/>
            <w:webHidden/>
          </w:rPr>
          <w:fldChar w:fldCharType="end"/>
        </w:r>
      </w:hyperlink>
    </w:p>
    <w:p w14:paraId="2C355B16" w14:textId="4DF11AD4" w:rsidR="00406125" w:rsidRDefault="00D91AD3">
      <w:pPr>
        <w:pStyle w:val="TableofFigures"/>
        <w:tabs>
          <w:tab w:val="right" w:leader="dot" w:pos="8494"/>
        </w:tabs>
        <w:rPr>
          <w:rFonts w:eastAsiaTheme="minorEastAsia"/>
          <w:noProof/>
          <w:sz w:val="24"/>
          <w:szCs w:val="24"/>
          <w:lang/>
        </w:rPr>
      </w:pPr>
      <w:hyperlink w:anchor="_Toc104809066" w:history="1">
        <w:r w:rsidR="00406125" w:rsidRPr="00186336">
          <w:rPr>
            <w:rStyle w:val="Hyperlink"/>
            <w:noProof/>
          </w:rPr>
          <w:t>Figura 6 - Canvas PBB - Persona: Diretor</w:t>
        </w:r>
        <w:r w:rsidR="00406125">
          <w:rPr>
            <w:noProof/>
            <w:webHidden/>
          </w:rPr>
          <w:tab/>
        </w:r>
        <w:r w:rsidR="00406125">
          <w:rPr>
            <w:noProof/>
            <w:webHidden/>
          </w:rPr>
          <w:fldChar w:fldCharType="begin"/>
        </w:r>
        <w:r w:rsidR="00406125">
          <w:rPr>
            <w:noProof/>
            <w:webHidden/>
          </w:rPr>
          <w:instrText xml:space="preserve"> PAGEREF _Toc104809066 \h </w:instrText>
        </w:r>
        <w:r w:rsidR="00406125">
          <w:rPr>
            <w:noProof/>
            <w:webHidden/>
          </w:rPr>
        </w:r>
        <w:r w:rsidR="00406125">
          <w:rPr>
            <w:noProof/>
            <w:webHidden/>
          </w:rPr>
          <w:fldChar w:fldCharType="separate"/>
        </w:r>
        <w:r w:rsidR="00406125">
          <w:rPr>
            <w:noProof/>
            <w:webHidden/>
          </w:rPr>
          <w:t>9</w:t>
        </w:r>
        <w:r w:rsidR="00406125">
          <w:rPr>
            <w:noProof/>
            <w:webHidden/>
          </w:rPr>
          <w:fldChar w:fldCharType="end"/>
        </w:r>
      </w:hyperlink>
    </w:p>
    <w:p w14:paraId="15F414EA" w14:textId="39400161" w:rsidR="00406125" w:rsidRDefault="00D91AD3">
      <w:pPr>
        <w:pStyle w:val="TableofFigures"/>
        <w:tabs>
          <w:tab w:val="right" w:leader="dot" w:pos="8494"/>
        </w:tabs>
        <w:rPr>
          <w:rFonts w:eastAsiaTheme="minorEastAsia"/>
          <w:noProof/>
          <w:sz w:val="24"/>
          <w:szCs w:val="24"/>
          <w:lang/>
        </w:rPr>
      </w:pPr>
      <w:hyperlink w:anchor="_Toc104809067" w:history="1">
        <w:r w:rsidR="00406125" w:rsidRPr="00186336">
          <w:rPr>
            <w:rStyle w:val="Hyperlink"/>
            <w:noProof/>
          </w:rPr>
          <w:t>Figura 7 - Canvas PBB - Persona: Aluno</w:t>
        </w:r>
        <w:r w:rsidR="00406125">
          <w:rPr>
            <w:noProof/>
            <w:webHidden/>
          </w:rPr>
          <w:tab/>
        </w:r>
        <w:r w:rsidR="00406125">
          <w:rPr>
            <w:noProof/>
            <w:webHidden/>
          </w:rPr>
          <w:fldChar w:fldCharType="begin"/>
        </w:r>
        <w:r w:rsidR="00406125">
          <w:rPr>
            <w:noProof/>
            <w:webHidden/>
          </w:rPr>
          <w:instrText xml:space="preserve"> PAGEREF _Toc104809067 \h </w:instrText>
        </w:r>
        <w:r w:rsidR="00406125">
          <w:rPr>
            <w:noProof/>
            <w:webHidden/>
          </w:rPr>
        </w:r>
        <w:r w:rsidR="00406125">
          <w:rPr>
            <w:noProof/>
            <w:webHidden/>
          </w:rPr>
          <w:fldChar w:fldCharType="separate"/>
        </w:r>
        <w:r w:rsidR="00406125">
          <w:rPr>
            <w:noProof/>
            <w:webHidden/>
          </w:rPr>
          <w:t>10</w:t>
        </w:r>
        <w:r w:rsidR="00406125">
          <w:rPr>
            <w:noProof/>
            <w:webHidden/>
          </w:rPr>
          <w:fldChar w:fldCharType="end"/>
        </w:r>
      </w:hyperlink>
    </w:p>
    <w:p w14:paraId="4FD31825" w14:textId="1D15A475" w:rsidR="00406125" w:rsidRDefault="00D91AD3">
      <w:pPr>
        <w:pStyle w:val="TableofFigures"/>
        <w:tabs>
          <w:tab w:val="right" w:leader="dot" w:pos="8494"/>
        </w:tabs>
        <w:rPr>
          <w:rFonts w:eastAsiaTheme="minorEastAsia"/>
          <w:noProof/>
          <w:sz w:val="24"/>
          <w:szCs w:val="24"/>
          <w:lang/>
        </w:rPr>
      </w:pPr>
      <w:hyperlink w:anchor="_Toc104809068" w:history="1">
        <w:r w:rsidR="00406125" w:rsidRPr="00186336">
          <w:rPr>
            <w:rStyle w:val="Hyperlink"/>
            <w:noProof/>
          </w:rPr>
          <w:t>Figura 8 - Canvas PBB - Persona: Dono do CFC</w:t>
        </w:r>
        <w:r w:rsidR="00406125">
          <w:rPr>
            <w:noProof/>
            <w:webHidden/>
          </w:rPr>
          <w:tab/>
        </w:r>
        <w:r w:rsidR="00406125">
          <w:rPr>
            <w:noProof/>
            <w:webHidden/>
          </w:rPr>
          <w:fldChar w:fldCharType="begin"/>
        </w:r>
        <w:r w:rsidR="00406125">
          <w:rPr>
            <w:noProof/>
            <w:webHidden/>
          </w:rPr>
          <w:instrText xml:space="preserve"> PAGEREF _Toc104809068 \h </w:instrText>
        </w:r>
        <w:r w:rsidR="00406125">
          <w:rPr>
            <w:noProof/>
            <w:webHidden/>
          </w:rPr>
        </w:r>
        <w:r w:rsidR="00406125">
          <w:rPr>
            <w:noProof/>
            <w:webHidden/>
          </w:rPr>
          <w:fldChar w:fldCharType="separate"/>
        </w:r>
        <w:r w:rsidR="00406125">
          <w:rPr>
            <w:noProof/>
            <w:webHidden/>
          </w:rPr>
          <w:t>11</w:t>
        </w:r>
        <w:r w:rsidR="00406125">
          <w:rPr>
            <w:noProof/>
            <w:webHidden/>
          </w:rPr>
          <w:fldChar w:fldCharType="end"/>
        </w:r>
      </w:hyperlink>
    </w:p>
    <w:p w14:paraId="705213B0" w14:textId="78499EF4" w:rsidR="00406125" w:rsidRDefault="00D91AD3">
      <w:pPr>
        <w:pStyle w:val="TableofFigures"/>
        <w:tabs>
          <w:tab w:val="right" w:leader="dot" w:pos="8494"/>
        </w:tabs>
        <w:rPr>
          <w:rFonts w:eastAsiaTheme="minorEastAsia"/>
          <w:noProof/>
          <w:sz w:val="24"/>
          <w:szCs w:val="24"/>
          <w:lang/>
        </w:rPr>
      </w:pPr>
      <w:hyperlink w:anchor="_Toc104809069" w:history="1">
        <w:r w:rsidR="00406125" w:rsidRPr="00186336">
          <w:rPr>
            <w:rStyle w:val="Hyperlink"/>
            <w:noProof/>
          </w:rPr>
          <w:t>Figura 9 – DER construído com MySQL Workbench.</w:t>
        </w:r>
        <w:r w:rsidR="00406125">
          <w:rPr>
            <w:noProof/>
            <w:webHidden/>
          </w:rPr>
          <w:tab/>
        </w:r>
        <w:r w:rsidR="00406125">
          <w:rPr>
            <w:noProof/>
            <w:webHidden/>
          </w:rPr>
          <w:fldChar w:fldCharType="begin"/>
        </w:r>
        <w:r w:rsidR="00406125">
          <w:rPr>
            <w:noProof/>
            <w:webHidden/>
          </w:rPr>
          <w:instrText xml:space="preserve"> PAGEREF _Toc104809069 \h </w:instrText>
        </w:r>
        <w:r w:rsidR="00406125">
          <w:rPr>
            <w:noProof/>
            <w:webHidden/>
          </w:rPr>
        </w:r>
        <w:r w:rsidR="00406125">
          <w:rPr>
            <w:noProof/>
            <w:webHidden/>
          </w:rPr>
          <w:fldChar w:fldCharType="separate"/>
        </w:r>
        <w:r w:rsidR="00406125">
          <w:rPr>
            <w:noProof/>
            <w:webHidden/>
          </w:rPr>
          <w:t>15</w:t>
        </w:r>
        <w:r w:rsidR="00406125">
          <w:rPr>
            <w:noProof/>
            <w:webHidden/>
          </w:rPr>
          <w:fldChar w:fldCharType="end"/>
        </w:r>
      </w:hyperlink>
    </w:p>
    <w:p w14:paraId="17CA3562" w14:textId="361BE96A" w:rsidR="00406125" w:rsidRDefault="00D91AD3">
      <w:pPr>
        <w:pStyle w:val="TableofFigures"/>
        <w:tabs>
          <w:tab w:val="right" w:leader="dot" w:pos="8494"/>
        </w:tabs>
        <w:rPr>
          <w:rFonts w:eastAsiaTheme="minorEastAsia"/>
          <w:noProof/>
          <w:sz w:val="24"/>
          <w:szCs w:val="24"/>
          <w:lang/>
        </w:rPr>
      </w:pPr>
      <w:hyperlink w:anchor="_Toc104809070" w:history="1">
        <w:r w:rsidR="00406125" w:rsidRPr="00186336">
          <w:rPr>
            <w:rStyle w:val="Hyperlink"/>
            <w:noProof/>
          </w:rPr>
          <w:t>Figura 10 - Diagrama de Caso de Uso (UML)</w:t>
        </w:r>
        <w:r w:rsidR="00406125">
          <w:rPr>
            <w:noProof/>
            <w:webHidden/>
          </w:rPr>
          <w:tab/>
        </w:r>
        <w:r w:rsidR="00406125">
          <w:rPr>
            <w:noProof/>
            <w:webHidden/>
          </w:rPr>
          <w:fldChar w:fldCharType="begin"/>
        </w:r>
        <w:r w:rsidR="00406125">
          <w:rPr>
            <w:noProof/>
            <w:webHidden/>
          </w:rPr>
          <w:instrText xml:space="preserve"> PAGEREF _Toc104809070 \h </w:instrText>
        </w:r>
        <w:r w:rsidR="00406125">
          <w:rPr>
            <w:noProof/>
            <w:webHidden/>
          </w:rPr>
        </w:r>
        <w:r w:rsidR="00406125">
          <w:rPr>
            <w:noProof/>
            <w:webHidden/>
          </w:rPr>
          <w:fldChar w:fldCharType="separate"/>
        </w:r>
        <w:r w:rsidR="00406125">
          <w:rPr>
            <w:noProof/>
            <w:webHidden/>
          </w:rPr>
          <w:t>16</w:t>
        </w:r>
        <w:r w:rsidR="00406125">
          <w:rPr>
            <w:noProof/>
            <w:webHidden/>
          </w:rPr>
          <w:fldChar w:fldCharType="end"/>
        </w:r>
      </w:hyperlink>
    </w:p>
    <w:p w14:paraId="3DA00C4A" w14:textId="436EC08D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Heading1"/>
      </w:pPr>
      <w:bookmarkStart w:id="0" w:name="_Toc95732948"/>
      <w:bookmarkStart w:id="1" w:name="_Toc104809073"/>
      <w:r>
        <w:t xml:space="preserve">ARTEFATO 1: </w:t>
      </w:r>
      <w:r w:rsidRPr="003B1F8B">
        <w:t>Quadro “3 Objetivos”</w:t>
      </w:r>
      <w:bookmarkEnd w:id="0"/>
      <w:bookmarkEnd w:id="1"/>
    </w:p>
    <w:p w14:paraId="52EDF299" w14:textId="6A107FA7" w:rsidR="472E7872" w:rsidRDefault="00C42C7C" w:rsidP="00D15BB3">
      <w:pPr>
        <w:pStyle w:val="CorpodeTexto"/>
      </w:pPr>
      <w:r>
        <w:t xml:space="preserve"> </w:t>
      </w:r>
    </w:p>
    <w:tbl>
      <w:tblPr>
        <w:tblStyle w:val="TableGrid"/>
        <w:tblW w:w="6802" w:type="dxa"/>
        <w:tblInd w:w="704" w:type="dxa"/>
        <w:tblLook w:val="04A0" w:firstRow="1" w:lastRow="0" w:firstColumn="1" w:lastColumn="0" w:noHBand="0" w:noVBand="1"/>
      </w:tblPr>
      <w:tblGrid>
        <w:gridCol w:w="1397"/>
        <w:gridCol w:w="5405"/>
      </w:tblGrid>
      <w:tr w:rsidR="000A5C41" w:rsidRPr="00FA629D" w14:paraId="0D883202" w14:textId="77777777" w:rsidTr="094B842A">
        <w:trPr>
          <w:trHeight w:val="382"/>
        </w:trPr>
        <w:tc>
          <w:tcPr>
            <w:tcW w:w="6802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94B842A">
        <w:trPr>
          <w:trHeight w:val="417"/>
        </w:trPr>
        <w:tc>
          <w:tcPr>
            <w:tcW w:w="6802" w:type="dxa"/>
            <w:gridSpan w:val="2"/>
            <w:vAlign w:val="center"/>
          </w:tcPr>
          <w:p w14:paraId="2AA716F9" w14:textId="3CBE1593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</w:p>
        </w:tc>
      </w:tr>
      <w:tr w:rsidR="0094014C" w:rsidRPr="00FA629D" w14:paraId="45E43ACB" w14:textId="77777777" w:rsidTr="094B842A">
        <w:trPr>
          <w:trHeight w:val="423"/>
        </w:trPr>
        <w:tc>
          <w:tcPr>
            <w:tcW w:w="1397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405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94B842A">
        <w:trPr>
          <w:trHeight w:val="595"/>
        </w:trPr>
        <w:tc>
          <w:tcPr>
            <w:tcW w:w="1397" w:type="dxa"/>
            <w:vAlign w:val="center"/>
          </w:tcPr>
          <w:p w14:paraId="4FF55012" w14:textId="5519674B" w:rsidR="0094014C" w:rsidRPr="00924333" w:rsidRDefault="2688C60B" w:rsidP="094B842A">
            <w:pPr>
              <w:jc w:val="center"/>
              <w:rPr>
                <w:sz w:val="24"/>
                <w:szCs w:val="24"/>
              </w:rPr>
            </w:pPr>
            <w:r w:rsidRPr="00924333">
              <w:rPr>
                <w:sz w:val="24"/>
                <w:szCs w:val="24"/>
              </w:rPr>
              <w:t>1</w:t>
            </w:r>
          </w:p>
        </w:tc>
        <w:tc>
          <w:tcPr>
            <w:tcW w:w="5405" w:type="dxa"/>
            <w:vAlign w:val="center"/>
          </w:tcPr>
          <w:p w14:paraId="09A5BC1F" w14:textId="070F566C" w:rsidR="0094014C" w:rsidRPr="00924333" w:rsidRDefault="00F770F5" w:rsidP="094B842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Facilitar o processo </w:t>
            </w:r>
            <w:r w:rsidR="004B68E4">
              <w:rPr>
                <w:sz w:val="24"/>
                <w:szCs w:val="24"/>
              </w:rPr>
              <w:t>de matrícula</w:t>
            </w:r>
            <w:r w:rsidR="003651CC">
              <w:rPr>
                <w:sz w:val="24"/>
                <w:szCs w:val="24"/>
              </w:rPr>
              <w:t xml:space="preserve"> dos </w:t>
            </w:r>
            <w:r w:rsidR="005021DA">
              <w:rPr>
                <w:sz w:val="24"/>
                <w:szCs w:val="24"/>
              </w:rPr>
              <w:t>alunos.</w:t>
            </w:r>
          </w:p>
          <w:p w14:paraId="110DA539" w14:textId="31D313A7" w:rsidR="001C1A49" w:rsidRPr="00924333" w:rsidRDefault="001C1A49" w:rsidP="094B842A">
            <w:pPr>
              <w:rPr>
                <w:sz w:val="24"/>
                <w:szCs w:val="24"/>
              </w:rPr>
            </w:pPr>
          </w:p>
        </w:tc>
      </w:tr>
      <w:tr w:rsidR="0094014C" w:rsidRPr="00FA629D" w14:paraId="56F258EB" w14:textId="77777777" w:rsidTr="094B842A">
        <w:trPr>
          <w:trHeight w:val="581"/>
        </w:trPr>
        <w:tc>
          <w:tcPr>
            <w:tcW w:w="1397" w:type="dxa"/>
            <w:vAlign w:val="center"/>
          </w:tcPr>
          <w:p w14:paraId="5FB0630C" w14:textId="746D72AD" w:rsidR="0094014C" w:rsidRPr="00924333" w:rsidRDefault="2688C60B" w:rsidP="094B842A">
            <w:pPr>
              <w:jc w:val="center"/>
              <w:rPr>
                <w:sz w:val="24"/>
                <w:szCs w:val="24"/>
              </w:rPr>
            </w:pPr>
            <w:r w:rsidRPr="00924333">
              <w:rPr>
                <w:sz w:val="24"/>
                <w:szCs w:val="24"/>
              </w:rPr>
              <w:t>2</w:t>
            </w:r>
          </w:p>
        </w:tc>
        <w:tc>
          <w:tcPr>
            <w:tcW w:w="5405" w:type="dxa"/>
            <w:vAlign w:val="center"/>
          </w:tcPr>
          <w:p w14:paraId="0CD4B361" w14:textId="1EA10A56" w:rsidR="001C1A49" w:rsidRPr="00924333" w:rsidRDefault="00AB1E49" w:rsidP="094B842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cilitar o processo de agendamento de aula</w:t>
            </w:r>
            <w:r w:rsidR="005021DA">
              <w:rPr>
                <w:sz w:val="24"/>
                <w:szCs w:val="24"/>
              </w:rPr>
              <w:t>s práticas</w:t>
            </w:r>
          </w:p>
        </w:tc>
      </w:tr>
      <w:tr w:rsidR="0094014C" w:rsidRPr="00FA629D" w14:paraId="57012F8E" w14:textId="77777777" w:rsidTr="094B842A">
        <w:trPr>
          <w:trHeight w:val="878"/>
        </w:trPr>
        <w:tc>
          <w:tcPr>
            <w:tcW w:w="1397" w:type="dxa"/>
            <w:vAlign w:val="center"/>
          </w:tcPr>
          <w:p w14:paraId="2A4A108E" w14:textId="0040901A" w:rsidR="0094014C" w:rsidRPr="00924333" w:rsidRDefault="2688C60B" w:rsidP="094B842A">
            <w:pPr>
              <w:jc w:val="center"/>
              <w:rPr>
                <w:sz w:val="24"/>
                <w:szCs w:val="24"/>
              </w:rPr>
            </w:pPr>
            <w:r w:rsidRPr="00924333">
              <w:rPr>
                <w:sz w:val="24"/>
                <w:szCs w:val="24"/>
              </w:rPr>
              <w:t>3</w:t>
            </w:r>
          </w:p>
        </w:tc>
        <w:tc>
          <w:tcPr>
            <w:tcW w:w="5405" w:type="dxa"/>
            <w:vAlign w:val="center"/>
          </w:tcPr>
          <w:p w14:paraId="39684CFE" w14:textId="4C59C038" w:rsidR="00991A6A" w:rsidRPr="00924333" w:rsidRDefault="00AB1E49" w:rsidP="00991A6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lhorar o controle do uso de veículos</w:t>
            </w:r>
            <w:r w:rsidR="005021DA">
              <w:rPr>
                <w:sz w:val="24"/>
                <w:szCs w:val="24"/>
              </w:rPr>
              <w:t xml:space="preserve"> da autoescola.</w:t>
            </w:r>
          </w:p>
          <w:p w14:paraId="7669E19D" w14:textId="1D1E1252" w:rsidR="001C1A49" w:rsidRPr="00924333" w:rsidRDefault="001C1A49" w:rsidP="094B842A">
            <w:pPr>
              <w:rPr>
                <w:sz w:val="24"/>
                <w:szCs w:val="24"/>
              </w:rPr>
            </w:pPr>
          </w:p>
        </w:tc>
      </w:tr>
    </w:tbl>
    <w:p w14:paraId="458E3F6E" w14:textId="076530A5" w:rsidR="0010663D" w:rsidRDefault="0010663D" w:rsidP="00FA629D">
      <w:pPr>
        <w:pStyle w:val="Caption"/>
        <w:spacing w:before="120"/>
      </w:pPr>
      <w:bookmarkStart w:id="3" w:name="_Toc104809061"/>
      <w:r>
        <w:t xml:space="preserve">Figura </w:t>
      </w:r>
      <w:r>
        <w:fldChar w:fldCharType="begin"/>
      </w:r>
      <w:r>
        <w:instrText>SEQ Figura \* ARABIC</w:instrText>
      </w:r>
      <w:r>
        <w:fldChar w:fldCharType="separate"/>
      </w:r>
      <w:r w:rsidR="00907DAE">
        <w:rPr>
          <w:noProof/>
        </w:rPr>
        <w:t>1</w:t>
      </w:r>
      <w:r>
        <w:fldChar w:fldCharType="end"/>
      </w:r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7F2DC71F" w14:textId="77777777" w:rsidR="006A3101" w:rsidRDefault="006A3101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A5D169B" w14:textId="4116450A" w:rsidR="001C1A49" w:rsidRPr="001C1A49" w:rsidRDefault="00E47060" w:rsidP="00E47060">
      <w:pPr>
        <w:pStyle w:val="Heading1"/>
      </w:pPr>
      <w:bookmarkStart w:id="4" w:name="_Toc104809074"/>
      <w:r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7D20605B" w14:textId="77777777" w:rsidR="00F76475" w:rsidRDefault="00F76475" w:rsidP="00D15BB3"/>
    <w:tbl>
      <w:tblPr>
        <w:tblStyle w:val="TableGrid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94B842A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94B842A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34FFE271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  <w:r w:rsidR="00F75333" w:rsidRPr="2A386E8A">
              <w:rPr>
                <w:sz w:val="24"/>
                <w:szCs w:val="24"/>
              </w:rPr>
              <w:t xml:space="preserve"> </w:t>
            </w:r>
            <w:r w:rsidR="00F75333" w:rsidRPr="4D8A8491">
              <w:rPr>
                <w:sz w:val="24"/>
                <w:szCs w:val="24"/>
              </w:rPr>
              <w:t xml:space="preserve">Sistema de </w:t>
            </w:r>
            <w:r w:rsidR="00F75333" w:rsidRPr="42EF47E0">
              <w:rPr>
                <w:sz w:val="24"/>
                <w:szCs w:val="24"/>
              </w:rPr>
              <w:t>gerenciamento de</w:t>
            </w:r>
            <w:r w:rsidR="00F75333" w:rsidRPr="3780C6A7">
              <w:rPr>
                <w:sz w:val="24"/>
                <w:szCs w:val="24"/>
              </w:rPr>
              <w:t xml:space="preserve"> CFC</w:t>
            </w:r>
          </w:p>
        </w:tc>
      </w:tr>
      <w:tr w:rsidR="0094014C" w:rsidRPr="00F76475" w14:paraId="7A3AC52F" w14:textId="77777777" w:rsidTr="094B842A">
        <w:trPr>
          <w:trHeight w:val="1687"/>
        </w:trPr>
        <w:tc>
          <w:tcPr>
            <w:tcW w:w="2832" w:type="dxa"/>
          </w:tcPr>
          <w:p w14:paraId="1F0FF045" w14:textId="62BB96E5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37C0B010" w14:textId="77777777" w:rsidR="001C1A49" w:rsidRDefault="001C1A49" w:rsidP="0094014C">
            <w:pPr>
              <w:rPr>
                <w:sz w:val="24"/>
                <w:szCs w:val="24"/>
              </w:rPr>
            </w:pPr>
          </w:p>
          <w:p w14:paraId="12365F1E" w14:textId="4AAE48A4" w:rsidR="0094014C" w:rsidRDefault="00B9700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istema de gestão </w:t>
            </w:r>
            <w:r w:rsidR="001E751F">
              <w:rPr>
                <w:sz w:val="24"/>
                <w:szCs w:val="24"/>
              </w:rPr>
              <w:t>para Autoescolas e</w:t>
            </w:r>
            <w:r w:rsidR="00DD4045">
              <w:rPr>
                <w:sz w:val="24"/>
                <w:szCs w:val="24"/>
              </w:rPr>
              <w:t>m nuvem</w:t>
            </w:r>
            <w:r w:rsidR="00A047C9">
              <w:rPr>
                <w:sz w:val="24"/>
                <w:szCs w:val="24"/>
              </w:rPr>
              <w:t>.</w:t>
            </w:r>
          </w:p>
          <w:p w14:paraId="63220199" w14:textId="640E433D" w:rsidR="00DD4045" w:rsidRPr="00F76475" w:rsidRDefault="00DD4045" w:rsidP="0094014C">
            <w:pPr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14:paraId="240D5C3F" w14:textId="77777777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42114468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54F8E656" w14:textId="2BA34847" w:rsidR="00CB03A8" w:rsidRDefault="00CB03A8" w:rsidP="001B144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lataforma de aula online</w:t>
            </w:r>
            <w:r w:rsidR="00A047C9">
              <w:rPr>
                <w:sz w:val="24"/>
                <w:szCs w:val="24"/>
              </w:rPr>
              <w:t>.</w:t>
            </w:r>
          </w:p>
          <w:p w14:paraId="64C2ED9F" w14:textId="07538F0B" w:rsidR="001B1441" w:rsidRDefault="00DD4045" w:rsidP="001B144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erenciador financeiro</w:t>
            </w:r>
            <w:r w:rsidR="00A047C9">
              <w:rPr>
                <w:sz w:val="24"/>
                <w:szCs w:val="24"/>
              </w:rPr>
              <w:t>.</w:t>
            </w:r>
          </w:p>
          <w:p w14:paraId="2522CB19" w14:textId="3C9A5249" w:rsidR="001B1441" w:rsidRDefault="001B1441" w:rsidP="001B1441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On-premises</w:t>
            </w:r>
            <w:proofErr w:type="spellEnd"/>
            <w:r w:rsidR="00A047C9">
              <w:rPr>
                <w:sz w:val="24"/>
                <w:szCs w:val="24"/>
              </w:rPr>
              <w:t>.</w:t>
            </w:r>
          </w:p>
          <w:p w14:paraId="7809E114" w14:textId="42D64BDC" w:rsidR="00DD4045" w:rsidRPr="00F76475" w:rsidRDefault="00DD4045" w:rsidP="0094014C">
            <w:pPr>
              <w:rPr>
                <w:sz w:val="24"/>
                <w:szCs w:val="24"/>
              </w:rPr>
            </w:pPr>
          </w:p>
          <w:p w14:paraId="2AA44012" w14:textId="7D5BA3B4" w:rsidR="0010663D" w:rsidRPr="00F76475" w:rsidRDefault="0010663D" w:rsidP="0094014C">
            <w:pPr>
              <w:rPr>
                <w:sz w:val="24"/>
                <w:szCs w:val="24"/>
              </w:rPr>
            </w:pPr>
          </w:p>
        </w:tc>
      </w:tr>
      <w:tr w:rsidR="0094014C" w:rsidRPr="00F76475" w14:paraId="6C59ADC5" w14:textId="77777777" w:rsidTr="094B842A">
        <w:trPr>
          <w:trHeight w:val="2109"/>
        </w:trPr>
        <w:tc>
          <w:tcPr>
            <w:tcW w:w="2832" w:type="dxa"/>
          </w:tcPr>
          <w:p w14:paraId="1886F774" w14:textId="3B89E4A2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09A5FDF7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03DFB40E" w14:textId="60CE42E9" w:rsidR="0094014C" w:rsidRPr="005339C1" w:rsidRDefault="00A55ABC" w:rsidP="094B842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z a gestão de um</w:t>
            </w:r>
            <w:r w:rsidR="001E751F">
              <w:rPr>
                <w:sz w:val="24"/>
                <w:szCs w:val="24"/>
              </w:rPr>
              <w:t>a Autoescola</w:t>
            </w:r>
            <w:r>
              <w:rPr>
                <w:sz w:val="24"/>
                <w:szCs w:val="24"/>
              </w:rPr>
              <w:t>.</w:t>
            </w:r>
          </w:p>
          <w:p w14:paraId="3BAB8353" w14:textId="522F83CA" w:rsidR="00FB7768" w:rsidRPr="00F76475" w:rsidRDefault="00FB7768" w:rsidP="0094014C">
            <w:pPr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14:paraId="14269E47" w14:textId="77777777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059EB47E" w14:textId="77777777" w:rsidR="001C1A49" w:rsidRPr="00F76475" w:rsidRDefault="001C1A49" w:rsidP="00130C93">
            <w:pPr>
              <w:rPr>
                <w:sz w:val="24"/>
                <w:szCs w:val="24"/>
              </w:rPr>
            </w:pPr>
          </w:p>
          <w:p w14:paraId="7A2F22EC" w14:textId="4CD2069F" w:rsidR="00130C93" w:rsidRDefault="00523CD2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erificação de presença.</w:t>
            </w:r>
          </w:p>
          <w:p w14:paraId="27049D7D" w14:textId="319C5484" w:rsidR="00727168" w:rsidRPr="00F76475" w:rsidRDefault="00727168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ransmissão de aulas teóricas</w:t>
            </w:r>
            <w:r w:rsidR="317E7B22" w:rsidRPr="65DFA82E">
              <w:rPr>
                <w:sz w:val="24"/>
                <w:szCs w:val="24"/>
              </w:rPr>
              <w:t xml:space="preserve"> e atendimento</w:t>
            </w:r>
            <w:r w:rsidR="317E7B22" w:rsidRPr="7035EDF0">
              <w:rPr>
                <w:sz w:val="24"/>
                <w:szCs w:val="24"/>
              </w:rPr>
              <w:t xml:space="preserve"> online.</w:t>
            </w:r>
          </w:p>
          <w:p w14:paraId="3DD9ECAE" w14:textId="61CC6AEE" w:rsidR="0010663D" w:rsidRPr="00F76475" w:rsidRDefault="0010663D" w:rsidP="0094014C">
            <w:pPr>
              <w:rPr>
                <w:sz w:val="24"/>
                <w:szCs w:val="24"/>
              </w:rPr>
            </w:pPr>
          </w:p>
        </w:tc>
      </w:tr>
    </w:tbl>
    <w:p w14:paraId="4969B506" w14:textId="2A5D2795" w:rsidR="0094014C" w:rsidRDefault="0010663D" w:rsidP="00F76475">
      <w:pPr>
        <w:pStyle w:val="Caption"/>
        <w:spacing w:before="120"/>
      </w:pPr>
      <w:bookmarkStart w:id="6" w:name="_Toc104809062"/>
      <w:r>
        <w:t xml:space="preserve">Figura </w:t>
      </w:r>
      <w:r>
        <w:fldChar w:fldCharType="begin"/>
      </w:r>
      <w:r>
        <w:instrText>SEQ Figura \* ARABIC</w:instrText>
      </w:r>
      <w:r>
        <w:fldChar w:fldCharType="separate"/>
      </w:r>
      <w:r w:rsidR="00907DAE">
        <w:rPr>
          <w:noProof/>
        </w:rPr>
        <w:t>2</w:t>
      </w:r>
      <w:r>
        <w:fldChar w:fldCharType="end"/>
      </w:r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6"/>
    </w:p>
    <w:bookmarkEnd w:id="5"/>
    <w:p w14:paraId="17DF5F33" w14:textId="77777777" w:rsidR="00F244C7" w:rsidRDefault="00F244C7">
      <w:pPr>
        <w:rPr>
          <w:b/>
          <w:bCs/>
        </w:rPr>
      </w:pPr>
      <w:r>
        <w:br w:type="page"/>
      </w:r>
    </w:p>
    <w:p w14:paraId="312FA561" w14:textId="7B173CB7" w:rsidR="0094014C" w:rsidRDefault="00FC78B4" w:rsidP="00FC78B4">
      <w:pPr>
        <w:pStyle w:val="Heading1"/>
      </w:pPr>
      <w:bookmarkStart w:id="7" w:name="_Toc104809075"/>
      <w:r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68F7A937" w14:textId="77777777" w:rsidR="00F76475" w:rsidRDefault="00F76475" w:rsidP="00D15BB3"/>
    <w:tbl>
      <w:tblPr>
        <w:tblStyle w:val="TableGrid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472E7872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 w:rsidP="00AB250E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472E7872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77777777" w:rsidR="005B22A9" w:rsidRPr="00F76475" w:rsidRDefault="005B22A9" w:rsidP="00AB250E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</w:p>
        </w:tc>
      </w:tr>
      <w:tr w:rsidR="00EA0C41" w:rsidRPr="00F76475" w14:paraId="53765092" w14:textId="77777777" w:rsidTr="472E7872">
        <w:tc>
          <w:tcPr>
            <w:tcW w:w="2694" w:type="dxa"/>
            <w:vAlign w:val="center"/>
          </w:tcPr>
          <w:p w14:paraId="67D3B850" w14:textId="5CCB6C2D" w:rsidR="00EA0C41" w:rsidRPr="00F76475" w:rsidRDefault="008B4E93" w:rsidP="00AB250E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17E6E6AE" w14:textId="77777777" w:rsidR="00EA0C41" w:rsidRPr="00F76475" w:rsidRDefault="00EA0C41" w:rsidP="00AB250E">
            <w:pPr>
              <w:rPr>
                <w:sz w:val="24"/>
                <w:szCs w:val="24"/>
              </w:rPr>
            </w:pPr>
          </w:p>
          <w:p w14:paraId="3892A904" w14:textId="349D6F57" w:rsidR="007E2392" w:rsidRPr="00CA4201" w:rsidRDefault="3C01D750" w:rsidP="094B842A">
            <w:pPr>
              <w:rPr>
                <w:sz w:val="24"/>
                <w:szCs w:val="24"/>
              </w:rPr>
            </w:pPr>
            <w:r w:rsidRPr="00CA4201">
              <w:rPr>
                <w:sz w:val="24"/>
                <w:szCs w:val="24"/>
              </w:rPr>
              <w:t xml:space="preserve">Autoescola, </w:t>
            </w:r>
            <w:r w:rsidR="00AC2601" w:rsidRPr="00CA4201">
              <w:rPr>
                <w:sz w:val="24"/>
                <w:szCs w:val="24"/>
              </w:rPr>
              <w:t>p</w:t>
            </w:r>
            <w:r w:rsidRPr="00CA4201">
              <w:rPr>
                <w:sz w:val="24"/>
                <w:szCs w:val="24"/>
              </w:rPr>
              <w:t>roprietários de CFC, alunos, instrutor,</w:t>
            </w:r>
            <w:r w:rsidR="00CA4201" w:rsidRPr="00CA4201">
              <w:rPr>
                <w:sz w:val="24"/>
                <w:szCs w:val="24"/>
              </w:rPr>
              <w:t xml:space="preserve"> assistentes administrativos e diretores.</w:t>
            </w:r>
          </w:p>
          <w:p w14:paraId="21584C5D" w14:textId="71327A81" w:rsidR="004D201F" w:rsidRPr="00F76475" w:rsidRDefault="004D201F" w:rsidP="00AB250E">
            <w:pPr>
              <w:rPr>
                <w:sz w:val="24"/>
                <w:szCs w:val="24"/>
              </w:rPr>
            </w:pPr>
          </w:p>
        </w:tc>
      </w:tr>
      <w:tr w:rsidR="00EA0C41" w:rsidRPr="00F76475" w14:paraId="47E770DC" w14:textId="77777777" w:rsidTr="472E7872">
        <w:tc>
          <w:tcPr>
            <w:tcW w:w="2694" w:type="dxa"/>
            <w:vAlign w:val="center"/>
          </w:tcPr>
          <w:p w14:paraId="1AFE2EC0" w14:textId="4083BC55" w:rsidR="00EA0C41" w:rsidRPr="00F76475" w:rsidRDefault="008B4E93" w:rsidP="00AB250E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3E3F637F" w14:textId="77777777" w:rsidR="00B52E78" w:rsidRPr="00F76475" w:rsidRDefault="00B52E78" w:rsidP="00AB250E">
            <w:pPr>
              <w:rPr>
                <w:sz w:val="24"/>
                <w:szCs w:val="24"/>
              </w:rPr>
            </w:pPr>
          </w:p>
          <w:p w14:paraId="3AEE4A06" w14:textId="44572C31" w:rsidR="00EA765B" w:rsidRDefault="00A35399" w:rsidP="00AB250E">
            <w:pPr>
              <w:rPr>
                <w:sz w:val="24"/>
                <w:szCs w:val="24"/>
              </w:rPr>
            </w:pPr>
            <w:r w:rsidRPr="36C07352">
              <w:rPr>
                <w:sz w:val="24"/>
                <w:szCs w:val="24"/>
              </w:rPr>
              <w:t xml:space="preserve">Plataforma web de gerenciamento de </w:t>
            </w:r>
            <w:r w:rsidRPr="6AB88F4E">
              <w:rPr>
                <w:sz w:val="24"/>
                <w:szCs w:val="24"/>
              </w:rPr>
              <w:t>CFCs</w:t>
            </w:r>
          </w:p>
          <w:p w14:paraId="47CE1423" w14:textId="16FE757F" w:rsidR="00B52E78" w:rsidRPr="00F76475" w:rsidRDefault="00B52E78" w:rsidP="00AB250E">
            <w:pPr>
              <w:rPr>
                <w:sz w:val="24"/>
                <w:szCs w:val="24"/>
              </w:rPr>
            </w:pPr>
          </w:p>
        </w:tc>
      </w:tr>
      <w:tr w:rsidR="008B4E93" w:rsidRPr="00F76475" w14:paraId="29DFD1E6" w14:textId="77777777" w:rsidTr="472E7872">
        <w:tc>
          <w:tcPr>
            <w:tcW w:w="2694" w:type="dxa"/>
            <w:vAlign w:val="center"/>
          </w:tcPr>
          <w:p w14:paraId="2466B633" w14:textId="43963820" w:rsidR="008B4E93" w:rsidRPr="00F76475" w:rsidRDefault="008B4E93" w:rsidP="00AB250E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56B96248" w14:textId="77777777" w:rsidR="008B4E93" w:rsidRPr="00F76475" w:rsidRDefault="008B4E93" w:rsidP="00AB250E">
            <w:pPr>
              <w:rPr>
                <w:sz w:val="24"/>
                <w:szCs w:val="24"/>
              </w:rPr>
            </w:pPr>
          </w:p>
          <w:p w14:paraId="66BB8EE1" w14:textId="28840BEC" w:rsidR="0B20B88B" w:rsidRDefault="0B20B88B" w:rsidP="094B842A">
            <w:pPr>
              <w:rPr>
                <w:sz w:val="24"/>
                <w:szCs w:val="24"/>
              </w:rPr>
            </w:pPr>
            <w:r w:rsidRPr="094B842A">
              <w:rPr>
                <w:sz w:val="24"/>
                <w:szCs w:val="24"/>
              </w:rPr>
              <w:t>Gestão integrada de CFCs.</w:t>
            </w:r>
          </w:p>
          <w:p w14:paraId="13687867" w14:textId="0BF2E5A2" w:rsidR="007E2392" w:rsidRPr="00F76475" w:rsidRDefault="007E2392" w:rsidP="00AB250E">
            <w:pPr>
              <w:rPr>
                <w:sz w:val="24"/>
                <w:szCs w:val="24"/>
              </w:rPr>
            </w:pPr>
          </w:p>
        </w:tc>
      </w:tr>
      <w:tr w:rsidR="008B4E93" w:rsidRPr="00F76475" w14:paraId="1F1FCE48" w14:textId="77777777" w:rsidTr="472E7872">
        <w:tc>
          <w:tcPr>
            <w:tcW w:w="2694" w:type="dxa"/>
            <w:vAlign w:val="center"/>
          </w:tcPr>
          <w:p w14:paraId="00EDFA10" w14:textId="5881F9C8" w:rsidR="008B4E93" w:rsidRPr="00F76475" w:rsidRDefault="00EA765B" w:rsidP="00AB250E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094A8126" w14:textId="059E995A" w:rsidR="008B4E93" w:rsidRPr="00F76475" w:rsidRDefault="008B4E93" w:rsidP="00AB250E">
            <w:pPr>
              <w:rPr>
                <w:sz w:val="24"/>
                <w:szCs w:val="24"/>
              </w:rPr>
            </w:pPr>
          </w:p>
          <w:p w14:paraId="306DD821" w14:textId="11FC8834" w:rsidR="007E2392" w:rsidRPr="00AC2601" w:rsidRDefault="00F406D1" w:rsidP="094B842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utomação de </w:t>
            </w:r>
            <w:r w:rsidR="004048FB">
              <w:rPr>
                <w:sz w:val="24"/>
                <w:szCs w:val="24"/>
              </w:rPr>
              <w:t>atividades feitas</w:t>
            </w:r>
            <w:r>
              <w:rPr>
                <w:sz w:val="24"/>
                <w:szCs w:val="24"/>
              </w:rPr>
              <w:t xml:space="preserve"> </w:t>
            </w:r>
            <w:r w:rsidR="004048FB">
              <w:rPr>
                <w:sz w:val="24"/>
                <w:szCs w:val="24"/>
              </w:rPr>
              <w:t>n</w:t>
            </w:r>
            <w:r>
              <w:rPr>
                <w:sz w:val="24"/>
                <w:szCs w:val="24"/>
              </w:rPr>
              <w:t xml:space="preserve">o </w:t>
            </w:r>
            <w:r w:rsidR="7579C731" w:rsidRPr="00AC2601">
              <w:rPr>
                <w:sz w:val="24"/>
                <w:szCs w:val="24"/>
              </w:rPr>
              <w:t>sistema do Detran.</w:t>
            </w:r>
          </w:p>
          <w:p w14:paraId="449EE764" w14:textId="20FC475D" w:rsidR="00EA765B" w:rsidRPr="00F76475" w:rsidRDefault="00EA765B" w:rsidP="00AB250E">
            <w:pPr>
              <w:rPr>
                <w:sz w:val="24"/>
                <w:szCs w:val="24"/>
              </w:rPr>
            </w:pPr>
          </w:p>
        </w:tc>
      </w:tr>
      <w:tr w:rsidR="008B4E93" w:rsidRPr="00F76475" w14:paraId="79369F07" w14:textId="77777777" w:rsidTr="472E7872">
        <w:tc>
          <w:tcPr>
            <w:tcW w:w="2694" w:type="dxa"/>
            <w:vAlign w:val="center"/>
          </w:tcPr>
          <w:p w14:paraId="1A8A2763" w14:textId="72FFE429" w:rsidR="008B4E93" w:rsidRPr="00F76475" w:rsidRDefault="00EA765B" w:rsidP="00AB250E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34F9D2ED" w14:textId="77777777" w:rsidR="008B4E93" w:rsidRPr="00F76475" w:rsidRDefault="008B4E93" w:rsidP="00AB250E">
            <w:pPr>
              <w:rPr>
                <w:sz w:val="24"/>
                <w:szCs w:val="24"/>
              </w:rPr>
            </w:pPr>
          </w:p>
          <w:p w14:paraId="5C27DBF2" w14:textId="792D79DC" w:rsidR="00EA765B" w:rsidRPr="00F76475" w:rsidRDefault="062E2D3B" w:rsidP="00AB250E">
            <w:pPr>
              <w:rPr>
                <w:sz w:val="24"/>
                <w:szCs w:val="24"/>
              </w:rPr>
            </w:pPr>
            <w:r w:rsidRPr="472E7872">
              <w:rPr>
                <w:sz w:val="24"/>
                <w:szCs w:val="24"/>
              </w:rPr>
              <w:t>Melhoria da gestão</w:t>
            </w:r>
            <w:r w:rsidR="51E0F09D" w:rsidRPr="472E7872">
              <w:rPr>
                <w:sz w:val="24"/>
                <w:szCs w:val="24"/>
              </w:rPr>
              <w:t xml:space="preserve"> do negócio</w:t>
            </w:r>
            <w:r w:rsidR="3A76A30C" w:rsidRPr="472E7872">
              <w:rPr>
                <w:sz w:val="24"/>
                <w:szCs w:val="24"/>
              </w:rPr>
              <w:t xml:space="preserve"> e</w:t>
            </w:r>
            <w:r w:rsidR="4A5CB844" w:rsidRPr="472E7872">
              <w:rPr>
                <w:sz w:val="24"/>
                <w:szCs w:val="24"/>
              </w:rPr>
              <w:t xml:space="preserve"> aumento dos lucros</w:t>
            </w:r>
            <w:r w:rsidR="51E0F09D" w:rsidRPr="472E7872">
              <w:rPr>
                <w:sz w:val="24"/>
                <w:szCs w:val="24"/>
              </w:rPr>
              <w:t>.</w:t>
            </w:r>
          </w:p>
          <w:p w14:paraId="4115B7BD" w14:textId="01094850" w:rsidR="007E2392" w:rsidRPr="00F76475" w:rsidRDefault="007E2392" w:rsidP="00AB250E">
            <w:pPr>
              <w:rPr>
                <w:sz w:val="24"/>
                <w:szCs w:val="24"/>
              </w:rPr>
            </w:pPr>
          </w:p>
        </w:tc>
      </w:tr>
    </w:tbl>
    <w:p w14:paraId="184CCAF3" w14:textId="0C1F3DAD" w:rsidR="00AE1E85" w:rsidRDefault="00AE1E85" w:rsidP="00F76475">
      <w:pPr>
        <w:pStyle w:val="Caption"/>
        <w:spacing w:before="120"/>
      </w:pPr>
      <w:bookmarkStart w:id="9" w:name="_Toc104809063"/>
      <w:r>
        <w:t xml:space="preserve">Figura </w:t>
      </w:r>
      <w:r>
        <w:fldChar w:fldCharType="begin"/>
      </w:r>
      <w:r>
        <w:instrText>SEQ Figura \* ARABIC</w:instrText>
      </w:r>
      <w:r>
        <w:fldChar w:fldCharType="separate"/>
      </w:r>
      <w:r w:rsidR="00907DAE">
        <w:rPr>
          <w:noProof/>
        </w:rPr>
        <w:t>3</w:t>
      </w:r>
      <w:r>
        <w:fldChar w:fldCharType="end"/>
      </w:r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R, F. 2018.</w:t>
      </w:r>
      <w:bookmarkEnd w:id="9"/>
    </w:p>
    <w:p w14:paraId="50FA646D" w14:textId="36817664" w:rsidR="00EA0C41" w:rsidRDefault="00EA0C41" w:rsidP="00EA0C41">
      <w:pPr>
        <w:ind w:left="708"/>
      </w:pPr>
    </w:p>
    <w:bookmarkEnd w:id="8"/>
    <w:p w14:paraId="1FA7B345" w14:textId="77777777" w:rsidR="00AE1E85" w:rsidRDefault="00AE1E85" w:rsidP="00EA0C41">
      <w:pPr>
        <w:ind w:left="708"/>
      </w:pPr>
    </w:p>
    <w:p w14:paraId="69E829AE" w14:textId="77777777" w:rsidR="007E2392" w:rsidRDefault="007E2392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36CE9F14" w14:textId="77777777" w:rsidR="003F5BC1" w:rsidRDefault="003F5BC1" w:rsidP="00D15BB3">
      <w:pPr>
        <w:pStyle w:val="Heading1"/>
        <w:sectPr w:rsidR="003F5BC1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319CE695" w14:textId="04D11E23" w:rsidR="00017559" w:rsidRDefault="00017559" w:rsidP="008B5466">
      <w:pPr>
        <w:pStyle w:val="Heading1"/>
        <w:jc w:val="center"/>
        <w:rPr>
          <w:b/>
          <w:bCs/>
          <w:color w:val="FF0000"/>
        </w:rPr>
      </w:pPr>
      <w:bookmarkStart w:id="10" w:name="_Toc104809076"/>
      <w:r>
        <w:t>ARTEFATO</w:t>
      </w:r>
      <w:r w:rsidR="00F76475">
        <w:t xml:space="preserve"> 4:</w:t>
      </w:r>
      <w:r>
        <w:t xml:space="preserve"> </w:t>
      </w:r>
      <w:proofErr w:type="spellStart"/>
      <w:r>
        <w:t>C</w:t>
      </w:r>
      <w:r w:rsidR="00F76475">
        <w:t>anvas</w:t>
      </w:r>
      <w:proofErr w:type="spellEnd"/>
      <w:r w:rsidR="000677B2">
        <w:t xml:space="preserve"> PBB</w:t>
      </w:r>
      <w:bookmarkEnd w:id="10"/>
    </w:p>
    <w:p w14:paraId="313C68E2" w14:textId="073E74D7" w:rsidR="78BBBC49" w:rsidRDefault="002804B7" w:rsidP="002804B7">
      <w:pPr>
        <w:jc w:val="center"/>
      </w:pPr>
      <w:bookmarkStart w:id="11" w:name="_Ref95112547"/>
      <w:r>
        <w:rPr>
          <w:noProof/>
        </w:rPr>
        <w:drawing>
          <wp:inline distT="0" distB="0" distL="0" distR="0" wp14:anchorId="6BF1BA60" wp14:editId="4D452B38">
            <wp:extent cx="6291072" cy="4719544"/>
            <wp:effectExtent l="0" t="0" r="0" b="5080"/>
            <wp:docPr id="6" name="Imagem 6" descr="Tabel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m 6" descr="Tabela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1070" cy="474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B264E6" w14:textId="329B73A6" w:rsidR="003F5BC1" w:rsidRDefault="00BF19AF" w:rsidP="00BF19AF">
      <w:pPr>
        <w:pStyle w:val="Caption"/>
      </w:pPr>
      <w:bookmarkStart w:id="12" w:name="_Toc104809064"/>
      <w:r>
        <w:t xml:space="preserve">Figura </w:t>
      </w:r>
      <w:r>
        <w:fldChar w:fldCharType="begin"/>
      </w:r>
      <w:r>
        <w:instrText>SEQ Figura \* ARABIC</w:instrText>
      </w:r>
      <w:r>
        <w:fldChar w:fldCharType="separate"/>
      </w:r>
      <w:r w:rsidR="00907DAE">
        <w:rPr>
          <w:noProof/>
        </w:rPr>
        <w:t>4</w:t>
      </w:r>
      <w:r>
        <w:fldChar w:fldCharType="end"/>
      </w:r>
      <w:r>
        <w:t xml:space="preserve"> - </w:t>
      </w:r>
      <w:proofErr w:type="spellStart"/>
      <w:r>
        <w:t>Canvas</w:t>
      </w:r>
      <w:proofErr w:type="spellEnd"/>
      <w:r>
        <w:t xml:space="preserve"> PBB - Persona: Auxiliar Administrativo</w:t>
      </w:r>
      <w:bookmarkEnd w:id="12"/>
    </w:p>
    <w:p w14:paraId="4F5ECBC1" w14:textId="41AE5BF9" w:rsidR="001660B2" w:rsidRDefault="000B0191" w:rsidP="001660B2">
      <w:pPr>
        <w:pStyle w:val="CorpodeTexto"/>
        <w:keepNext/>
        <w:jc w:val="center"/>
      </w:pPr>
      <w:r>
        <w:rPr>
          <w:noProof/>
        </w:rPr>
        <w:drawing>
          <wp:inline distT="0" distB="0" distL="0" distR="0" wp14:anchorId="65B83EAA" wp14:editId="2692BDAB">
            <wp:extent cx="6884234" cy="5164532"/>
            <wp:effectExtent l="0" t="0" r="0" b="0"/>
            <wp:docPr id="4" name="Imagem 4" descr="Uma imagem contendo Tabel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m 4" descr="Uma imagem contendo Tabela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9219" cy="51757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6B2591" w14:textId="168CE195" w:rsidR="00BF19AF" w:rsidRDefault="001660B2" w:rsidP="001660B2">
      <w:pPr>
        <w:pStyle w:val="Caption"/>
      </w:pPr>
      <w:bookmarkStart w:id="13" w:name="_Toc104809065"/>
      <w:r>
        <w:t xml:space="preserve">Figura </w:t>
      </w:r>
      <w:r>
        <w:fldChar w:fldCharType="begin"/>
      </w:r>
      <w:r>
        <w:instrText>SEQ Figura \* ARABIC</w:instrText>
      </w:r>
      <w:r>
        <w:fldChar w:fldCharType="separate"/>
      </w:r>
      <w:r w:rsidR="00907DAE">
        <w:rPr>
          <w:noProof/>
        </w:rPr>
        <w:t>5</w:t>
      </w:r>
      <w:r>
        <w:fldChar w:fldCharType="end"/>
      </w:r>
      <w:r>
        <w:t xml:space="preserve"> - </w:t>
      </w:r>
      <w:proofErr w:type="spellStart"/>
      <w:r w:rsidRPr="00577145">
        <w:t>Canvas</w:t>
      </w:r>
      <w:proofErr w:type="spellEnd"/>
      <w:r w:rsidRPr="00577145">
        <w:t xml:space="preserve"> PBB - Persona:</w:t>
      </w:r>
      <w:r>
        <w:t xml:space="preserve"> Instrutor</w:t>
      </w:r>
      <w:bookmarkEnd w:id="13"/>
    </w:p>
    <w:p w14:paraId="17F9EDCE" w14:textId="75888D31" w:rsidR="006D0F72" w:rsidRDefault="00247146" w:rsidP="006D0F72">
      <w:pPr>
        <w:pStyle w:val="CorpodeTexto"/>
        <w:keepNext/>
        <w:jc w:val="center"/>
      </w:pPr>
      <w:r>
        <w:rPr>
          <w:noProof/>
        </w:rPr>
        <w:drawing>
          <wp:inline distT="0" distB="0" distL="0" distR="0" wp14:anchorId="6ADE078C" wp14:editId="52DC9CB1">
            <wp:extent cx="7022592" cy="5268329"/>
            <wp:effectExtent l="0" t="0" r="6985" b="8890"/>
            <wp:docPr id="5" name="Imagem 5" descr="Uma imagem contendo Tabel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m 5" descr="Uma imagem contendo Tabela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38636" cy="5280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39FD94" w14:textId="349F7D52" w:rsidR="001660B2" w:rsidRPr="001660B2" w:rsidRDefault="006D0F72" w:rsidP="006D0F72">
      <w:pPr>
        <w:pStyle w:val="Caption"/>
      </w:pPr>
      <w:bookmarkStart w:id="14" w:name="_Toc104809066"/>
      <w:r>
        <w:t xml:space="preserve">Figura </w:t>
      </w:r>
      <w:r>
        <w:fldChar w:fldCharType="begin"/>
      </w:r>
      <w:r>
        <w:instrText>SEQ Figura \* ARABIC</w:instrText>
      </w:r>
      <w:r>
        <w:fldChar w:fldCharType="separate"/>
      </w:r>
      <w:r w:rsidR="00907DAE">
        <w:rPr>
          <w:noProof/>
        </w:rPr>
        <w:t>6</w:t>
      </w:r>
      <w:r>
        <w:fldChar w:fldCharType="end"/>
      </w:r>
      <w:r>
        <w:t xml:space="preserve"> - </w:t>
      </w:r>
      <w:proofErr w:type="spellStart"/>
      <w:r w:rsidRPr="006C2B3B">
        <w:t>Canvas</w:t>
      </w:r>
      <w:proofErr w:type="spellEnd"/>
      <w:r w:rsidRPr="006C2B3B">
        <w:t xml:space="preserve"> PBB - Persona: </w:t>
      </w:r>
      <w:r>
        <w:t>Diretor</w:t>
      </w:r>
      <w:bookmarkEnd w:id="14"/>
    </w:p>
    <w:p w14:paraId="5A981143" w14:textId="087CB42C" w:rsidR="007A6150" w:rsidRDefault="009178A9" w:rsidP="007A6150">
      <w:pPr>
        <w:pStyle w:val="CorpodeTexto"/>
        <w:keepNext/>
        <w:jc w:val="center"/>
      </w:pPr>
      <w:r>
        <w:rPr>
          <w:noProof/>
        </w:rPr>
        <w:drawing>
          <wp:inline distT="0" distB="0" distL="0" distR="0" wp14:anchorId="45389664" wp14:editId="7CDBD5F4">
            <wp:extent cx="6698963" cy="5025543"/>
            <wp:effectExtent l="0" t="0" r="6985" b="3810"/>
            <wp:docPr id="8" name="Imagem 8" descr="Tabela&#10;&#10;Descrição gerada automaticamente com confiança mé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m 8" descr="Tabela&#10;&#10;Descrição gerada automaticamente com confiança média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10860" cy="50344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ECAE56" w14:textId="166901E7" w:rsidR="00BF19AF" w:rsidRDefault="007A6150" w:rsidP="007A6150">
      <w:pPr>
        <w:pStyle w:val="Caption"/>
      </w:pPr>
      <w:bookmarkStart w:id="15" w:name="_Toc104809067"/>
      <w:r>
        <w:t xml:space="preserve">Figura </w:t>
      </w:r>
      <w:r>
        <w:fldChar w:fldCharType="begin"/>
      </w:r>
      <w:r>
        <w:instrText>SEQ Figura \* ARABIC</w:instrText>
      </w:r>
      <w:r>
        <w:fldChar w:fldCharType="separate"/>
      </w:r>
      <w:r w:rsidR="00907DAE">
        <w:rPr>
          <w:noProof/>
        </w:rPr>
        <w:t>7</w:t>
      </w:r>
      <w:r>
        <w:fldChar w:fldCharType="end"/>
      </w:r>
      <w:r>
        <w:t xml:space="preserve"> - </w:t>
      </w:r>
      <w:proofErr w:type="spellStart"/>
      <w:r>
        <w:t>Canvas</w:t>
      </w:r>
      <w:proofErr w:type="spellEnd"/>
      <w:r>
        <w:t xml:space="preserve"> PBB - Persona: Aluno</w:t>
      </w:r>
      <w:bookmarkEnd w:id="15"/>
    </w:p>
    <w:p w14:paraId="6948F348" w14:textId="1AC9CDF0" w:rsidR="002B788F" w:rsidRDefault="009252A9" w:rsidP="002B788F">
      <w:pPr>
        <w:pStyle w:val="CorpodeTexto"/>
        <w:keepNext/>
        <w:jc w:val="center"/>
      </w:pPr>
      <w:r>
        <w:rPr>
          <w:noProof/>
        </w:rPr>
        <w:drawing>
          <wp:inline distT="0" distB="0" distL="0" distR="0" wp14:anchorId="113A8113" wp14:editId="12119B78">
            <wp:extent cx="6956755" cy="5218937"/>
            <wp:effectExtent l="0" t="0" r="0" b="1270"/>
            <wp:docPr id="14" name="Imagem 14" descr="Uma imagem contendo Tabel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m 14" descr="Uma imagem contendo Tabela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63946" cy="52243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D2BF21" w14:textId="06951F01" w:rsidR="0034092C" w:rsidRDefault="0034092C" w:rsidP="0034092C">
      <w:pPr>
        <w:pStyle w:val="Caption"/>
      </w:pPr>
      <w:bookmarkStart w:id="16" w:name="_Toc104809068"/>
      <w:r>
        <w:t xml:space="preserve">Figura </w:t>
      </w:r>
      <w:r>
        <w:fldChar w:fldCharType="begin"/>
      </w:r>
      <w:r>
        <w:instrText>SEQ Figura \* ARABIC</w:instrText>
      </w:r>
      <w:r>
        <w:fldChar w:fldCharType="separate"/>
      </w:r>
      <w:r w:rsidR="00907DAE">
        <w:rPr>
          <w:noProof/>
        </w:rPr>
        <w:t>8</w:t>
      </w:r>
      <w:r>
        <w:fldChar w:fldCharType="end"/>
      </w:r>
      <w:r>
        <w:t xml:space="preserve"> - </w:t>
      </w:r>
      <w:proofErr w:type="spellStart"/>
      <w:r>
        <w:t>Canvas</w:t>
      </w:r>
      <w:proofErr w:type="spellEnd"/>
      <w:r>
        <w:t xml:space="preserve"> PBB - Persona: Dono do CFC</w:t>
      </w:r>
      <w:bookmarkEnd w:id="16"/>
    </w:p>
    <w:p w14:paraId="28EABE9C" w14:textId="49623D59" w:rsidR="002B788F" w:rsidRPr="00502E62" w:rsidRDefault="0014134C" w:rsidP="0014134C">
      <w:pPr>
        <w:pStyle w:val="CorpodeTexto"/>
        <w:jc w:val="center"/>
        <w:rPr>
          <w:u w:val="single"/>
        </w:rPr>
      </w:pPr>
      <w:r w:rsidRPr="0014134C">
        <w:drawing>
          <wp:inline distT="0" distB="0" distL="0" distR="0" wp14:anchorId="58D85AD1" wp14:editId="07A0AE47">
            <wp:extent cx="6959600" cy="5382091"/>
            <wp:effectExtent l="0" t="0" r="0" b="9525"/>
            <wp:docPr id="1" name="Imagem 1" descr="Linha do temp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m 1" descr="Linha do tempo&#10;&#10;Descrição gerada automaticament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969278" cy="53895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EABAFC" w14:textId="77777777" w:rsidR="002B788F" w:rsidRPr="007B226F" w:rsidRDefault="002B788F" w:rsidP="00F23F2A">
      <w:pPr>
        <w:pStyle w:val="CorpodeTexto"/>
        <w:jc w:val="center"/>
        <w:rPr>
          <w:sz w:val="32"/>
          <w:szCs w:val="32"/>
        </w:rPr>
      </w:pPr>
    </w:p>
    <w:p w14:paraId="2A13B8F6" w14:textId="77777777" w:rsidR="00F23F2A" w:rsidRPr="007B226F" w:rsidRDefault="00F23F2A" w:rsidP="00F23F2A">
      <w:pPr>
        <w:pStyle w:val="CorpodeTexto"/>
        <w:jc w:val="center"/>
        <w:rPr>
          <w:sz w:val="32"/>
          <w:szCs w:val="32"/>
        </w:rPr>
      </w:pPr>
      <w:r w:rsidRPr="007B226F">
        <w:rPr>
          <w:sz w:val="32"/>
          <w:szCs w:val="32"/>
        </w:rPr>
        <w:t xml:space="preserve">Clique aqui para acessar a versão online do </w:t>
      </w:r>
      <w:proofErr w:type="spellStart"/>
      <w:r w:rsidRPr="007B226F">
        <w:rPr>
          <w:sz w:val="32"/>
          <w:szCs w:val="32"/>
        </w:rPr>
        <w:t>Canvas</w:t>
      </w:r>
      <w:proofErr w:type="spellEnd"/>
      <w:r w:rsidRPr="007B226F">
        <w:rPr>
          <w:sz w:val="32"/>
          <w:szCs w:val="32"/>
        </w:rPr>
        <w:t xml:space="preserve"> PBB no Miro:</w:t>
      </w:r>
    </w:p>
    <w:p w14:paraId="3968E68E" w14:textId="77777777" w:rsidR="00F23F2A" w:rsidRPr="007B226F" w:rsidRDefault="00F23F2A" w:rsidP="00F23F2A">
      <w:pPr>
        <w:pStyle w:val="CorpodeTexto"/>
        <w:jc w:val="center"/>
        <w:rPr>
          <w:sz w:val="32"/>
          <w:szCs w:val="32"/>
        </w:rPr>
      </w:pPr>
    </w:p>
    <w:p w14:paraId="679445F5" w14:textId="13C38280" w:rsidR="00F23F2A" w:rsidRPr="007B226F" w:rsidRDefault="00D91AD3" w:rsidP="00F23F2A">
      <w:pPr>
        <w:pStyle w:val="CorpodeTexto"/>
        <w:jc w:val="center"/>
        <w:rPr>
          <w:sz w:val="32"/>
          <w:szCs w:val="32"/>
        </w:rPr>
      </w:pPr>
      <w:hyperlink r:id="rId19" w:history="1">
        <w:r w:rsidR="007B226F" w:rsidRPr="007B226F">
          <w:rPr>
            <w:rStyle w:val="Hyperlink"/>
            <w:sz w:val="32"/>
            <w:szCs w:val="32"/>
          </w:rPr>
          <w:t>https://miro.com/app/board/o9J_l2mXV40=/?share_link_id=648359753008</w:t>
        </w:r>
      </w:hyperlink>
    </w:p>
    <w:p w14:paraId="1720816A" w14:textId="77777777" w:rsidR="007B226F" w:rsidRDefault="007B226F" w:rsidP="00F23F2A">
      <w:pPr>
        <w:pStyle w:val="CorpodeTexto"/>
        <w:jc w:val="center"/>
      </w:pPr>
    </w:p>
    <w:p w14:paraId="2FB99690" w14:textId="6BA30218" w:rsidR="007B226F" w:rsidRPr="002B788F" w:rsidRDefault="007B226F" w:rsidP="00F23F2A">
      <w:pPr>
        <w:pStyle w:val="CorpodeTexto"/>
        <w:jc w:val="center"/>
        <w:sectPr w:rsidR="007B226F" w:rsidRPr="002B788F" w:rsidSect="002B1CC7">
          <w:pgSz w:w="16838" w:h="11906" w:orient="landscape"/>
          <w:pgMar w:top="720" w:right="720" w:bottom="720" w:left="720" w:header="709" w:footer="709" w:gutter="0"/>
          <w:cols w:space="708"/>
          <w:docGrid w:linePitch="360"/>
        </w:sectPr>
      </w:pPr>
    </w:p>
    <w:p w14:paraId="18C9E9B6" w14:textId="7EFE13D9" w:rsidR="00F76475" w:rsidRDefault="00F76475" w:rsidP="00F76475">
      <w:pPr>
        <w:pStyle w:val="Heading1"/>
      </w:pPr>
      <w:bookmarkStart w:id="17" w:name="_Toc104809077"/>
      <w:r>
        <w:t>ARTEFATO 5: R</w:t>
      </w:r>
      <w:r w:rsidRPr="003D488D">
        <w:t xml:space="preserve">elação de </w:t>
      </w:r>
      <w:proofErr w:type="spellStart"/>
      <w:r>
        <w:t>U</w:t>
      </w:r>
      <w:r w:rsidRPr="003D488D">
        <w:t>ser</w:t>
      </w:r>
      <w:proofErr w:type="spellEnd"/>
      <w:r w:rsidRPr="003D488D">
        <w:t xml:space="preserve"> </w:t>
      </w:r>
      <w:r>
        <w:t>S</w:t>
      </w:r>
      <w:r w:rsidRPr="003D488D">
        <w:t>tories</w:t>
      </w:r>
      <w:bookmarkEnd w:id="17"/>
    </w:p>
    <w:p w14:paraId="78042D97" w14:textId="2FABF7BD" w:rsidR="00F76475" w:rsidRDefault="00A23119" w:rsidP="00A23119">
      <w:pPr>
        <w:pStyle w:val="CorpodeTexto"/>
        <w:ind w:left="708"/>
      </w:pPr>
      <w:r>
        <w:br/>
      </w:r>
      <w:r w:rsidRPr="00A23119">
        <w:rPr>
          <w:b/>
          <w:bCs/>
        </w:rPr>
        <w:t>Cadastrar aluno</w:t>
      </w:r>
      <w:r>
        <w:t xml:space="preserve"> foi o PBI escolhido para a </w:t>
      </w:r>
      <w:r w:rsidRPr="00A23119">
        <w:rPr>
          <w:b/>
          <w:bCs/>
        </w:rPr>
        <w:t>Sprint 1</w:t>
      </w:r>
      <w:r>
        <w:t>.</w:t>
      </w:r>
    </w:p>
    <w:tbl>
      <w:tblPr>
        <w:tblStyle w:val="TableGrid"/>
        <w:tblW w:w="7654" w:type="dxa"/>
        <w:tblInd w:w="421" w:type="dxa"/>
        <w:tblLook w:val="04A0" w:firstRow="1" w:lastRow="0" w:firstColumn="1" w:lastColumn="0" w:noHBand="0" w:noVBand="1"/>
      </w:tblPr>
      <w:tblGrid>
        <w:gridCol w:w="1182"/>
        <w:gridCol w:w="1118"/>
        <w:gridCol w:w="5354"/>
      </w:tblGrid>
      <w:tr w:rsidR="004F0339" w:rsidRPr="00821815" w14:paraId="36AE866E" w14:textId="77777777" w:rsidTr="6E0EEFE3">
        <w:trPr>
          <w:trHeight w:val="380"/>
        </w:trPr>
        <w:tc>
          <w:tcPr>
            <w:tcW w:w="7654" w:type="dxa"/>
            <w:gridSpan w:val="3"/>
            <w:vAlign w:val="center"/>
          </w:tcPr>
          <w:p w14:paraId="07893B24" w14:textId="2BE77F53" w:rsidR="004F0339" w:rsidRPr="00821815" w:rsidRDefault="004F0339" w:rsidP="00AB250E">
            <w:pPr>
              <w:spacing w:before="60" w:after="60"/>
              <w:rPr>
                <w:b/>
                <w:bCs/>
              </w:rPr>
            </w:pPr>
            <w:bookmarkStart w:id="18" w:name="_Hlk96282481"/>
            <w:r w:rsidRPr="004F0339">
              <w:rPr>
                <w:b/>
                <w:bCs/>
              </w:rPr>
              <w:t xml:space="preserve">ARTEFATO 5: </w:t>
            </w:r>
            <w:r w:rsidRPr="004F0339">
              <w:t xml:space="preserve">Relação de </w:t>
            </w:r>
            <w:proofErr w:type="spellStart"/>
            <w:r w:rsidRPr="004F0339">
              <w:t>User</w:t>
            </w:r>
            <w:proofErr w:type="spellEnd"/>
            <w:r w:rsidRPr="004F0339">
              <w:t xml:space="preserve"> Stories</w:t>
            </w:r>
          </w:p>
        </w:tc>
      </w:tr>
      <w:tr w:rsidR="00F76475" w:rsidRPr="00821815" w14:paraId="69A46E8C" w14:textId="77777777" w:rsidTr="6E0EEFE3">
        <w:trPr>
          <w:trHeight w:val="380"/>
        </w:trPr>
        <w:tc>
          <w:tcPr>
            <w:tcW w:w="7654" w:type="dxa"/>
            <w:gridSpan w:val="3"/>
            <w:vAlign w:val="center"/>
          </w:tcPr>
          <w:p w14:paraId="4428BB40" w14:textId="6021FC0B" w:rsidR="00F76475" w:rsidRPr="00821815" w:rsidRDefault="00F76475" w:rsidP="00AB250E">
            <w:pPr>
              <w:spacing w:before="60" w:after="60"/>
            </w:pPr>
            <w:bookmarkStart w:id="19" w:name="_Hlk96268510"/>
            <w:bookmarkEnd w:id="18"/>
            <w:r w:rsidRPr="472E7872">
              <w:rPr>
                <w:b/>
                <w:bCs/>
              </w:rPr>
              <w:t>FEATURE PBI</w:t>
            </w:r>
            <w:r>
              <w:t xml:space="preserve">: </w:t>
            </w:r>
            <w:r w:rsidR="6CA7D79E">
              <w:t>Cadastrar aluno</w:t>
            </w:r>
            <w:r w:rsidR="001126E3">
              <w:t xml:space="preserve"> </w:t>
            </w:r>
          </w:p>
        </w:tc>
      </w:tr>
      <w:tr w:rsidR="00C44832" w14:paraId="0F648674" w14:textId="77777777" w:rsidTr="6E0EEFE3">
        <w:tc>
          <w:tcPr>
            <w:tcW w:w="1182" w:type="dxa"/>
            <w:vMerge w:val="restart"/>
            <w:vAlign w:val="center"/>
          </w:tcPr>
          <w:p w14:paraId="6431EB11" w14:textId="77777777" w:rsidR="00C44832" w:rsidRDefault="00C44832" w:rsidP="00C44832">
            <w:pPr>
              <w:spacing w:before="60" w:after="60"/>
              <w:rPr>
                <w:b/>
                <w:bCs/>
              </w:rPr>
            </w:pPr>
            <w:r w:rsidRPr="009E1688">
              <w:rPr>
                <w:b/>
                <w:bCs/>
              </w:rPr>
              <w:t xml:space="preserve">USER </w:t>
            </w:r>
          </w:p>
          <w:p w14:paraId="6A13CED4" w14:textId="77777777" w:rsidR="00C44832" w:rsidRPr="009E1688" w:rsidRDefault="00C44832" w:rsidP="00C44832">
            <w:pPr>
              <w:spacing w:before="60" w:after="60"/>
              <w:rPr>
                <w:b/>
                <w:bCs/>
              </w:rPr>
            </w:pPr>
            <w:r w:rsidRPr="009E1688">
              <w:rPr>
                <w:b/>
                <w:bCs/>
              </w:rPr>
              <w:t>STORY 1</w:t>
            </w:r>
          </w:p>
          <w:p w14:paraId="14F28B30" w14:textId="77777777" w:rsidR="00C44832" w:rsidRDefault="00C44832" w:rsidP="00C44832">
            <w:pPr>
              <w:spacing w:before="60" w:after="60"/>
            </w:pPr>
          </w:p>
        </w:tc>
        <w:tc>
          <w:tcPr>
            <w:tcW w:w="6472" w:type="dxa"/>
            <w:gridSpan w:val="2"/>
          </w:tcPr>
          <w:p w14:paraId="6B5492B0" w14:textId="6E37BA72" w:rsidR="00C44832" w:rsidRPr="00F32599" w:rsidRDefault="00C44832" w:rsidP="00C44832">
            <w:pPr>
              <w:spacing w:before="60" w:after="60"/>
              <w:ind w:left="134"/>
              <w:rPr>
                <w:b/>
                <w:bCs/>
                <w:color w:val="44546A" w:themeColor="text2"/>
              </w:rPr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5655F3" w:rsidRPr="00F32599">
              <w:rPr>
                <w:color w:val="000000" w:themeColor="text1"/>
              </w:rPr>
              <w:t>Auxiliar</w:t>
            </w:r>
            <w:r w:rsidR="00E536F3" w:rsidRPr="00F32599">
              <w:rPr>
                <w:color w:val="000000" w:themeColor="text1"/>
              </w:rPr>
              <w:t xml:space="preserve"> </w:t>
            </w:r>
            <w:r w:rsidR="005655F3" w:rsidRPr="00F32599">
              <w:rPr>
                <w:color w:val="000000" w:themeColor="text1"/>
              </w:rPr>
              <w:t>Administrativo</w:t>
            </w:r>
          </w:p>
          <w:p w14:paraId="268C4FFE" w14:textId="36D7E08B" w:rsidR="00C44832" w:rsidRPr="00821815" w:rsidRDefault="00C44832" w:rsidP="00C44832">
            <w:pPr>
              <w:spacing w:before="60" w:after="60"/>
              <w:ind w:left="134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5073AC">
              <w:t>cadastrar um aluno</w:t>
            </w:r>
          </w:p>
          <w:p w14:paraId="158AF84E" w14:textId="24FC8546" w:rsidR="00C44832" w:rsidRDefault="005073AC" w:rsidP="005073AC">
            <w:pPr>
              <w:spacing w:before="60" w:after="60"/>
            </w:pPr>
            <w:r>
              <w:rPr>
                <w:b/>
                <w:bCs/>
              </w:rPr>
              <w:t xml:space="preserve">   </w:t>
            </w:r>
            <w:r w:rsidR="00C44832" w:rsidRPr="004F21EF">
              <w:rPr>
                <w:b/>
                <w:bCs/>
              </w:rPr>
              <w:t>PARA</w:t>
            </w:r>
            <w:r w:rsidR="00C44832">
              <w:t xml:space="preserve">: </w:t>
            </w:r>
            <w:r w:rsidR="001B5D25">
              <w:rPr>
                <w:color w:val="000000" w:themeColor="text1"/>
              </w:rPr>
              <w:t>ter controle de seus dados.</w:t>
            </w:r>
          </w:p>
        </w:tc>
      </w:tr>
      <w:tr w:rsidR="00F76475" w14:paraId="238B9988" w14:textId="77777777" w:rsidTr="6E0EEFE3">
        <w:tc>
          <w:tcPr>
            <w:tcW w:w="1182" w:type="dxa"/>
            <w:vMerge/>
            <w:vAlign w:val="center"/>
          </w:tcPr>
          <w:p w14:paraId="1E86D9DF" w14:textId="77777777" w:rsidR="00F76475" w:rsidRPr="009E1688" w:rsidRDefault="00F76475" w:rsidP="00AB250E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36610FA9" w14:textId="77777777" w:rsidR="00F76475" w:rsidRDefault="00F76475" w:rsidP="00AB250E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44A2A375" w14:textId="77777777" w:rsidR="00F76475" w:rsidRDefault="00F76475" w:rsidP="00AB250E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2E6589E9" w14:textId="77777777" w:rsidR="00F76475" w:rsidRPr="004F21EF" w:rsidRDefault="00F76475" w:rsidP="00AB250E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5354" w:type="dxa"/>
          </w:tcPr>
          <w:p w14:paraId="5CE45FDC" w14:textId="2B9BC0A9" w:rsidR="00E25FEA" w:rsidRDefault="00F76475" w:rsidP="00AB250E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A978B1">
              <w:t>é necessário cadastrar um aluno</w:t>
            </w:r>
          </w:p>
          <w:p w14:paraId="16A625AE" w14:textId="5EDCDD30" w:rsidR="42D81F44" w:rsidRDefault="42D81F44" w:rsidP="7FB666D2">
            <w:pPr>
              <w:spacing w:before="60" w:after="60" w:line="259" w:lineRule="auto"/>
              <w:ind w:left="168"/>
            </w:pPr>
            <w:r w:rsidRPr="6E0EEFE3">
              <w:rPr>
                <w:b/>
                <w:bCs/>
              </w:rPr>
              <w:t>QUANDO</w:t>
            </w:r>
            <w:r>
              <w:t xml:space="preserve">: </w:t>
            </w:r>
            <w:r w:rsidR="7FB666D2">
              <w:t>o CPF não tiver sido cadastrado ante</w:t>
            </w:r>
            <w:r w:rsidR="6E0EEFE3">
              <w:t>riormente</w:t>
            </w:r>
            <w:r w:rsidR="7FB666D2">
              <w:t xml:space="preserve"> </w:t>
            </w:r>
          </w:p>
          <w:p w14:paraId="7A15708C" w14:textId="141E5A4B" w:rsidR="00F76475" w:rsidRPr="001137C6" w:rsidRDefault="00F76475" w:rsidP="00AB250E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2E1159">
              <w:rPr>
                <w:color w:val="000000" w:themeColor="text1"/>
              </w:rPr>
              <w:t>o cadastro é realizado</w:t>
            </w:r>
          </w:p>
        </w:tc>
      </w:tr>
      <w:tr w:rsidR="00E25FEA" w14:paraId="0928A0A7" w14:textId="77777777" w:rsidTr="6E0EEFE3">
        <w:tc>
          <w:tcPr>
            <w:tcW w:w="1182" w:type="dxa"/>
            <w:vMerge/>
            <w:vAlign w:val="center"/>
          </w:tcPr>
          <w:p w14:paraId="3D8DB4D2" w14:textId="77777777" w:rsidR="00E25FEA" w:rsidRPr="009E1688" w:rsidRDefault="00E25FEA" w:rsidP="00E25FEA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005EC1E5" w14:textId="77777777" w:rsidR="00E25FEA" w:rsidRDefault="00E25FEA" w:rsidP="00E25F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4E412D5B" w14:textId="77777777" w:rsidR="00E25FEA" w:rsidRDefault="00E25FEA" w:rsidP="00E25F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3575DA9F" w14:textId="77777777" w:rsidR="00E25FEA" w:rsidRPr="004F21EF" w:rsidRDefault="00E25FEA" w:rsidP="00E25F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5354" w:type="dxa"/>
          </w:tcPr>
          <w:p w14:paraId="46E8A340" w14:textId="70A4A415" w:rsidR="00E25FEA" w:rsidRDefault="00E25FEA" w:rsidP="00E25F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2E1159">
              <w:t>é necessário cadastrar um aluno</w:t>
            </w:r>
          </w:p>
          <w:p w14:paraId="5A564CC8" w14:textId="3686718A" w:rsidR="00E25FEA" w:rsidRDefault="00E25FEA" w:rsidP="6E0EEFE3">
            <w:pPr>
              <w:spacing w:before="60" w:after="60"/>
              <w:ind w:left="168"/>
            </w:pPr>
            <w:r w:rsidRPr="6E0EEFE3">
              <w:rPr>
                <w:b/>
                <w:bCs/>
              </w:rPr>
              <w:t>QUANDO</w:t>
            </w:r>
            <w:r>
              <w:t xml:space="preserve">: </w:t>
            </w:r>
            <w:r w:rsidR="7FB666D2">
              <w:t>o CPF já tiver sido cadastrado ante</w:t>
            </w:r>
            <w:r w:rsidR="6E0EEFE3">
              <w:t>riormente</w:t>
            </w:r>
          </w:p>
          <w:p w14:paraId="09BF40E1" w14:textId="110CBC5D" w:rsidR="00E25FEA" w:rsidRPr="001137C6" w:rsidRDefault="00E25FEA" w:rsidP="00E25F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</w:t>
            </w:r>
            <w:r w:rsidR="005365E0">
              <w:t xml:space="preserve"> o sistema notificará </w:t>
            </w:r>
            <w:r w:rsidR="00227734">
              <w:t xml:space="preserve">que o CPF já possui cadastro e </w:t>
            </w:r>
            <w:r w:rsidR="002246FD">
              <w:t xml:space="preserve">não </w:t>
            </w:r>
            <w:r w:rsidR="0088412F">
              <w:t>será possível concluir o cadastro</w:t>
            </w:r>
            <w:r w:rsidR="002246FD">
              <w:t>.</w:t>
            </w:r>
          </w:p>
        </w:tc>
      </w:tr>
    </w:tbl>
    <w:p w14:paraId="772BDEB7" w14:textId="690BFDB3" w:rsidR="00914E95" w:rsidRDefault="00914E95" w:rsidP="00CA6071">
      <w:pPr>
        <w:pStyle w:val="CorpodeTexto"/>
      </w:pPr>
      <w:bookmarkStart w:id="20" w:name="_Toc96268061"/>
      <w:bookmarkEnd w:id="19"/>
    </w:p>
    <w:p w14:paraId="3618E8BD" w14:textId="77777777" w:rsidR="009E69DE" w:rsidRPr="00B9541D" w:rsidRDefault="009E69DE" w:rsidP="00CA6071">
      <w:pPr>
        <w:pStyle w:val="CorpodeTexto"/>
      </w:pPr>
    </w:p>
    <w:p w14:paraId="5E243784" w14:textId="1B5B99B6" w:rsidR="009E69DE" w:rsidRPr="00017559" w:rsidRDefault="009E69DE" w:rsidP="009E69DE">
      <w:pPr>
        <w:ind w:firstLine="708"/>
      </w:pPr>
      <w:r>
        <w:rPr>
          <w:b/>
          <w:bCs/>
        </w:rPr>
        <w:t>Associar um serviço ao aluno</w:t>
      </w:r>
      <w:r>
        <w:t xml:space="preserve"> foi </w:t>
      </w:r>
      <w:r w:rsidR="00813661">
        <w:t>um</w:t>
      </w:r>
      <w:r>
        <w:t xml:space="preserve"> PBI escolhido para a </w:t>
      </w:r>
      <w:r w:rsidRPr="00A23119">
        <w:rPr>
          <w:b/>
          <w:bCs/>
        </w:rPr>
        <w:t xml:space="preserve">Sprint </w:t>
      </w:r>
      <w:r>
        <w:rPr>
          <w:b/>
          <w:bCs/>
        </w:rPr>
        <w:t>2.</w:t>
      </w: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1182"/>
        <w:gridCol w:w="1118"/>
        <w:gridCol w:w="5354"/>
      </w:tblGrid>
      <w:tr w:rsidR="009E69DE" w14:paraId="7E5D64C2" w14:textId="77777777" w:rsidTr="00A06970">
        <w:trPr>
          <w:trHeight w:val="380"/>
        </w:trPr>
        <w:tc>
          <w:tcPr>
            <w:tcW w:w="7654" w:type="dxa"/>
            <w:gridSpan w:val="3"/>
            <w:vAlign w:val="center"/>
          </w:tcPr>
          <w:p w14:paraId="2E729F7E" w14:textId="77777777" w:rsidR="009E69DE" w:rsidRDefault="009E69DE" w:rsidP="00A06970">
            <w:pPr>
              <w:spacing w:before="60" w:after="60"/>
              <w:rPr>
                <w:b/>
                <w:bCs/>
              </w:rPr>
            </w:pPr>
            <w:r w:rsidRPr="50A6FD8D">
              <w:rPr>
                <w:b/>
                <w:bCs/>
              </w:rPr>
              <w:t xml:space="preserve">ARTEFATO 5: </w:t>
            </w:r>
            <w:r>
              <w:t xml:space="preserve">Relação de </w:t>
            </w:r>
            <w:proofErr w:type="spellStart"/>
            <w:r>
              <w:t>User</w:t>
            </w:r>
            <w:proofErr w:type="spellEnd"/>
            <w:r>
              <w:t xml:space="preserve"> Stories</w:t>
            </w:r>
          </w:p>
        </w:tc>
      </w:tr>
      <w:tr w:rsidR="009E69DE" w14:paraId="7EF52AF0" w14:textId="77777777" w:rsidTr="00A06970">
        <w:trPr>
          <w:trHeight w:val="380"/>
        </w:trPr>
        <w:tc>
          <w:tcPr>
            <w:tcW w:w="7654" w:type="dxa"/>
            <w:gridSpan w:val="3"/>
            <w:vAlign w:val="center"/>
          </w:tcPr>
          <w:p w14:paraId="5FEF6B53" w14:textId="77777777" w:rsidR="009E69DE" w:rsidRDefault="009E69DE" w:rsidP="00A06970">
            <w:pPr>
              <w:spacing w:before="60" w:after="60"/>
            </w:pPr>
            <w:r w:rsidRPr="50A6FD8D">
              <w:rPr>
                <w:b/>
                <w:bCs/>
              </w:rPr>
              <w:t>FEATURE PBI</w:t>
            </w:r>
            <w:r>
              <w:t>: Associar um serviço ao aluno</w:t>
            </w:r>
          </w:p>
        </w:tc>
      </w:tr>
      <w:tr w:rsidR="009E69DE" w14:paraId="384A7C3E" w14:textId="77777777" w:rsidTr="00A06970">
        <w:tc>
          <w:tcPr>
            <w:tcW w:w="1182" w:type="dxa"/>
            <w:vMerge w:val="restart"/>
            <w:vAlign w:val="center"/>
          </w:tcPr>
          <w:p w14:paraId="1E7D2696" w14:textId="77777777" w:rsidR="009E69DE" w:rsidRDefault="009E69DE" w:rsidP="00A06970">
            <w:pPr>
              <w:spacing w:before="60" w:after="60"/>
              <w:rPr>
                <w:b/>
                <w:bCs/>
              </w:rPr>
            </w:pPr>
            <w:r w:rsidRPr="50A6FD8D">
              <w:rPr>
                <w:b/>
                <w:bCs/>
              </w:rPr>
              <w:t xml:space="preserve">USER </w:t>
            </w:r>
          </w:p>
          <w:p w14:paraId="423E0376" w14:textId="77777777" w:rsidR="009E69DE" w:rsidRDefault="009E69DE" w:rsidP="00A06970">
            <w:pPr>
              <w:spacing w:before="60" w:after="60"/>
              <w:rPr>
                <w:b/>
                <w:bCs/>
              </w:rPr>
            </w:pPr>
            <w:r w:rsidRPr="50A6FD8D">
              <w:rPr>
                <w:b/>
                <w:bCs/>
              </w:rPr>
              <w:t>STORY 1</w:t>
            </w:r>
          </w:p>
          <w:p w14:paraId="60179DD5" w14:textId="77777777" w:rsidR="009E69DE" w:rsidRDefault="009E69DE" w:rsidP="00A06970">
            <w:pPr>
              <w:spacing w:before="60" w:after="60"/>
            </w:pPr>
          </w:p>
        </w:tc>
        <w:tc>
          <w:tcPr>
            <w:tcW w:w="6472" w:type="dxa"/>
            <w:gridSpan w:val="2"/>
          </w:tcPr>
          <w:p w14:paraId="050ED7AA" w14:textId="77777777" w:rsidR="009E69DE" w:rsidRDefault="009E69DE" w:rsidP="00A06970">
            <w:pPr>
              <w:spacing w:before="60" w:after="60"/>
              <w:ind w:left="134"/>
              <w:rPr>
                <w:color w:val="000000" w:themeColor="text1"/>
              </w:rPr>
            </w:pPr>
            <w:r w:rsidRPr="50A6FD8D">
              <w:rPr>
                <w:b/>
                <w:bCs/>
              </w:rPr>
              <w:t>COMO</w:t>
            </w:r>
            <w:r>
              <w:t xml:space="preserve">: </w:t>
            </w:r>
            <w:r w:rsidRPr="50A6FD8D">
              <w:rPr>
                <w:color w:val="000000" w:themeColor="text1"/>
              </w:rPr>
              <w:t>Auxiliar Administrativo</w:t>
            </w:r>
          </w:p>
          <w:p w14:paraId="25743BB9" w14:textId="77777777" w:rsidR="009E69DE" w:rsidRDefault="009E69DE" w:rsidP="00A06970">
            <w:pPr>
              <w:spacing w:before="60" w:after="60"/>
              <w:ind w:left="134"/>
            </w:pPr>
            <w:r w:rsidRPr="50A6FD8D">
              <w:rPr>
                <w:b/>
                <w:bCs/>
              </w:rPr>
              <w:t>POSSO</w:t>
            </w:r>
            <w:r>
              <w:t>: associar um serviço ao aluno</w:t>
            </w:r>
          </w:p>
          <w:p w14:paraId="7723ED10" w14:textId="77777777" w:rsidR="009E69DE" w:rsidRDefault="009E69DE" w:rsidP="00A06970">
            <w:pPr>
              <w:spacing w:before="60" w:after="60"/>
            </w:pPr>
            <w:r w:rsidRPr="50A6FD8D">
              <w:rPr>
                <w:b/>
                <w:bCs/>
              </w:rPr>
              <w:t xml:space="preserve">   PARA</w:t>
            </w:r>
            <w:r>
              <w:t xml:space="preserve">: ter </w:t>
            </w:r>
            <w:r w:rsidRPr="50A6FD8D">
              <w:rPr>
                <w:color w:val="000000" w:themeColor="text1"/>
              </w:rPr>
              <w:t>controle de seus dados.</w:t>
            </w:r>
          </w:p>
        </w:tc>
      </w:tr>
      <w:tr w:rsidR="009E69DE" w14:paraId="6BC700A2" w14:textId="77777777" w:rsidTr="00A06970">
        <w:tc>
          <w:tcPr>
            <w:tcW w:w="1182" w:type="dxa"/>
            <w:vMerge/>
          </w:tcPr>
          <w:p w14:paraId="1C8D3310" w14:textId="77777777" w:rsidR="009E69DE" w:rsidRDefault="009E69DE" w:rsidP="00A06970"/>
        </w:tc>
        <w:tc>
          <w:tcPr>
            <w:tcW w:w="1118" w:type="dxa"/>
          </w:tcPr>
          <w:p w14:paraId="6FECACCC" w14:textId="77777777" w:rsidR="009E69DE" w:rsidRDefault="009E69DE" w:rsidP="00A06970">
            <w:pPr>
              <w:spacing w:before="60" w:after="60"/>
              <w:ind w:left="96" w:hanging="41"/>
              <w:rPr>
                <w:b/>
                <w:bCs/>
              </w:rPr>
            </w:pPr>
            <w:r w:rsidRPr="50A6FD8D">
              <w:rPr>
                <w:b/>
                <w:bCs/>
              </w:rPr>
              <w:t xml:space="preserve">CRITÉRIO </w:t>
            </w:r>
          </w:p>
          <w:p w14:paraId="65AE12F5" w14:textId="77777777" w:rsidR="009E69DE" w:rsidRDefault="009E69DE" w:rsidP="00A06970">
            <w:pPr>
              <w:spacing w:before="60" w:after="60"/>
              <w:ind w:left="96" w:hanging="41"/>
              <w:rPr>
                <w:b/>
                <w:bCs/>
              </w:rPr>
            </w:pPr>
            <w:r w:rsidRPr="50A6FD8D">
              <w:rPr>
                <w:b/>
                <w:bCs/>
              </w:rPr>
              <w:t xml:space="preserve">DE </w:t>
            </w:r>
          </w:p>
          <w:p w14:paraId="621A1CCA" w14:textId="77777777" w:rsidR="009E69DE" w:rsidRDefault="009E69DE" w:rsidP="00A06970">
            <w:pPr>
              <w:spacing w:before="60" w:after="60"/>
              <w:ind w:left="96" w:hanging="41"/>
              <w:rPr>
                <w:b/>
                <w:bCs/>
              </w:rPr>
            </w:pPr>
            <w:r w:rsidRPr="50A6FD8D">
              <w:rPr>
                <w:b/>
                <w:bCs/>
              </w:rPr>
              <w:t>ACEITE 1</w:t>
            </w:r>
          </w:p>
        </w:tc>
        <w:tc>
          <w:tcPr>
            <w:tcW w:w="5354" w:type="dxa"/>
          </w:tcPr>
          <w:p w14:paraId="1ECF5EC8" w14:textId="77777777" w:rsidR="009E69DE" w:rsidRDefault="009E69DE" w:rsidP="00A06970">
            <w:pPr>
              <w:spacing w:before="60" w:after="60"/>
              <w:ind w:left="168"/>
            </w:pPr>
            <w:r w:rsidRPr="50A6FD8D">
              <w:rPr>
                <w:b/>
                <w:bCs/>
              </w:rPr>
              <w:t>DADO</w:t>
            </w:r>
            <w:r>
              <w:t xml:space="preserve"> </w:t>
            </w:r>
            <w:r w:rsidRPr="50A6FD8D">
              <w:rPr>
                <w:b/>
                <w:bCs/>
              </w:rPr>
              <w:t>QUE</w:t>
            </w:r>
            <w:r>
              <w:t>: está aberto o cadastro de um aluno</w:t>
            </w:r>
          </w:p>
          <w:p w14:paraId="1473D9A1" w14:textId="77777777" w:rsidR="009E69DE" w:rsidRDefault="009E69DE" w:rsidP="00A06970">
            <w:pPr>
              <w:spacing w:before="60" w:after="60"/>
              <w:ind w:left="168"/>
            </w:pPr>
            <w:r w:rsidRPr="50A6FD8D">
              <w:rPr>
                <w:b/>
                <w:bCs/>
              </w:rPr>
              <w:t>QUANDO</w:t>
            </w:r>
            <w:r>
              <w:t>: existir um ou mais serviços cadastrados no sistema</w:t>
            </w:r>
          </w:p>
          <w:p w14:paraId="3B70A717" w14:textId="77777777" w:rsidR="009E69DE" w:rsidRDefault="009E69DE" w:rsidP="00A06970">
            <w:pPr>
              <w:spacing w:before="60" w:after="60"/>
              <w:ind w:left="168"/>
            </w:pPr>
            <w:r w:rsidRPr="50A6FD8D">
              <w:rPr>
                <w:b/>
                <w:bCs/>
              </w:rPr>
              <w:t>ENTÃO</w:t>
            </w:r>
            <w:r>
              <w:t>: será possível associar um ou mais serviços ao aluno</w:t>
            </w:r>
          </w:p>
        </w:tc>
      </w:tr>
      <w:tr w:rsidR="009E69DE" w14:paraId="12D98566" w14:textId="77777777" w:rsidTr="00A06970">
        <w:tc>
          <w:tcPr>
            <w:tcW w:w="1182" w:type="dxa"/>
            <w:vMerge/>
          </w:tcPr>
          <w:p w14:paraId="4C703A8A" w14:textId="77777777" w:rsidR="009E69DE" w:rsidRDefault="009E69DE" w:rsidP="00A06970"/>
        </w:tc>
        <w:tc>
          <w:tcPr>
            <w:tcW w:w="1118" w:type="dxa"/>
          </w:tcPr>
          <w:p w14:paraId="0882AB5C" w14:textId="77777777" w:rsidR="009E69DE" w:rsidRDefault="009E69DE" w:rsidP="00A06970">
            <w:pPr>
              <w:spacing w:before="60" w:after="60"/>
              <w:ind w:left="96" w:hanging="41"/>
              <w:rPr>
                <w:b/>
                <w:bCs/>
              </w:rPr>
            </w:pPr>
            <w:r w:rsidRPr="50A6FD8D">
              <w:rPr>
                <w:b/>
                <w:bCs/>
              </w:rPr>
              <w:t xml:space="preserve">CRITÉRIO </w:t>
            </w:r>
          </w:p>
          <w:p w14:paraId="17F49921" w14:textId="77777777" w:rsidR="009E69DE" w:rsidRDefault="009E69DE" w:rsidP="00A06970">
            <w:pPr>
              <w:spacing w:before="60" w:after="60"/>
              <w:ind w:left="96" w:hanging="41"/>
              <w:rPr>
                <w:b/>
                <w:bCs/>
              </w:rPr>
            </w:pPr>
            <w:r w:rsidRPr="50A6FD8D">
              <w:rPr>
                <w:b/>
                <w:bCs/>
              </w:rPr>
              <w:t xml:space="preserve">DE </w:t>
            </w:r>
          </w:p>
          <w:p w14:paraId="1DA33D04" w14:textId="77777777" w:rsidR="009E69DE" w:rsidRDefault="009E69DE" w:rsidP="00A06970">
            <w:pPr>
              <w:spacing w:before="60" w:after="60"/>
              <w:ind w:left="96" w:hanging="41"/>
              <w:rPr>
                <w:b/>
                <w:bCs/>
              </w:rPr>
            </w:pPr>
            <w:r w:rsidRPr="50A6FD8D">
              <w:rPr>
                <w:b/>
                <w:bCs/>
              </w:rPr>
              <w:t>ACEITE 2</w:t>
            </w:r>
          </w:p>
        </w:tc>
        <w:tc>
          <w:tcPr>
            <w:tcW w:w="5354" w:type="dxa"/>
          </w:tcPr>
          <w:p w14:paraId="1A687482" w14:textId="77777777" w:rsidR="009E69DE" w:rsidRDefault="009E69DE" w:rsidP="00A06970">
            <w:pPr>
              <w:spacing w:before="60" w:after="60"/>
              <w:ind w:left="168"/>
            </w:pPr>
            <w:r w:rsidRPr="50A6FD8D">
              <w:rPr>
                <w:b/>
                <w:bCs/>
              </w:rPr>
              <w:t>DADO</w:t>
            </w:r>
            <w:r>
              <w:t xml:space="preserve"> </w:t>
            </w:r>
            <w:r w:rsidRPr="50A6FD8D">
              <w:rPr>
                <w:b/>
                <w:bCs/>
              </w:rPr>
              <w:t>QUE</w:t>
            </w:r>
            <w:r>
              <w:t>: está aberto o cadastro de um aluno</w:t>
            </w:r>
          </w:p>
          <w:p w14:paraId="344A5F97" w14:textId="77777777" w:rsidR="009E69DE" w:rsidRDefault="009E69DE" w:rsidP="00A06970">
            <w:pPr>
              <w:spacing w:before="60" w:after="60"/>
              <w:ind w:left="168"/>
            </w:pPr>
            <w:r w:rsidRPr="50A6FD8D">
              <w:rPr>
                <w:b/>
                <w:bCs/>
              </w:rPr>
              <w:t>QUANDO</w:t>
            </w:r>
            <w:r>
              <w:t>: não existir pelo menos um serviço cadastrado no sistema</w:t>
            </w:r>
          </w:p>
          <w:p w14:paraId="2441FED2" w14:textId="77777777" w:rsidR="009E69DE" w:rsidRDefault="009E69DE" w:rsidP="00A06970">
            <w:pPr>
              <w:spacing w:before="60" w:after="60"/>
              <w:ind w:left="168"/>
            </w:pPr>
            <w:r w:rsidRPr="50A6FD8D">
              <w:rPr>
                <w:b/>
                <w:bCs/>
              </w:rPr>
              <w:t>ENTÃO</w:t>
            </w:r>
            <w:r>
              <w:t>: não será possível associar um serviço ao aluno</w:t>
            </w:r>
          </w:p>
        </w:tc>
      </w:tr>
    </w:tbl>
    <w:p w14:paraId="6EF91C84" w14:textId="6AFB15C6" w:rsidR="00712B01" w:rsidRDefault="00712B01" w:rsidP="00CA6071">
      <w:pPr>
        <w:pStyle w:val="CorpodeTexto"/>
      </w:pPr>
    </w:p>
    <w:p w14:paraId="2674ED35" w14:textId="77777777" w:rsidR="009E69DE" w:rsidRDefault="009E69DE" w:rsidP="00CA6071">
      <w:pPr>
        <w:pStyle w:val="CorpodeTexto"/>
      </w:pPr>
    </w:p>
    <w:p w14:paraId="19D41E5E" w14:textId="77777777" w:rsidR="009E69DE" w:rsidRDefault="009E69DE" w:rsidP="00CA6071">
      <w:pPr>
        <w:pStyle w:val="CorpodeTexto"/>
      </w:pPr>
    </w:p>
    <w:p w14:paraId="09075C0C" w14:textId="65EFC4B3" w:rsidR="009E69DE" w:rsidRDefault="009E69DE" w:rsidP="009E69DE">
      <w:pPr>
        <w:ind w:firstLine="708"/>
      </w:pPr>
      <w:r>
        <w:rPr>
          <w:b/>
          <w:bCs/>
        </w:rPr>
        <w:t>Associar um pacote ao aluno</w:t>
      </w:r>
      <w:r>
        <w:t xml:space="preserve"> foi </w:t>
      </w:r>
      <w:r w:rsidR="00813661">
        <w:t>um</w:t>
      </w:r>
      <w:r>
        <w:t xml:space="preserve"> PBI escolhido para a </w:t>
      </w:r>
      <w:r w:rsidRPr="00A23119">
        <w:rPr>
          <w:b/>
          <w:bCs/>
        </w:rPr>
        <w:t xml:space="preserve">Sprint </w:t>
      </w:r>
      <w:r>
        <w:rPr>
          <w:b/>
          <w:bCs/>
        </w:rPr>
        <w:t>2.</w:t>
      </w: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1182"/>
        <w:gridCol w:w="1118"/>
        <w:gridCol w:w="5354"/>
      </w:tblGrid>
      <w:tr w:rsidR="009E69DE" w14:paraId="3E719443" w14:textId="77777777" w:rsidTr="00A06970">
        <w:trPr>
          <w:trHeight w:val="380"/>
        </w:trPr>
        <w:tc>
          <w:tcPr>
            <w:tcW w:w="7654" w:type="dxa"/>
            <w:gridSpan w:val="3"/>
            <w:vAlign w:val="center"/>
          </w:tcPr>
          <w:p w14:paraId="7A62E17E" w14:textId="77777777" w:rsidR="009E69DE" w:rsidRDefault="009E69DE" w:rsidP="00A06970">
            <w:pPr>
              <w:spacing w:before="60" w:after="60"/>
              <w:rPr>
                <w:b/>
                <w:bCs/>
              </w:rPr>
            </w:pPr>
            <w:r w:rsidRPr="50A6FD8D">
              <w:rPr>
                <w:b/>
                <w:bCs/>
              </w:rPr>
              <w:t xml:space="preserve">ARTEFATO 5: </w:t>
            </w:r>
            <w:r>
              <w:t xml:space="preserve">Relação de </w:t>
            </w:r>
            <w:proofErr w:type="spellStart"/>
            <w:r>
              <w:t>User</w:t>
            </w:r>
            <w:proofErr w:type="spellEnd"/>
            <w:r>
              <w:t xml:space="preserve"> Stories</w:t>
            </w:r>
          </w:p>
        </w:tc>
      </w:tr>
      <w:tr w:rsidR="009E69DE" w14:paraId="2499CACD" w14:textId="77777777" w:rsidTr="00A06970">
        <w:trPr>
          <w:trHeight w:val="380"/>
        </w:trPr>
        <w:tc>
          <w:tcPr>
            <w:tcW w:w="7654" w:type="dxa"/>
            <w:gridSpan w:val="3"/>
            <w:vAlign w:val="center"/>
          </w:tcPr>
          <w:p w14:paraId="2651A0FD" w14:textId="77777777" w:rsidR="009E69DE" w:rsidRDefault="009E69DE" w:rsidP="00A06970">
            <w:pPr>
              <w:spacing w:before="60" w:after="60"/>
            </w:pPr>
            <w:r w:rsidRPr="50A6FD8D">
              <w:rPr>
                <w:b/>
                <w:bCs/>
              </w:rPr>
              <w:t>FEATURE PBI</w:t>
            </w:r>
            <w:r>
              <w:t>: Associar um pacote ao aluno</w:t>
            </w:r>
          </w:p>
        </w:tc>
      </w:tr>
      <w:tr w:rsidR="009E69DE" w14:paraId="54742CC3" w14:textId="77777777" w:rsidTr="00A06970">
        <w:tc>
          <w:tcPr>
            <w:tcW w:w="1182" w:type="dxa"/>
            <w:vMerge w:val="restart"/>
            <w:vAlign w:val="center"/>
          </w:tcPr>
          <w:p w14:paraId="3B05D97D" w14:textId="77777777" w:rsidR="009E69DE" w:rsidRDefault="009E69DE" w:rsidP="00A06970">
            <w:pPr>
              <w:spacing w:before="60" w:after="60"/>
              <w:rPr>
                <w:b/>
                <w:bCs/>
              </w:rPr>
            </w:pPr>
            <w:r w:rsidRPr="50A6FD8D">
              <w:rPr>
                <w:b/>
                <w:bCs/>
              </w:rPr>
              <w:t xml:space="preserve">USER </w:t>
            </w:r>
          </w:p>
          <w:p w14:paraId="6A756108" w14:textId="77777777" w:rsidR="009E69DE" w:rsidRDefault="009E69DE" w:rsidP="00A06970">
            <w:pPr>
              <w:spacing w:before="60" w:after="60"/>
              <w:rPr>
                <w:b/>
                <w:bCs/>
              </w:rPr>
            </w:pPr>
            <w:r w:rsidRPr="50A6FD8D">
              <w:rPr>
                <w:b/>
                <w:bCs/>
              </w:rPr>
              <w:t>STORY 1</w:t>
            </w:r>
          </w:p>
          <w:p w14:paraId="34185AD4" w14:textId="77777777" w:rsidR="009E69DE" w:rsidRDefault="009E69DE" w:rsidP="00A06970">
            <w:pPr>
              <w:spacing w:before="60" w:after="60"/>
            </w:pPr>
          </w:p>
        </w:tc>
        <w:tc>
          <w:tcPr>
            <w:tcW w:w="6472" w:type="dxa"/>
            <w:gridSpan w:val="2"/>
          </w:tcPr>
          <w:p w14:paraId="25615893" w14:textId="77777777" w:rsidR="009E69DE" w:rsidRDefault="009E69DE" w:rsidP="00A06970">
            <w:pPr>
              <w:spacing w:before="60" w:after="60"/>
              <w:ind w:left="134"/>
              <w:rPr>
                <w:color w:val="000000" w:themeColor="text1"/>
              </w:rPr>
            </w:pPr>
            <w:r w:rsidRPr="50A6FD8D">
              <w:rPr>
                <w:b/>
                <w:bCs/>
              </w:rPr>
              <w:t>COMO</w:t>
            </w:r>
            <w:r>
              <w:t xml:space="preserve">: </w:t>
            </w:r>
            <w:r w:rsidRPr="50A6FD8D">
              <w:rPr>
                <w:color w:val="000000" w:themeColor="text1"/>
              </w:rPr>
              <w:t>Auxiliar Administrativo</w:t>
            </w:r>
          </w:p>
          <w:p w14:paraId="228FC5E9" w14:textId="77777777" w:rsidR="009E69DE" w:rsidRDefault="009E69DE" w:rsidP="00A06970">
            <w:pPr>
              <w:spacing w:before="60" w:after="60"/>
              <w:ind w:left="134"/>
            </w:pPr>
            <w:r w:rsidRPr="50A6FD8D">
              <w:rPr>
                <w:b/>
                <w:bCs/>
              </w:rPr>
              <w:t>POSSO</w:t>
            </w:r>
            <w:r>
              <w:t>: associar um pacote ao aluno</w:t>
            </w:r>
          </w:p>
          <w:p w14:paraId="00A85291" w14:textId="77777777" w:rsidR="009E69DE" w:rsidRDefault="009E69DE" w:rsidP="00A06970">
            <w:pPr>
              <w:spacing w:before="60" w:after="60"/>
            </w:pPr>
            <w:r w:rsidRPr="50A6FD8D">
              <w:rPr>
                <w:b/>
                <w:bCs/>
              </w:rPr>
              <w:t xml:space="preserve">   PARA</w:t>
            </w:r>
            <w:r>
              <w:t xml:space="preserve">: ter </w:t>
            </w:r>
            <w:r w:rsidRPr="50A6FD8D">
              <w:rPr>
                <w:color w:val="000000" w:themeColor="text1"/>
              </w:rPr>
              <w:t>controle de seus dados.</w:t>
            </w:r>
          </w:p>
        </w:tc>
      </w:tr>
      <w:tr w:rsidR="009E69DE" w14:paraId="71562321" w14:textId="77777777" w:rsidTr="00A06970">
        <w:tc>
          <w:tcPr>
            <w:tcW w:w="1182" w:type="dxa"/>
            <w:vMerge/>
          </w:tcPr>
          <w:p w14:paraId="07E61581" w14:textId="77777777" w:rsidR="009E69DE" w:rsidRDefault="009E69DE" w:rsidP="00A06970"/>
        </w:tc>
        <w:tc>
          <w:tcPr>
            <w:tcW w:w="1118" w:type="dxa"/>
          </w:tcPr>
          <w:p w14:paraId="20D39A95" w14:textId="77777777" w:rsidR="009E69DE" w:rsidRDefault="009E69DE" w:rsidP="00A06970">
            <w:pPr>
              <w:spacing w:before="60" w:after="60"/>
              <w:ind w:left="96" w:hanging="41"/>
              <w:rPr>
                <w:b/>
                <w:bCs/>
              </w:rPr>
            </w:pPr>
            <w:r w:rsidRPr="50A6FD8D">
              <w:rPr>
                <w:b/>
                <w:bCs/>
              </w:rPr>
              <w:t xml:space="preserve">CRITÉRIO </w:t>
            </w:r>
          </w:p>
          <w:p w14:paraId="70DDF9C0" w14:textId="77777777" w:rsidR="009E69DE" w:rsidRDefault="009E69DE" w:rsidP="00A06970">
            <w:pPr>
              <w:spacing w:before="60" w:after="60"/>
              <w:ind w:left="96" w:hanging="41"/>
              <w:rPr>
                <w:b/>
                <w:bCs/>
              </w:rPr>
            </w:pPr>
            <w:r w:rsidRPr="50A6FD8D">
              <w:rPr>
                <w:b/>
                <w:bCs/>
              </w:rPr>
              <w:t xml:space="preserve">DE </w:t>
            </w:r>
          </w:p>
          <w:p w14:paraId="0EC340BA" w14:textId="77777777" w:rsidR="009E69DE" w:rsidRDefault="009E69DE" w:rsidP="00A06970">
            <w:pPr>
              <w:spacing w:before="60" w:after="60"/>
              <w:ind w:left="96" w:hanging="41"/>
              <w:rPr>
                <w:b/>
                <w:bCs/>
              </w:rPr>
            </w:pPr>
            <w:r w:rsidRPr="50A6FD8D">
              <w:rPr>
                <w:b/>
                <w:bCs/>
              </w:rPr>
              <w:t>ACEITE 1</w:t>
            </w:r>
          </w:p>
        </w:tc>
        <w:tc>
          <w:tcPr>
            <w:tcW w:w="5354" w:type="dxa"/>
          </w:tcPr>
          <w:p w14:paraId="7396CA5A" w14:textId="77777777" w:rsidR="009E69DE" w:rsidRDefault="009E69DE" w:rsidP="00A06970">
            <w:pPr>
              <w:spacing w:before="60" w:after="60"/>
              <w:ind w:left="168"/>
            </w:pPr>
            <w:r w:rsidRPr="50A6FD8D">
              <w:rPr>
                <w:b/>
                <w:bCs/>
              </w:rPr>
              <w:t>DADO</w:t>
            </w:r>
            <w:r>
              <w:t xml:space="preserve"> </w:t>
            </w:r>
            <w:r w:rsidRPr="50A6FD8D">
              <w:rPr>
                <w:b/>
                <w:bCs/>
              </w:rPr>
              <w:t>QUE</w:t>
            </w:r>
            <w:r>
              <w:t>: está aberto o cadastro de um aluno</w:t>
            </w:r>
          </w:p>
          <w:p w14:paraId="7ADDD408" w14:textId="77777777" w:rsidR="009E69DE" w:rsidRDefault="009E69DE" w:rsidP="00A06970">
            <w:pPr>
              <w:spacing w:before="60" w:after="60"/>
              <w:ind w:left="168"/>
            </w:pPr>
            <w:r w:rsidRPr="50A6FD8D">
              <w:rPr>
                <w:b/>
                <w:bCs/>
              </w:rPr>
              <w:t>QUANDO</w:t>
            </w:r>
            <w:r>
              <w:t>: existir um ou mais pacotes cadastrados no sistema</w:t>
            </w:r>
          </w:p>
          <w:p w14:paraId="2B1C2221" w14:textId="77777777" w:rsidR="009E69DE" w:rsidRDefault="009E69DE" w:rsidP="00A06970">
            <w:pPr>
              <w:spacing w:before="60" w:after="60"/>
              <w:ind w:left="168"/>
            </w:pPr>
            <w:r w:rsidRPr="50A6FD8D">
              <w:rPr>
                <w:b/>
                <w:bCs/>
              </w:rPr>
              <w:t>ENTÃO</w:t>
            </w:r>
            <w:r>
              <w:t>: será possível associar um pacote ao aluno</w:t>
            </w:r>
          </w:p>
        </w:tc>
      </w:tr>
      <w:tr w:rsidR="009E69DE" w14:paraId="2905E79D" w14:textId="77777777" w:rsidTr="00A06970">
        <w:tc>
          <w:tcPr>
            <w:tcW w:w="1182" w:type="dxa"/>
            <w:vMerge/>
          </w:tcPr>
          <w:p w14:paraId="108E8C59" w14:textId="77777777" w:rsidR="009E69DE" w:rsidRDefault="009E69DE" w:rsidP="00A06970"/>
        </w:tc>
        <w:tc>
          <w:tcPr>
            <w:tcW w:w="1118" w:type="dxa"/>
          </w:tcPr>
          <w:p w14:paraId="47AAE06A" w14:textId="77777777" w:rsidR="009E69DE" w:rsidRDefault="009E69DE" w:rsidP="00A06970">
            <w:pPr>
              <w:spacing w:before="60" w:after="60"/>
              <w:ind w:left="96" w:hanging="41"/>
              <w:rPr>
                <w:b/>
                <w:bCs/>
              </w:rPr>
            </w:pPr>
            <w:r w:rsidRPr="50A6FD8D">
              <w:rPr>
                <w:b/>
                <w:bCs/>
              </w:rPr>
              <w:t xml:space="preserve">CRITÉRIO </w:t>
            </w:r>
          </w:p>
          <w:p w14:paraId="01701130" w14:textId="77777777" w:rsidR="009E69DE" w:rsidRDefault="009E69DE" w:rsidP="00A06970">
            <w:pPr>
              <w:spacing w:before="60" w:after="60"/>
              <w:ind w:left="96" w:hanging="41"/>
              <w:rPr>
                <w:b/>
                <w:bCs/>
              </w:rPr>
            </w:pPr>
            <w:r w:rsidRPr="50A6FD8D">
              <w:rPr>
                <w:b/>
                <w:bCs/>
              </w:rPr>
              <w:t xml:space="preserve">DE </w:t>
            </w:r>
          </w:p>
          <w:p w14:paraId="43500746" w14:textId="77777777" w:rsidR="009E69DE" w:rsidRDefault="009E69DE" w:rsidP="00A06970">
            <w:pPr>
              <w:spacing w:before="60" w:after="60"/>
              <w:ind w:left="96" w:hanging="41"/>
              <w:rPr>
                <w:b/>
                <w:bCs/>
              </w:rPr>
            </w:pPr>
            <w:r w:rsidRPr="50A6FD8D">
              <w:rPr>
                <w:b/>
                <w:bCs/>
              </w:rPr>
              <w:t>ACEITE 2</w:t>
            </w:r>
          </w:p>
        </w:tc>
        <w:tc>
          <w:tcPr>
            <w:tcW w:w="5354" w:type="dxa"/>
          </w:tcPr>
          <w:p w14:paraId="7033E20B" w14:textId="77777777" w:rsidR="009E69DE" w:rsidRDefault="009E69DE" w:rsidP="00A06970">
            <w:pPr>
              <w:spacing w:before="60" w:after="60"/>
              <w:ind w:left="168"/>
            </w:pPr>
            <w:r w:rsidRPr="50A6FD8D">
              <w:rPr>
                <w:b/>
                <w:bCs/>
              </w:rPr>
              <w:t>DADO</w:t>
            </w:r>
            <w:r>
              <w:t xml:space="preserve"> </w:t>
            </w:r>
            <w:r w:rsidRPr="50A6FD8D">
              <w:rPr>
                <w:b/>
                <w:bCs/>
              </w:rPr>
              <w:t>QUE</w:t>
            </w:r>
            <w:r>
              <w:t>: está aberto o cadastro de um aluno</w:t>
            </w:r>
          </w:p>
          <w:p w14:paraId="1173AE98" w14:textId="77777777" w:rsidR="009E69DE" w:rsidRDefault="009E69DE" w:rsidP="00A06970">
            <w:pPr>
              <w:spacing w:before="60" w:after="60"/>
              <w:ind w:left="168"/>
            </w:pPr>
            <w:r w:rsidRPr="50A6FD8D">
              <w:rPr>
                <w:b/>
                <w:bCs/>
              </w:rPr>
              <w:t>QUANDO</w:t>
            </w:r>
            <w:r>
              <w:t>: não existir pelo menos um pacote cadastrado no sistema</w:t>
            </w:r>
          </w:p>
          <w:p w14:paraId="1DFDB498" w14:textId="77777777" w:rsidR="009E69DE" w:rsidRDefault="009E69DE" w:rsidP="00A06970">
            <w:pPr>
              <w:spacing w:before="60" w:after="60"/>
              <w:ind w:left="168"/>
            </w:pPr>
            <w:r w:rsidRPr="50A6FD8D">
              <w:rPr>
                <w:b/>
                <w:bCs/>
              </w:rPr>
              <w:t>ENTÃO</w:t>
            </w:r>
            <w:r>
              <w:t>: não será possível associar o pacote ao aluno</w:t>
            </w:r>
          </w:p>
        </w:tc>
      </w:tr>
    </w:tbl>
    <w:p w14:paraId="629334F2" w14:textId="77777777" w:rsidR="009E69DE" w:rsidRDefault="009E69DE" w:rsidP="009E69DE"/>
    <w:p w14:paraId="3CD8F31E" w14:textId="4D84D4E3" w:rsidR="009E69DE" w:rsidRDefault="00D619A4" w:rsidP="009E69DE">
      <w:pPr>
        <w:pStyle w:val="CorpodeTexto"/>
        <w:jc w:val="right"/>
      </w:pPr>
      <w:r>
        <w:t xml:space="preserve"> </w:t>
      </w:r>
    </w:p>
    <w:bookmarkEnd w:id="20"/>
    <w:p w14:paraId="439069B4" w14:textId="3C451444" w:rsidR="005F61B2" w:rsidRPr="0088725E" w:rsidRDefault="005F61B2" w:rsidP="5D33B739">
      <w:pPr>
        <w:ind w:firstLine="708"/>
        <w:rPr>
          <w:u w:val="single"/>
        </w:rPr>
      </w:pPr>
      <w:r w:rsidRPr="5D33B739">
        <w:rPr>
          <w:b/>
          <w:bCs/>
        </w:rPr>
        <w:t>Adicionar pagamento</w:t>
      </w:r>
      <w:r w:rsidR="0039568B" w:rsidRPr="5D33B739">
        <w:rPr>
          <w:b/>
          <w:bCs/>
        </w:rPr>
        <w:t xml:space="preserve"> </w:t>
      </w:r>
      <w:r w:rsidR="000072FE">
        <w:t xml:space="preserve">foi </w:t>
      </w:r>
      <w:r w:rsidR="00813661">
        <w:t>um</w:t>
      </w:r>
      <w:r w:rsidR="000072FE">
        <w:t xml:space="preserve"> PBI escolhido para </w:t>
      </w:r>
      <w:r w:rsidR="000D5301">
        <w:t>ser iniciado n</w:t>
      </w:r>
      <w:r w:rsidR="000072FE">
        <w:t xml:space="preserve">a </w:t>
      </w:r>
      <w:r w:rsidR="000072FE" w:rsidRPr="5D33B739">
        <w:rPr>
          <w:b/>
          <w:bCs/>
        </w:rPr>
        <w:t xml:space="preserve">Sprint </w:t>
      </w:r>
      <w:r w:rsidR="0088725E">
        <w:rPr>
          <w:b/>
          <w:bCs/>
        </w:rPr>
        <w:t>2.</w:t>
      </w: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1182"/>
        <w:gridCol w:w="1118"/>
        <w:gridCol w:w="5071"/>
      </w:tblGrid>
      <w:tr w:rsidR="007F1872" w:rsidRPr="00821815" w14:paraId="67CD4D23" w14:textId="77777777" w:rsidTr="5D33B739">
        <w:trPr>
          <w:trHeight w:val="380"/>
        </w:trPr>
        <w:tc>
          <w:tcPr>
            <w:tcW w:w="7371" w:type="dxa"/>
            <w:gridSpan w:val="3"/>
            <w:vAlign w:val="center"/>
          </w:tcPr>
          <w:p w14:paraId="79BADDAC" w14:textId="77777777" w:rsidR="007F1872" w:rsidRPr="00821815" w:rsidRDefault="007F1872" w:rsidP="00416420">
            <w:pPr>
              <w:spacing w:before="60" w:after="60"/>
              <w:rPr>
                <w:b/>
                <w:bCs/>
              </w:rPr>
            </w:pPr>
            <w:r w:rsidRPr="004F0339">
              <w:rPr>
                <w:b/>
                <w:bCs/>
              </w:rPr>
              <w:t xml:space="preserve">ARTEFATO 5: </w:t>
            </w:r>
            <w:r w:rsidRPr="004F0339">
              <w:t xml:space="preserve">Relação de </w:t>
            </w:r>
            <w:proofErr w:type="spellStart"/>
            <w:r w:rsidRPr="004F0339">
              <w:t>User</w:t>
            </w:r>
            <w:proofErr w:type="spellEnd"/>
            <w:r w:rsidRPr="004F0339">
              <w:t xml:space="preserve"> Stories</w:t>
            </w:r>
          </w:p>
        </w:tc>
      </w:tr>
      <w:tr w:rsidR="007F1872" w:rsidRPr="00821815" w14:paraId="45C56791" w14:textId="77777777" w:rsidTr="5D33B739">
        <w:trPr>
          <w:trHeight w:val="380"/>
        </w:trPr>
        <w:tc>
          <w:tcPr>
            <w:tcW w:w="7371" w:type="dxa"/>
            <w:gridSpan w:val="3"/>
            <w:vAlign w:val="center"/>
          </w:tcPr>
          <w:p w14:paraId="05FF2C58" w14:textId="68691FEA" w:rsidR="007F1872" w:rsidRPr="00821815" w:rsidRDefault="007F1872" w:rsidP="00416420">
            <w:pPr>
              <w:spacing w:before="60" w:after="60"/>
            </w:pPr>
            <w:r w:rsidRPr="00821815">
              <w:rPr>
                <w:b/>
                <w:bCs/>
              </w:rPr>
              <w:t>FEATURE PBI</w:t>
            </w:r>
            <w:r w:rsidRPr="00821815">
              <w:t xml:space="preserve">: </w:t>
            </w:r>
            <w:r w:rsidR="00ED4558">
              <w:t>Adicionar pagamento</w:t>
            </w:r>
          </w:p>
        </w:tc>
      </w:tr>
      <w:tr w:rsidR="007F1872" w14:paraId="09DD1701" w14:textId="77777777" w:rsidTr="5D33B739">
        <w:tc>
          <w:tcPr>
            <w:tcW w:w="1182" w:type="dxa"/>
            <w:vMerge w:val="restart"/>
            <w:vAlign w:val="center"/>
          </w:tcPr>
          <w:p w14:paraId="12614319" w14:textId="77777777" w:rsidR="007F1872" w:rsidRDefault="007F1872" w:rsidP="00416420">
            <w:pPr>
              <w:spacing w:before="60" w:after="60"/>
              <w:rPr>
                <w:b/>
                <w:bCs/>
              </w:rPr>
            </w:pPr>
            <w:r w:rsidRPr="009E1688">
              <w:rPr>
                <w:b/>
                <w:bCs/>
              </w:rPr>
              <w:t xml:space="preserve">USER </w:t>
            </w:r>
          </w:p>
          <w:p w14:paraId="54BDA819" w14:textId="77777777" w:rsidR="007F1872" w:rsidRPr="009E1688" w:rsidRDefault="007F1872" w:rsidP="00416420">
            <w:pPr>
              <w:spacing w:before="60" w:after="60"/>
              <w:rPr>
                <w:b/>
                <w:bCs/>
              </w:rPr>
            </w:pPr>
            <w:r w:rsidRPr="009E1688">
              <w:rPr>
                <w:b/>
                <w:bCs/>
              </w:rPr>
              <w:t>STORY 1</w:t>
            </w:r>
          </w:p>
          <w:p w14:paraId="3669E754" w14:textId="77777777" w:rsidR="007F1872" w:rsidRDefault="007F1872" w:rsidP="00416420">
            <w:pPr>
              <w:spacing w:before="60" w:after="60"/>
            </w:pPr>
          </w:p>
        </w:tc>
        <w:tc>
          <w:tcPr>
            <w:tcW w:w="6189" w:type="dxa"/>
            <w:gridSpan w:val="2"/>
          </w:tcPr>
          <w:p w14:paraId="14CF692C" w14:textId="77777777" w:rsidR="007F1872" w:rsidRPr="005073AC" w:rsidRDefault="007F1872" w:rsidP="00416420">
            <w:pPr>
              <w:spacing w:before="60" w:after="60"/>
              <w:ind w:left="134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Pr="005073AC">
              <w:rPr>
                <w:color w:val="000000" w:themeColor="text1"/>
              </w:rPr>
              <w:t>Auxiliar Administrativo</w:t>
            </w:r>
          </w:p>
          <w:p w14:paraId="43C50B0E" w14:textId="60086227" w:rsidR="007F1872" w:rsidRPr="00821815" w:rsidRDefault="007F1872" w:rsidP="00416420">
            <w:pPr>
              <w:spacing w:before="60" w:after="60"/>
              <w:ind w:left="134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4A76F6">
              <w:t>adicionar um pagamento</w:t>
            </w:r>
          </w:p>
          <w:p w14:paraId="0FD17EE6" w14:textId="77777777" w:rsidR="007F1872" w:rsidRDefault="007F1872" w:rsidP="00416420">
            <w:pPr>
              <w:spacing w:before="60" w:after="60"/>
            </w:pPr>
            <w:r>
              <w:rPr>
                <w:b/>
                <w:bCs/>
              </w:rPr>
              <w:t xml:space="preserve">   </w:t>
            </w:r>
            <w:r w:rsidRPr="004F21EF">
              <w:rPr>
                <w:b/>
                <w:bCs/>
              </w:rPr>
              <w:t>PARA</w:t>
            </w:r>
            <w:r>
              <w:t xml:space="preserve">: ter </w:t>
            </w:r>
            <w:r>
              <w:rPr>
                <w:color w:val="000000" w:themeColor="text1"/>
              </w:rPr>
              <w:t>controle de seus dados.</w:t>
            </w:r>
          </w:p>
        </w:tc>
      </w:tr>
      <w:tr w:rsidR="007F1872" w:rsidRPr="001137C6" w14:paraId="502D1CFC" w14:textId="77777777" w:rsidTr="5D33B739">
        <w:tc>
          <w:tcPr>
            <w:tcW w:w="1182" w:type="dxa"/>
            <w:vMerge/>
          </w:tcPr>
          <w:p w14:paraId="382E0E31" w14:textId="77777777" w:rsidR="007F1872" w:rsidRDefault="007F1872"/>
        </w:tc>
        <w:tc>
          <w:tcPr>
            <w:tcW w:w="1118" w:type="dxa"/>
          </w:tcPr>
          <w:p w14:paraId="4DA1468B" w14:textId="77777777" w:rsidR="007F1872" w:rsidRDefault="007F1872" w:rsidP="0041642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69575CF6" w14:textId="77777777" w:rsidR="007F1872" w:rsidRDefault="007F1872" w:rsidP="0041642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5EBE647D" w14:textId="77777777" w:rsidR="007F1872" w:rsidRPr="004F21EF" w:rsidRDefault="007F1872" w:rsidP="0041642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5071" w:type="dxa"/>
          </w:tcPr>
          <w:p w14:paraId="258DCFBF" w14:textId="66C97643" w:rsidR="005119ED" w:rsidRDefault="007F1872" w:rsidP="00A937EB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4A76F6">
              <w:t>está aberto o cadastro de um aluno</w:t>
            </w:r>
            <w:r w:rsidR="005119ED">
              <w:t xml:space="preserve"> e é necessário adicionar um pagamento</w:t>
            </w:r>
            <w:r w:rsidR="001102D9">
              <w:t xml:space="preserve"> à vista em dinheiro</w:t>
            </w:r>
            <w:r w:rsidR="004D151B">
              <w:t>.</w:t>
            </w:r>
          </w:p>
          <w:p w14:paraId="0D68E3D1" w14:textId="59CAC9AC" w:rsidR="00A937EB" w:rsidRDefault="007F1872" w:rsidP="00A937EB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</w:t>
            </w:r>
            <w:r w:rsidR="008412B7">
              <w:t xml:space="preserve"> </w:t>
            </w:r>
            <w:r w:rsidR="008654A1">
              <w:t>o pagament</w:t>
            </w:r>
            <w:r w:rsidR="00997B41">
              <w:t>o</w:t>
            </w:r>
            <w:r w:rsidR="008654A1">
              <w:t xml:space="preserve"> for </w:t>
            </w:r>
            <w:r w:rsidR="00997B41">
              <w:t>igu</w:t>
            </w:r>
            <w:r w:rsidR="00B5167B">
              <w:t xml:space="preserve">al ao valor que </w:t>
            </w:r>
            <w:r w:rsidR="00167724">
              <w:t>se encontra</w:t>
            </w:r>
            <w:r w:rsidR="00B5167B">
              <w:t xml:space="preserve"> em aberto</w:t>
            </w:r>
            <w:r w:rsidR="004D151B">
              <w:t>.</w:t>
            </w:r>
          </w:p>
          <w:p w14:paraId="4C78DD1A" w14:textId="1739AE5E" w:rsidR="007F1872" w:rsidRPr="001137C6" w:rsidRDefault="007F1872" w:rsidP="00A937EB">
            <w:pPr>
              <w:spacing w:before="60" w:after="60"/>
              <w:ind w:left="168"/>
            </w:pPr>
            <w:r w:rsidRPr="013290EA">
              <w:rPr>
                <w:b/>
                <w:bCs/>
              </w:rPr>
              <w:t>ENTÃO</w:t>
            </w:r>
            <w:r>
              <w:t xml:space="preserve">: </w:t>
            </w:r>
            <w:r w:rsidR="00A937EB">
              <w:t>o sistema</w:t>
            </w:r>
            <w:r w:rsidR="001102D9">
              <w:t xml:space="preserve"> validará e concluirá o pagamento</w:t>
            </w:r>
          </w:p>
        </w:tc>
      </w:tr>
      <w:tr w:rsidR="001102D9" w:rsidRPr="001137C6" w14:paraId="7A747E2D" w14:textId="77777777" w:rsidTr="5D33B739">
        <w:tc>
          <w:tcPr>
            <w:tcW w:w="1182" w:type="dxa"/>
            <w:vMerge/>
          </w:tcPr>
          <w:p w14:paraId="6B25169F" w14:textId="77777777" w:rsidR="001102D9" w:rsidRDefault="001102D9"/>
        </w:tc>
        <w:tc>
          <w:tcPr>
            <w:tcW w:w="1118" w:type="dxa"/>
          </w:tcPr>
          <w:p w14:paraId="13376CB6" w14:textId="77777777" w:rsidR="001102D9" w:rsidRDefault="001102D9" w:rsidP="001102D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5BC9855E" w14:textId="77777777" w:rsidR="001102D9" w:rsidRDefault="001102D9" w:rsidP="001102D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4C6A0FED" w14:textId="77777777" w:rsidR="001102D9" w:rsidRPr="004F21EF" w:rsidRDefault="001102D9" w:rsidP="001102D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5071" w:type="dxa"/>
          </w:tcPr>
          <w:p w14:paraId="015CAE14" w14:textId="02B4A278" w:rsidR="001102D9" w:rsidRDefault="001102D9" w:rsidP="001102D9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t>está aberto o cadastro de um aluno e é necessário adicionar um pagamento à vista em dinheiro</w:t>
            </w:r>
            <w:r w:rsidR="004D151B">
              <w:t>.</w:t>
            </w:r>
          </w:p>
          <w:p w14:paraId="361B907F" w14:textId="0BD4AB98" w:rsidR="001102D9" w:rsidRDefault="001102D9" w:rsidP="001102D9">
            <w:pPr>
              <w:spacing w:before="60" w:after="60"/>
              <w:ind w:left="168"/>
            </w:pPr>
            <w:r w:rsidRPr="013290EA">
              <w:rPr>
                <w:b/>
                <w:bCs/>
              </w:rPr>
              <w:t>QUANDO</w:t>
            </w:r>
            <w:r>
              <w:t>: o pagamento</w:t>
            </w:r>
            <w:r w:rsidR="003A49D0">
              <w:t xml:space="preserve"> for</w:t>
            </w:r>
            <w:r>
              <w:t xml:space="preserve"> diferente ao valor que se encontra em aberto</w:t>
            </w:r>
            <w:r w:rsidR="004D151B">
              <w:t>.</w:t>
            </w:r>
          </w:p>
          <w:p w14:paraId="5D4CEE29" w14:textId="0A90DEC9" w:rsidR="001102D9" w:rsidRPr="001137C6" w:rsidRDefault="001102D9" w:rsidP="001102D9">
            <w:pPr>
              <w:spacing w:before="60" w:after="60"/>
              <w:ind w:left="168"/>
            </w:pPr>
            <w:r w:rsidRPr="013290EA">
              <w:rPr>
                <w:b/>
                <w:bCs/>
              </w:rPr>
              <w:t>ENTÃO</w:t>
            </w:r>
            <w:r>
              <w:t>: o sistema avisará que existe uma inconsistência nos valores</w:t>
            </w:r>
            <w:r w:rsidR="004D151B">
              <w:t>.</w:t>
            </w:r>
          </w:p>
        </w:tc>
      </w:tr>
    </w:tbl>
    <w:p w14:paraId="5699BC4B" w14:textId="77777777" w:rsidR="00CA424A" w:rsidRDefault="00CA424A"/>
    <w:p w14:paraId="1CF37EDA" w14:textId="77777777" w:rsidR="006D2C56" w:rsidRDefault="006D2C56"/>
    <w:p w14:paraId="3837E900" w14:textId="6C700D35" w:rsidR="00E96AEA" w:rsidRDefault="006D2C56" w:rsidP="00E96AEA">
      <w:pPr>
        <w:ind w:firstLine="708"/>
      </w:pPr>
      <w:r w:rsidRPr="006D2C56">
        <w:rPr>
          <w:b/>
          <w:bCs/>
        </w:rPr>
        <w:t>Cadastrar serviço</w:t>
      </w:r>
      <w:r>
        <w:t xml:space="preserve"> </w:t>
      </w:r>
      <w:r w:rsidR="00E96AEA">
        <w:t xml:space="preserve">foi um PBI escolhido </w:t>
      </w:r>
      <w:r w:rsidR="0021439E">
        <w:t xml:space="preserve">para a </w:t>
      </w:r>
      <w:r w:rsidR="00E96AEA" w:rsidRPr="5D33B739">
        <w:rPr>
          <w:b/>
          <w:bCs/>
        </w:rPr>
        <w:t xml:space="preserve">Sprint </w:t>
      </w:r>
      <w:r>
        <w:rPr>
          <w:b/>
          <w:bCs/>
        </w:rPr>
        <w:t>3</w:t>
      </w:r>
      <w:r w:rsidR="00E96AEA" w:rsidRPr="5D33B739">
        <w:rPr>
          <w:b/>
          <w:bCs/>
        </w:rPr>
        <w:t>.</w:t>
      </w: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1182"/>
        <w:gridCol w:w="1118"/>
        <w:gridCol w:w="5071"/>
      </w:tblGrid>
      <w:tr w:rsidR="00E96AEA" w:rsidRPr="00821815" w14:paraId="17AB5EC8" w14:textId="77777777" w:rsidTr="00D91AD3">
        <w:trPr>
          <w:trHeight w:val="380"/>
        </w:trPr>
        <w:tc>
          <w:tcPr>
            <w:tcW w:w="7371" w:type="dxa"/>
            <w:gridSpan w:val="3"/>
            <w:vAlign w:val="center"/>
          </w:tcPr>
          <w:p w14:paraId="53F27625" w14:textId="77777777" w:rsidR="00E96AEA" w:rsidRPr="00821815" w:rsidRDefault="00E96AEA" w:rsidP="00D91AD3">
            <w:pPr>
              <w:spacing w:before="60" w:after="60"/>
              <w:rPr>
                <w:b/>
                <w:bCs/>
              </w:rPr>
            </w:pPr>
            <w:r w:rsidRPr="004F0339">
              <w:rPr>
                <w:b/>
                <w:bCs/>
              </w:rPr>
              <w:t xml:space="preserve">ARTEFATO 5: </w:t>
            </w:r>
            <w:r w:rsidRPr="004F0339">
              <w:t xml:space="preserve">Relação de </w:t>
            </w:r>
            <w:proofErr w:type="spellStart"/>
            <w:r w:rsidRPr="004F0339">
              <w:t>User</w:t>
            </w:r>
            <w:proofErr w:type="spellEnd"/>
            <w:r w:rsidRPr="004F0339">
              <w:t xml:space="preserve"> Stories</w:t>
            </w:r>
          </w:p>
        </w:tc>
      </w:tr>
      <w:tr w:rsidR="00E96AEA" w:rsidRPr="00821815" w14:paraId="0DA25648" w14:textId="77777777" w:rsidTr="00D91AD3">
        <w:trPr>
          <w:trHeight w:val="380"/>
        </w:trPr>
        <w:tc>
          <w:tcPr>
            <w:tcW w:w="7371" w:type="dxa"/>
            <w:gridSpan w:val="3"/>
            <w:vAlign w:val="center"/>
          </w:tcPr>
          <w:p w14:paraId="245FE35E" w14:textId="27844EFF" w:rsidR="00E96AEA" w:rsidRPr="00821815" w:rsidRDefault="00E96AEA" w:rsidP="00D91AD3">
            <w:pPr>
              <w:spacing w:before="60" w:after="60"/>
            </w:pPr>
            <w:r w:rsidRPr="00821815">
              <w:rPr>
                <w:b/>
                <w:bCs/>
              </w:rPr>
              <w:t>FEATURE PBI</w:t>
            </w:r>
            <w:r w:rsidRPr="00821815">
              <w:t xml:space="preserve">: </w:t>
            </w:r>
            <w:r w:rsidR="00EF510C">
              <w:t>Cadastrar serviço</w:t>
            </w:r>
          </w:p>
        </w:tc>
      </w:tr>
      <w:tr w:rsidR="00E96AEA" w14:paraId="36E31175" w14:textId="77777777" w:rsidTr="00D91AD3">
        <w:tc>
          <w:tcPr>
            <w:tcW w:w="1182" w:type="dxa"/>
            <w:vMerge w:val="restart"/>
            <w:vAlign w:val="center"/>
          </w:tcPr>
          <w:p w14:paraId="27D4C66C" w14:textId="77777777" w:rsidR="00E96AEA" w:rsidRDefault="00E96AEA" w:rsidP="00D91AD3">
            <w:pPr>
              <w:spacing w:before="60" w:after="60"/>
              <w:rPr>
                <w:b/>
                <w:bCs/>
              </w:rPr>
            </w:pPr>
            <w:r w:rsidRPr="009E1688">
              <w:rPr>
                <w:b/>
                <w:bCs/>
              </w:rPr>
              <w:t xml:space="preserve">USER </w:t>
            </w:r>
          </w:p>
          <w:p w14:paraId="28CCF4E7" w14:textId="77777777" w:rsidR="00E96AEA" w:rsidRPr="009E1688" w:rsidRDefault="00E96AEA" w:rsidP="00D91AD3">
            <w:pPr>
              <w:spacing w:before="60" w:after="60"/>
              <w:rPr>
                <w:b/>
                <w:bCs/>
              </w:rPr>
            </w:pPr>
            <w:r w:rsidRPr="009E1688">
              <w:rPr>
                <w:b/>
                <w:bCs/>
              </w:rPr>
              <w:t>STORY 1</w:t>
            </w:r>
          </w:p>
          <w:p w14:paraId="59DC0953" w14:textId="77777777" w:rsidR="00E96AEA" w:rsidRDefault="00E96AEA" w:rsidP="00D91AD3">
            <w:pPr>
              <w:spacing w:before="60" w:after="60"/>
            </w:pPr>
          </w:p>
        </w:tc>
        <w:tc>
          <w:tcPr>
            <w:tcW w:w="6189" w:type="dxa"/>
            <w:gridSpan w:val="2"/>
          </w:tcPr>
          <w:p w14:paraId="733F92BC" w14:textId="77777777" w:rsidR="00E8228B" w:rsidRDefault="00E96AEA" w:rsidP="00D91AD3">
            <w:pPr>
              <w:spacing w:before="60" w:after="60"/>
              <w:ind w:left="134"/>
              <w:rPr>
                <w:b/>
                <w:bCs/>
              </w:rPr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E8228B">
              <w:t>Dono do CFC</w:t>
            </w:r>
            <w:r w:rsidR="00E8228B" w:rsidRPr="004F21EF">
              <w:rPr>
                <w:b/>
                <w:bCs/>
              </w:rPr>
              <w:t xml:space="preserve"> </w:t>
            </w:r>
          </w:p>
          <w:p w14:paraId="6C38D117" w14:textId="1B5B94E4" w:rsidR="00E96AEA" w:rsidRPr="00821815" w:rsidRDefault="00E96AEA" w:rsidP="00D91AD3">
            <w:pPr>
              <w:spacing w:before="60" w:after="60"/>
              <w:ind w:left="134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C628A9">
              <w:t>Cadastrar serviço</w:t>
            </w:r>
          </w:p>
          <w:p w14:paraId="5ABA4482" w14:textId="01A23CE6" w:rsidR="00E96AEA" w:rsidRDefault="00E96AEA" w:rsidP="00D91AD3">
            <w:pPr>
              <w:spacing w:before="60" w:after="60"/>
            </w:pPr>
            <w:r>
              <w:rPr>
                <w:b/>
                <w:bCs/>
              </w:rPr>
              <w:t xml:space="preserve">   </w:t>
            </w: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="00B86F12">
              <w:t>Fazer o gerenciamento de forma fácil e prática</w:t>
            </w:r>
          </w:p>
        </w:tc>
      </w:tr>
      <w:tr w:rsidR="00E96AEA" w:rsidRPr="001137C6" w14:paraId="529A1391" w14:textId="77777777" w:rsidTr="00D91AD3">
        <w:tc>
          <w:tcPr>
            <w:tcW w:w="1182" w:type="dxa"/>
            <w:vMerge/>
          </w:tcPr>
          <w:p w14:paraId="4021945D" w14:textId="77777777" w:rsidR="00E96AEA" w:rsidRDefault="00E96AEA" w:rsidP="00D91AD3"/>
        </w:tc>
        <w:tc>
          <w:tcPr>
            <w:tcW w:w="1118" w:type="dxa"/>
          </w:tcPr>
          <w:p w14:paraId="63458BF9" w14:textId="77777777" w:rsidR="00E96AEA" w:rsidRDefault="00E96AEA" w:rsidP="00D91AD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7E17C7A3" w14:textId="77777777" w:rsidR="00E96AEA" w:rsidRDefault="00E96AEA" w:rsidP="00D91AD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7152C5E7" w14:textId="77777777" w:rsidR="00E96AEA" w:rsidRPr="004F21EF" w:rsidRDefault="00E96AEA" w:rsidP="00D91AD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5071" w:type="dxa"/>
          </w:tcPr>
          <w:p w14:paraId="0F7F1B58" w14:textId="5A2E2682" w:rsidR="00E96AEA" w:rsidRDefault="00E96AEA" w:rsidP="00D91AD3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</w:p>
          <w:p w14:paraId="633973CF" w14:textId="77777777" w:rsidR="00C628A9" w:rsidRDefault="00E96AEA" w:rsidP="00C628A9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</w:p>
          <w:p w14:paraId="71011BF2" w14:textId="2E1CBFBD" w:rsidR="00E96AEA" w:rsidRPr="001137C6" w:rsidRDefault="00E96AEA" w:rsidP="00C628A9">
            <w:pPr>
              <w:spacing w:before="60" w:after="60"/>
              <w:ind w:left="168"/>
            </w:pPr>
            <w:r w:rsidRPr="013290EA">
              <w:rPr>
                <w:b/>
                <w:bCs/>
              </w:rPr>
              <w:t>ENTÃO</w:t>
            </w:r>
            <w:r>
              <w:t xml:space="preserve">: </w:t>
            </w:r>
          </w:p>
        </w:tc>
      </w:tr>
      <w:tr w:rsidR="00E96AEA" w:rsidRPr="001137C6" w14:paraId="7A9C3472" w14:textId="77777777" w:rsidTr="00D91AD3">
        <w:tc>
          <w:tcPr>
            <w:tcW w:w="1182" w:type="dxa"/>
            <w:vMerge/>
          </w:tcPr>
          <w:p w14:paraId="7BED76DE" w14:textId="77777777" w:rsidR="00E96AEA" w:rsidRDefault="00E96AEA" w:rsidP="00D91AD3"/>
        </w:tc>
        <w:tc>
          <w:tcPr>
            <w:tcW w:w="1118" w:type="dxa"/>
          </w:tcPr>
          <w:p w14:paraId="5FF610A4" w14:textId="77777777" w:rsidR="00E96AEA" w:rsidRDefault="00E96AEA" w:rsidP="00D91AD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7DE9564A" w14:textId="77777777" w:rsidR="00E96AEA" w:rsidRDefault="00E96AEA" w:rsidP="00D91AD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7BA0589A" w14:textId="77777777" w:rsidR="00E96AEA" w:rsidRPr="004F21EF" w:rsidRDefault="00E96AEA" w:rsidP="00D91AD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5071" w:type="dxa"/>
          </w:tcPr>
          <w:p w14:paraId="517418BC" w14:textId="04B62D3A" w:rsidR="00E96AEA" w:rsidRDefault="00E96AEA" w:rsidP="00D91AD3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 w:rsidR="00C628A9">
              <w:rPr>
                <w:b/>
                <w:bCs/>
              </w:rPr>
              <w:t>:</w:t>
            </w:r>
          </w:p>
          <w:p w14:paraId="2E19855F" w14:textId="77777777" w:rsidR="00C628A9" w:rsidRDefault="00E96AEA" w:rsidP="00C628A9">
            <w:pPr>
              <w:spacing w:before="60" w:after="60"/>
              <w:ind w:left="168"/>
            </w:pPr>
            <w:r w:rsidRPr="013290EA">
              <w:rPr>
                <w:b/>
                <w:bCs/>
              </w:rPr>
              <w:t>QUANDO</w:t>
            </w:r>
            <w:r>
              <w:t xml:space="preserve">: </w:t>
            </w:r>
          </w:p>
          <w:p w14:paraId="237C8237" w14:textId="241E4EA0" w:rsidR="00E96AEA" w:rsidRPr="001137C6" w:rsidRDefault="00E96AEA" w:rsidP="00C628A9">
            <w:pPr>
              <w:spacing w:before="60" w:after="60"/>
              <w:ind w:left="168"/>
            </w:pPr>
            <w:r w:rsidRPr="013290EA">
              <w:rPr>
                <w:b/>
                <w:bCs/>
              </w:rPr>
              <w:t>ENTÃO</w:t>
            </w:r>
            <w:r>
              <w:t xml:space="preserve">: </w:t>
            </w:r>
          </w:p>
        </w:tc>
      </w:tr>
    </w:tbl>
    <w:p w14:paraId="6E99E3EE" w14:textId="4F56C41E" w:rsidR="5D33B739" w:rsidRDefault="5D33B739" w:rsidP="5D33B739"/>
    <w:p w14:paraId="5A809849" w14:textId="77777777" w:rsidR="00B86F12" w:rsidRDefault="00B86F12" w:rsidP="5D33B739"/>
    <w:p w14:paraId="736E4289" w14:textId="394F4FE5" w:rsidR="00C628A9" w:rsidRDefault="00046A27" w:rsidP="00C628A9">
      <w:pPr>
        <w:ind w:firstLine="708"/>
      </w:pPr>
      <w:r w:rsidRPr="00046A27">
        <w:rPr>
          <w:b/>
          <w:bCs/>
        </w:rPr>
        <w:t>Procurar por serviço</w:t>
      </w:r>
      <w:r>
        <w:t xml:space="preserve"> </w:t>
      </w:r>
      <w:r w:rsidR="0021439E">
        <w:t xml:space="preserve">foi um PBI escolhido para a </w:t>
      </w:r>
      <w:r w:rsidR="00C628A9" w:rsidRPr="5D33B739">
        <w:rPr>
          <w:b/>
          <w:bCs/>
        </w:rPr>
        <w:t xml:space="preserve">Sprint </w:t>
      </w:r>
      <w:r w:rsidR="00C628A9">
        <w:rPr>
          <w:b/>
          <w:bCs/>
        </w:rPr>
        <w:t>3</w:t>
      </w:r>
      <w:r w:rsidR="00C628A9" w:rsidRPr="5D33B739">
        <w:rPr>
          <w:b/>
          <w:bCs/>
        </w:rPr>
        <w:t>.</w:t>
      </w: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1182"/>
        <w:gridCol w:w="1118"/>
        <w:gridCol w:w="5071"/>
      </w:tblGrid>
      <w:tr w:rsidR="00C628A9" w:rsidRPr="00821815" w14:paraId="330460C2" w14:textId="77777777" w:rsidTr="00D91AD3">
        <w:trPr>
          <w:trHeight w:val="380"/>
        </w:trPr>
        <w:tc>
          <w:tcPr>
            <w:tcW w:w="7371" w:type="dxa"/>
            <w:gridSpan w:val="3"/>
            <w:vAlign w:val="center"/>
          </w:tcPr>
          <w:p w14:paraId="67FB6952" w14:textId="77777777" w:rsidR="00C628A9" w:rsidRPr="00821815" w:rsidRDefault="00C628A9" w:rsidP="00D91AD3">
            <w:pPr>
              <w:spacing w:before="60" w:after="60"/>
              <w:rPr>
                <w:b/>
                <w:bCs/>
              </w:rPr>
            </w:pPr>
            <w:r w:rsidRPr="004F0339">
              <w:rPr>
                <w:b/>
                <w:bCs/>
              </w:rPr>
              <w:t xml:space="preserve">ARTEFATO 5: </w:t>
            </w:r>
            <w:r w:rsidRPr="004F0339">
              <w:t xml:space="preserve">Relação de </w:t>
            </w:r>
            <w:proofErr w:type="spellStart"/>
            <w:r w:rsidRPr="004F0339">
              <w:t>User</w:t>
            </w:r>
            <w:proofErr w:type="spellEnd"/>
            <w:r w:rsidRPr="004F0339">
              <w:t xml:space="preserve"> Stories</w:t>
            </w:r>
          </w:p>
        </w:tc>
      </w:tr>
      <w:tr w:rsidR="00C628A9" w:rsidRPr="00821815" w14:paraId="1780A115" w14:textId="77777777" w:rsidTr="00D91AD3">
        <w:trPr>
          <w:trHeight w:val="380"/>
        </w:trPr>
        <w:tc>
          <w:tcPr>
            <w:tcW w:w="7371" w:type="dxa"/>
            <w:gridSpan w:val="3"/>
            <w:vAlign w:val="center"/>
          </w:tcPr>
          <w:p w14:paraId="4A00B084" w14:textId="61C96D46" w:rsidR="00C628A9" w:rsidRPr="00821815" w:rsidRDefault="00C628A9" w:rsidP="00D91AD3">
            <w:pPr>
              <w:spacing w:before="60" w:after="60"/>
            </w:pPr>
            <w:r w:rsidRPr="00821815">
              <w:rPr>
                <w:b/>
                <w:bCs/>
              </w:rPr>
              <w:t>FEATURE PBI</w:t>
            </w:r>
            <w:r w:rsidRPr="00821815">
              <w:t xml:space="preserve">: </w:t>
            </w:r>
            <w:r w:rsidR="00EF510C">
              <w:t>Procurar por serviço</w:t>
            </w:r>
          </w:p>
        </w:tc>
      </w:tr>
      <w:tr w:rsidR="00C628A9" w14:paraId="2D7D541D" w14:textId="77777777" w:rsidTr="00D91AD3">
        <w:tc>
          <w:tcPr>
            <w:tcW w:w="1182" w:type="dxa"/>
            <w:vMerge w:val="restart"/>
            <w:vAlign w:val="center"/>
          </w:tcPr>
          <w:p w14:paraId="3CB05009" w14:textId="77777777" w:rsidR="00C628A9" w:rsidRDefault="00C628A9" w:rsidP="00D91AD3">
            <w:pPr>
              <w:spacing w:before="60" w:after="60"/>
              <w:rPr>
                <w:b/>
                <w:bCs/>
              </w:rPr>
            </w:pPr>
            <w:r w:rsidRPr="009E1688">
              <w:rPr>
                <w:b/>
                <w:bCs/>
              </w:rPr>
              <w:t xml:space="preserve">USER </w:t>
            </w:r>
          </w:p>
          <w:p w14:paraId="52FB45F4" w14:textId="77777777" w:rsidR="00C628A9" w:rsidRPr="009E1688" w:rsidRDefault="00C628A9" w:rsidP="00D91AD3">
            <w:pPr>
              <w:spacing w:before="60" w:after="60"/>
              <w:rPr>
                <w:b/>
                <w:bCs/>
              </w:rPr>
            </w:pPr>
            <w:r w:rsidRPr="009E1688">
              <w:rPr>
                <w:b/>
                <w:bCs/>
              </w:rPr>
              <w:t>STORY 1</w:t>
            </w:r>
          </w:p>
          <w:p w14:paraId="0CB795EF" w14:textId="77777777" w:rsidR="00C628A9" w:rsidRDefault="00C628A9" w:rsidP="00D91AD3">
            <w:pPr>
              <w:spacing w:before="60" w:after="60"/>
            </w:pPr>
          </w:p>
        </w:tc>
        <w:tc>
          <w:tcPr>
            <w:tcW w:w="6189" w:type="dxa"/>
            <w:gridSpan w:val="2"/>
          </w:tcPr>
          <w:p w14:paraId="79FFA1B3" w14:textId="77777777" w:rsidR="00C628A9" w:rsidRDefault="00C628A9" w:rsidP="00D91AD3">
            <w:pPr>
              <w:spacing w:before="60" w:after="60"/>
              <w:ind w:left="134"/>
              <w:rPr>
                <w:b/>
                <w:bCs/>
              </w:rPr>
            </w:pPr>
            <w:r w:rsidRPr="004F21EF">
              <w:rPr>
                <w:b/>
                <w:bCs/>
              </w:rPr>
              <w:t>COMO</w:t>
            </w:r>
            <w:r>
              <w:t>: Dono do CFC</w:t>
            </w:r>
            <w:r w:rsidRPr="004F21EF">
              <w:rPr>
                <w:b/>
                <w:bCs/>
              </w:rPr>
              <w:t xml:space="preserve"> </w:t>
            </w:r>
          </w:p>
          <w:p w14:paraId="5EEB52DA" w14:textId="0B192386" w:rsidR="00C628A9" w:rsidRPr="00821815" w:rsidRDefault="00C628A9" w:rsidP="00D91AD3">
            <w:pPr>
              <w:spacing w:before="60" w:after="60"/>
              <w:ind w:left="134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046A27">
              <w:t>Procurar por serviço</w:t>
            </w:r>
          </w:p>
          <w:p w14:paraId="04D654BC" w14:textId="6FA55B6F" w:rsidR="00C628A9" w:rsidRDefault="00C628A9" w:rsidP="00D91AD3">
            <w:pPr>
              <w:spacing w:before="60" w:after="60"/>
            </w:pPr>
            <w:r>
              <w:rPr>
                <w:b/>
                <w:bCs/>
              </w:rPr>
              <w:t xml:space="preserve">   </w:t>
            </w:r>
            <w:r w:rsidRPr="004F21EF">
              <w:rPr>
                <w:b/>
                <w:bCs/>
              </w:rPr>
              <w:t>PARA</w:t>
            </w:r>
            <w:r w:rsidR="00B86F12">
              <w:rPr>
                <w:b/>
                <w:bCs/>
              </w:rPr>
              <w:t xml:space="preserve">: </w:t>
            </w:r>
            <w:r w:rsidR="00B86F12">
              <w:t>Fazer o gerenciamento de forma fácil e prática</w:t>
            </w:r>
          </w:p>
        </w:tc>
      </w:tr>
      <w:tr w:rsidR="00C628A9" w:rsidRPr="001137C6" w14:paraId="5A84F4A2" w14:textId="77777777" w:rsidTr="00D91AD3">
        <w:tc>
          <w:tcPr>
            <w:tcW w:w="1182" w:type="dxa"/>
            <w:vMerge/>
          </w:tcPr>
          <w:p w14:paraId="3C10AFA2" w14:textId="77777777" w:rsidR="00C628A9" w:rsidRDefault="00C628A9" w:rsidP="00D91AD3"/>
        </w:tc>
        <w:tc>
          <w:tcPr>
            <w:tcW w:w="1118" w:type="dxa"/>
          </w:tcPr>
          <w:p w14:paraId="672E9E2F" w14:textId="77777777" w:rsidR="00C628A9" w:rsidRDefault="00C628A9" w:rsidP="00D91AD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02776418" w14:textId="77777777" w:rsidR="00C628A9" w:rsidRDefault="00C628A9" w:rsidP="00D91AD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3947993A" w14:textId="77777777" w:rsidR="00C628A9" w:rsidRPr="004F21EF" w:rsidRDefault="00C628A9" w:rsidP="00D91AD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5071" w:type="dxa"/>
          </w:tcPr>
          <w:p w14:paraId="0ACE1BDE" w14:textId="77777777" w:rsidR="00C628A9" w:rsidRDefault="00C628A9" w:rsidP="00D91AD3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</w:p>
          <w:p w14:paraId="200FDD4E" w14:textId="77777777" w:rsidR="00C628A9" w:rsidRDefault="00C628A9" w:rsidP="00D91AD3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</w:p>
          <w:p w14:paraId="1BA9C205" w14:textId="77777777" w:rsidR="00C628A9" w:rsidRPr="001137C6" w:rsidRDefault="00C628A9" w:rsidP="00D91AD3">
            <w:pPr>
              <w:spacing w:before="60" w:after="60"/>
              <w:ind w:left="168"/>
            </w:pPr>
            <w:r w:rsidRPr="013290EA">
              <w:rPr>
                <w:b/>
                <w:bCs/>
              </w:rPr>
              <w:t>ENTÃO</w:t>
            </w:r>
            <w:r>
              <w:t xml:space="preserve">: </w:t>
            </w:r>
          </w:p>
        </w:tc>
      </w:tr>
      <w:tr w:rsidR="00C628A9" w:rsidRPr="001137C6" w14:paraId="6B7E40C7" w14:textId="77777777" w:rsidTr="00D91AD3">
        <w:tc>
          <w:tcPr>
            <w:tcW w:w="1182" w:type="dxa"/>
            <w:vMerge/>
          </w:tcPr>
          <w:p w14:paraId="39A9DB3F" w14:textId="77777777" w:rsidR="00C628A9" w:rsidRDefault="00C628A9" w:rsidP="00D91AD3"/>
        </w:tc>
        <w:tc>
          <w:tcPr>
            <w:tcW w:w="1118" w:type="dxa"/>
          </w:tcPr>
          <w:p w14:paraId="444CC50C" w14:textId="77777777" w:rsidR="00C628A9" w:rsidRDefault="00C628A9" w:rsidP="00D91AD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503029EF" w14:textId="77777777" w:rsidR="00C628A9" w:rsidRDefault="00C628A9" w:rsidP="00D91AD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62C5A817" w14:textId="77777777" w:rsidR="00C628A9" w:rsidRPr="004F21EF" w:rsidRDefault="00C628A9" w:rsidP="00D91AD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5071" w:type="dxa"/>
          </w:tcPr>
          <w:p w14:paraId="53CE5445" w14:textId="77777777" w:rsidR="00C628A9" w:rsidRDefault="00C628A9" w:rsidP="00D91AD3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rPr>
                <w:b/>
                <w:bCs/>
              </w:rPr>
              <w:t>:</w:t>
            </w:r>
          </w:p>
          <w:p w14:paraId="2D83B3B5" w14:textId="77777777" w:rsidR="00C628A9" w:rsidRDefault="00C628A9" w:rsidP="00D91AD3">
            <w:pPr>
              <w:spacing w:before="60" w:after="60"/>
              <w:ind w:left="168"/>
            </w:pPr>
            <w:r w:rsidRPr="013290EA">
              <w:rPr>
                <w:b/>
                <w:bCs/>
              </w:rPr>
              <w:t>QUANDO</w:t>
            </w:r>
            <w:r>
              <w:t xml:space="preserve">: </w:t>
            </w:r>
          </w:p>
          <w:p w14:paraId="3091FC06" w14:textId="77777777" w:rsidR="00C628A9" w:rsidRPr="001137C6" w:rsidRDefault="00C628A9" w:rsidP="00D91AD3">
            <w:pPr>
              <w:spacing w:before="60" w:after="60"/>
              <w:ind w:left="168"/>
            </w:pPr>
            <w:r w:rsidRPr="013290EA">
              <w:rPr>
                <w:b/>
                <w:bCs/>
              </w:rPr>
              <w:t>ENTÃO</w:t>
            </w:r>
            <w:r>
              <w:t xml:space="preserve">: </w:t>
            </w:r>
          </w:p>
        </w:tc>
      </w:tr>
    </w:tbl>
    <w:p w14:paraId="658800E3" w14:textId="77777777" w:rsidR="00C628A9" w:rsidRDefault="00C628A9" w:rsidP="00C628A9"/>
    <w:p w14:paraId="635A448A" w14:textId="77777777" w:rsidR="00B86F12" w:rsidRDefault="00B86F12" w:rsidP="00C628A9"/>
    <w:p w14:paraId="53DC415A" w14:textId="77777777" w:rsidR="00B86F12" w:rsidRDefault="00B86F12" w:rsidP="00C628A9"/>
    <w:p w14:paraId="4EB62833" w14:textId="77777777" w:rsidR="00B86F12" w:rsidRDefault="00B86F12" w:rsidP="00C628A9"/>
    <w:p w14:paraId="1F4C391D" w14:textId="77777777" w:rsidR="00B86F12" w:rsidRDefault="00B86F12" w:rsidP="00C628A9"/>
    <w:p w14:paraId="58C35873" w14:textId="77777777" w:rsidR="00B86F12" w:rsidRDefault="00B86F12" w:rsidP="00C628A9"/>
    <w:p w14:paraId="7EFDE741" w14:textId="77777777" w:rsidR="00B86F12" w:rsidRDefault="00B86F12" w:rsidP="00C628A9"/>
    <w:p w14:paraId="5484AA1F" w14:textId="77777777" w:rsidR="00B86F12" w:rsidRDefault="00B86F12" w:rsidP="00C628A9"/>
    <w:p w14:paraId="7A7A0CBB" w14:textId="7A753BB4" w:rsidR="00B86F12" w:rsidRDefault="00B86F12" w:rsidP="00B86F12">
      <w:pPr>
        <w:ind w:firstLine="708"/>
      </w:pPr>
      <w:r>
        <w:rPr>
          <w:b/>
          <w:bCs/>
        </w:rPr>
        <w:t>Editar</w:t>
      </w:r>
      <w:r w:rsidRPr="00046A27">
        <w:rPr>
          <w:b/>
          <w:bCs/>
        </w:rPr>
        <w:t xml:space="preserve"> serviço</w:t>
      </w:r>
      <w:r>
        <w:t xml:space="preserve"> </w:t>
      </w:r>
      <w:r w:rsidR="0021439E">
        <w:t xml:space="preserve">foi um PBI escolhido para a </w:t>
      </w:r>
      <w:r w:rsidRPr="5D33B739">
        <w:rPr>
          <w:b/>
          <w:bCs/>
        </w:rPr>
        <w:t xml:space="preserve">Sprint </w:t>
      </w:r>
      <w:r>
        <w:rPr>
          <w:b/>
          <w:bCs/>
        </w:rPr>
        <w:t>3</w:t>
      </w:r>
      <w:r w:rsidRPr="5D33B739">
        <w:rPr>
          <w:b/>
          <w:bCs/>
        </w:rPr>
        <w:t>.</w:t>
      </w: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1182"/>
        <w:gridCol w:w="1118"/>
        <w:gridCol w:w="5071"/>
      </w:tblGrid>
      <w:tr w:rsidR="00B86F12" w:rsidRPr="00821815" w14:paraId="48E5C687" w14:textId="77777777" w:rsidTr="00D91AD3">
        <w:trPr>
          <w:trHeight w:val="380"/>
        </w:trPr>
        <w:tc>
          <w:tcPr>
            <w:tcW w:w="7371" w:type="dxa"/>
            <w:gridSpan w:val="3"/>
            <w:vAlign w:val="center"/>
          </w:tcPr>
          <w:p w14:paraId="37476476" w14:textId="77777777" w:rsidR="00B86F12" w:rsidRPr="00821815" w:rsidRDefault="00B86F12" w:rsidP="00D91AD3">
            <w:pPr>
              <w:spacing w:before="60" w:after="60"/>
              <w:rPr>
                <w:b/>
                <w:bCs/>
              </w:rPr>
            </w:pPr>
            <w:r w:rsidRPr="004F0339">
              <w:rPr>
                <w:b/>
                <w:bCs/>
              </w:rPr>
              <w:t xml:space="preserve">ARTEFATO 5: </w:t>
            </w:r>
            <w:r w:rsidRPr="004F0339">
              <w:t xml:space="preserve">Relação de </w:t>
            </w:r>
            <w:proofErr w:type="spellStart"/>
            <w:r w:rsidRPr="004F0339">
              <w:t>User</w:t>
            </w:r>
            <w:proofErr w:type="spellEnd"/>
            <w:r w:rsidRPr="004F0339">
              <w:t xml:space="preserve"> Stories</w:t>
            </w:r>
          </w:p>
        </w:tc>
      </w:tr>
      <w:tr w:rsidR="00B86F12" w:rsidRPr="00821815" w14:paraId="78E10859" w14:textId="77777777" w:rsidTr="00D91AD3">
        <w:trPr>
          <w:trHeight w:val="380"/>
        </w:trPr>
        <w:tc>
          <w:tcPr>
            <w:tcW w:w="7371" w:type="dxa"/>
            <w:gridSpan w:val="3"/>
            <w:vAlign w:val="center"/>
          </w:tcPr>
          <w:p w14:paraId="31FE03B5" w14:textId="52B91C1A" w:rsidR="00B86F12" w:rsidRPr="00821815" w:rsidRDefault="00B86F12" w:rsidP="00D91AD3">
            <w:pPr>
              <w:spacing w:before="60" w:after="60"/>
            </w:pPr>
            <w:r w:rsidRPr="00821815">
              <w:rPr>
                <w:b/>
                <w:bCs/>
              </w:rPr>
              <w:t>FEATURE PBI</w:t>
            </w:r>
            <w:r w:rsidRPr="00821815">
              <w:t xml:space="preserve">: </w:t>
            </w:r>
            <w:r w:rsidR="00752C21">
              <w:t>Editar serviço</w:t>
            </w:r>
          </w:p>
        </w:tc>
      </w:tr>
      <w:tr w:rsidR="00B86F12" w14:paraId="2269FBB4" w14:textId="77777777" w:rsidTr="00D91AD3">
        <w:tc>
          <w:tcPr>
            <w:tcW w:w="1182" w:type="dxa"/>
            <w:vMerge w:val="restart"/>
            <w:vAlign w:val="center"/>
          </w:tcPr>
          <w:p w14:paraId="6C0A371D" w14:textId="77777777" w:rsidR="00B86F12" w:rsidRDefault="00B86F12" w:rsidP="00D91AD3">
            <w:pPr>
              <w:spacing w:before="60" w:after="60"/>
              <w:rPr>
                <w:b/>
                <w:bCs/>
              </w:rPr>
            </w:pPr>
            <w:r w:rsidRPr="009E1688">
              <w:rPr>
                <w:b/>
                <w:bCs/>
              </w:rPr>
              <w:t xml:space="preserve">USER </w:t>
            </w:r>
          </w:p>
          <w:p w14:paraId="5EF14C3E" w14:textId="77777777" w:rsidR="00B86F12" w:rsidRPr="009E1688" w:rsidRDefault="00B86F12" w:rsidP="00D91AD3">
            <w:pPr>
              <w:spacing w:before="60" w:after="60"/>
              <w:rPr>
                <w:b/>
                <w:bCs/>
              </w:rPr>
            </w:pPr>
            <w:r w:rsidRPr="009E1688">
              <w:rPr>
                <w:b/>
                <w:bCs/>
              </w:rPr>
              <w:t>STORY 1</w:t>
            </w:r>
          </w:p>
          <w:p w14:paraId="6A06D856" w14:textId="77777777" w:rsidR="00B86F12" w:rsidRDefault="00B86F12" w:rsidP="00D91AD3">
            <w:pPr>
              <w:spacing w:before="60" w:after="60"/>
            </w:pPr>
          </w:p>
        </w:tc>
        <w:tc>
          <w:tcPr>
            <w:tcW w:w="6189" w:type="dxa"/>
            <w:gridSpan w:val="2"/>
          </w:tcPr>
          <w:p w14:paraId="23A65813" w14:textId="77777777" w:rsidR="00B86F12" w:rsidRDefault="00B86F12" w:rsidP="00D91AD3">
            <w:pPr>
              <w:spacing w:before="60" w:after="60"/>
              <w:ind w:left="134"/>
              <w:rPr>
                <w:b/>
                <w:bCs/>
              </w:rPr>
            </w:pPr>
            <w:r w:rsidRPr="004F21EF">
              <w:rPr>
                <w:b/>
                <w:bCs/>
              </w:rPr>
              <w:t>COMO</w:t>
            </w:r>
            <w:r>
              <w:t>: Dono do CFC</w:t>
            </w:r>
            <w:r w:rsidRPr="004F21EF">
              <w:rPr>
                <w:b/>
                <w:bCs/>
              </w:rPr>
              <w:t xml:space="preserve"> </w:t>
            </w:r>
          </w:p>
          <w:p w14:paraId="3F8D9BE8" w14:textId="0366DF74" w:rsidR="00B86F12" w:rsidRPr="00821815" w:rsidRDefault="00B86F12" w:rsidP="00D91AD3">
            <w:pPr>
              <w:spacing w:before="60" w:after="60"/>
              <w:ind w:left="134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4867E9">
              <w:t>Editar serviço</w:t>
            </w:r>
          </w:p>
          <w:p w14:paraId="36A2E64D" w14:textId="2E67FAC6" w:rsidR="00B86F12" w:rsidRDefault="00B86F12" w:rsidP="00D91AD3">
            <w:pPr>
              <w:spacing w:before="60" w:after="60"/>
            </w:pPr>
            <w:r>
              <w:rPr>
                <w:b/>
                <w:bCs/>
              </w:rPr>
              <w:t xml:space="preserve">   </w:t>
            </w:r>
            <w:r w:rsidRPr="004F21EF">
              <w:rPr>
                <w:b/>
                <w:bCs/>
              </w:rPr>
              <w:t>PARA</w:t>
            </w:r>
            <w:r>
              <w:rPr>
                <w:b/>
                <w:bCs/>
              </w:rPr>
              <w:t xml:space="preserve">: </w:t>
            </w:r>
            <w:r w:rsidR="00010B20">
              <w:t>Realizar alterações de forma prática</w:t>
            </w:r>
          </w:p>
        </w:tc>
      </w:tr>
      <w:tr w:rsidR="00B86F12" w:rsidRPr="001137C6" w14:paraId="47E9D58D" w14:textId="77777777" w:rsidTr="00D91AD3">
        <w:tc>
          <w:tcPr>
            <w:tcW w:w="1182" w:type="dxa"/>
            <w:vMerge/>
          </w:tcPr>
          <w:p w14:paraId="56E9F92A" w14:textId="77777777" w:rsidR="00B86F12" w:rsidRDefault="00B86F12" w:rsidP="00D91AD3"/>
        </w:tc>
        <w:tc>
          <w:tcPr>
            <w:tcW w:w="1118" w:type="dxa"/>
          </w:tcPr>
          <w:p w14:paraId="690892C0" w14:textId="77777777" w:rsidR="00B86F12" w:rsidRDefault="00B86F12" w:rsidP="00D91AD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08F2CF6E" w14:textId="77777777" w:rsidR="00B86F12" w:rsidRDefault="00B86F12" w:rsidP="00D91AD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660C7637" w14:textId="77777777" w:rsidR="00B86F12" w:rsidRPr="004F21EF" w:rsidRDefault="00B86F12" w:rsidP="00D91AD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5071" w:type="dxa"/>
          </w:tcPr>
          <w:p w14:paraId="07201239" w14:textId="77777777" w:rsidR="00B86F12" w:rsidRDefault="00B86F12" w:rsidP="00D91AD3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</w:p>
          <w:p w14:paraId="7467B9F2" w14:textId="77777777" w:rsidR="00B86F12" w:rsidRDefault="00B86F12" w:rsidP="00D91AD3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</w:p>
          <w:p w14:paraId="4A555D51" w14:textId="77777777" w:rsidR="00B86F12" w:rsidRPr="001137C6" w:rsidRDefault="00B86F12" w:rsidP="00D91AD3">
            <w:pPr>
              <w:spacing w:before="60" w:after="60"/>
              <w:ind w:left="168"/>
            </w:pPr>
            <w:r w:rsidRPr="013290EA">
              <w:rPr>
                <w:b/>
                <w:bCs/>
              </w:rPr>
              <w:t>ENTÃO</w:t>
            </w:r>
            <w:r>
              <w:t xml:space="preserve">: </w:t>
            </w:r>
          </w:p>
        </w:tc>
      </w:tr>
      <w:tr w:rsidR="00B86F12" w:rsidRPr="001137C6" w14:paraId="31B1A0E5" w14:textId="77777777" w:rsidTr="00D91AD3">
        <w:tc>
          <w:tcPr>
            <w:tcW w:w="1182" w:type="dxa"/>
            <w:vMerge/>
          </w:tcPr>
          <w:p w14:paraId="70B255FD" w14:textId="77777777" w:rsidR="00B86F12" w:rsidRDefault="00B86F12" w:rsidP="00D91AD3"/>
        </w:tc>
        <w:tc>
          <w:tcPr>
            <w:tcW w:w="1118" w:type="dxa"/>
          </w:tcPr>
          <w:p w14:paraId="0499CDF7" w14:textId="77777777" w:rsidR="00B86F12" w:rsidRDefault="00B86F12" w:rsidP="00D91AD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1B7F245F" w14:textId="77777777" w:rsidR="00B86F12" w:rsidRDefault="00B86F12" w:rsidP="00D91AD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77A3075B" w14:textId="77777777" w:rsidR="00B86F12" w:rsidRPr="004F21EF" w:rsidRDefault="00B86F12" w:rsidP="00D91AD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5071" w:type="dxa"/>
          </w:tcPr>
          <w:p w14:paraId="445E2CC3" w14:textId="77777777" w:rsidR="00B86F12" w:rsidRDefault="00B86F12" w:rsidP="00D91AD3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rPr>
                <w:b/>
                <w:bCs/>
              </w:rPr>
              <w:t>:</w:t>
            </w:r>
          </w:p>
          <w:p w14:paraId="6BE814AC" w14:textId="77777777" w:rsidR="00B86F12" w:rsidRDefault="00B86F12" w:rsidP="00D91AD3">
            <w:pPr>
              <w:spacing w:before="60" w:after="60"/>
              <w:ind w:left="168"/>
            </w:pPr>
            <w:r w:rsidRPr="013290EA">
              <w:rPr>
                <w:b/>
                <w:bCs/>
              </w:rPr>
              <w:t>QUANDO</w:t>
            </w:r>
            <w:r>
              <w:t xml:space="preserve">: </w:t>
            </w:r>
          </w:p>
          <w:p w14:paraId="416DF089" w14:textId="77777777" w:rsidR="00B86F12" w:rsidRPr="001137C6" w:rsidRDefault="00B86F12" w:rsidP="00D91AD3">
            <w:pPr>
              <w:spacing w:before="60" w:after="60"/>
              <w:ind w:left="168"/>
            </w:pPr>
            <w:r w:rsidRPr="013290EA">
              <w:rPr>
                <w:b/>
                <w:bCs/>
              </w:rPr>
              <w:t>ENTÃO</w:t>
            </w:r>
            <w:r>
              <w:t xml:space="preserve">: </w:t>
            </w:r>
          </w:p>
        </w:tc>
      </w:tr>
    </w:tbl>
    <w:p w14:paraId="067644F7" w14:textId="77777777" w:rsidR="00B86F12" w:rsidRDefault="00B86F12" w:rsidP="00B86F12"/>
    <w:p w14:paraId="02406E0F" w14:textId="77777777" w:rsidR="00B86F12" w:rsidRDefault="00B86F12" w:rsidP="00B86F12"/>
    <w:p w14:paraId="1BD5581E" w14:textId="1D1FD914" w:rsidR="00010B20" w:rsidRDefault="007C1BFA" w:rsidP="00010B20">
      <w:pPr>
        <w:ind w:firstLine="708"/>
      </w:pPr>
      <w:r w:rsidRPr="007C1BFA">
        <w:rPr>
          <w:b/>
          <w:bCs/>
        </w:rPr>
        <w:t>Desabilitar</w:t>
      </w:r>
      <w:r>
        <w:t xml:space="preserve"> </w:t>
      </w:r>
      <w:r w:rsidR="00010B20" w:rsidRPr="00046A27">
        <w:rPr>
          <w:b/>
          <w:bCs/>
        </w:rPr>
        <w:t>serviço</w:t>
      </w:r>
      <w:r w:rsidR="00010B20">
        <w:t xml:space="preserve"> </w:t>
      </w:r>
      <w:r w:rsidR="0021439E">
        <w:t xml:space="preserve">foi um PBI escolhido para a </w:t>
      </w:r>
      <w:r w:rsidR="00010B20" w:rsidRPr="5D33B739">
        <w:rPr>
          <w:b/>
          <w:bCs/>
        </w:rPr>
        <w:t xml:space="preserve">Sprint </w:t>
      </w:r>
      <w:r w:rsidR="00010B20">
        <w:rPr>
          <w:b/>
          <w:bCs/>
        </w:rPr>
        <w:t>3</w:t>
      </w:r>
      <w:r w:rsidR="00010B20" w:rsidRPr="5D33B739">
        <w:rPr>
          <w:b/>
          <w:bCs/>
        </w:rPr>
        <w:t>.</w:t>
      </w: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1182"/>
        <w:gridCol w:w="1118"/>
        <w:gridCol w:w="5071"/>
      </w:tblGrid>
      <w:tr w:rsidR="00010B20" w:rsidRPr="00821815" w14:paraId="04937BC8" w14:textId="77777777" w:rsidTr="00D91AD3">
        <w:trPr>
          <w:trHeight w:val="380"/>
        </w:trPr>
        <w:tc>
          <w:tcPr>
            <w:tcW w:w="7371" w:type="dxa"/>
            <w:gridSpan w:val="3"/>
            <w:vAlign w:val="center"/>
          </w:tcPr>
          <w:p w14:paraId="62A239E2" w14:textId="77777777" w:rsidR="00010B20" w:rsidRPr="00821815" w:rsidRDefault="00010B20" w:rsidP="00D91AD3">
            <w:pPr>
              <w:spacing w:before="60" w:after="60"/>
              <w:rPr>
                <w:b/>
                <w:bCs/>
              </w:rPr>
            </w:pPr>
            <w:r w:rsidRPr="004F0339">
              <w:rPr>
                <w:b/>
                <w:bCs/>
              </w:rPr>
              <w:t xml:space="preserve">ARTEFATO 5: </w:t>
            </w:r>
            <w:r w:rsidRPr="004F0339">
              <w:t xml:space="preserve">Relação de </w:t>
            </w:r>
            <w:proofErr w:type="spellStart"/>
            <w:r w:rsidRPr="004F0339">
              <w:t>User</w:t>
            </w:r>
            <w:proofErr w:type="spellEnd"/>
            <w:r w:rsidRPr="004F0339">
              <w:t xml:space="preserve"> Stories</w:t>
            </w:r>
          </w:p>
        </w:tc>
      </w:tr>
      <w:tr w:rsidR="00010B20" w:rsidRPr="00821815" w14:paraId="0C47E974" w14:textId="77777777" w:rsidTr="00D91AD3">
        <w:trPr>
          <w:trHeight w:val="380"/>
        </w:trPr>
        <w:tc>
          <w:tcPr>
            <w:tcW w:w="7371" w:type="dxa"/>
            <w:gridSpan w:val="3"/>
            <w:vAlign w:val="center"/>
          </w:tcPr>
          <w:p w14:paraId="2900519E" w14:textId="2B3F9388" w:rsidR="00010B20" w:rsidRPr="00821815" w:rsidRDefault="00010B20" w:rsidP="00D91AD3">
            <w:pPr>
              <w:spacing w:before="60" w:after="60"/>
            </w:pPr>
            <w:r w:rsidRPr="00821815">
              <w:rPr>
                <w:b/>
                <w:bCs/>
              </w:rPr>
              <w:t>FEATURE PBI</w:t>
            </w:r>
            <w:r w:rsidRPr="00821815">
              <w:t xml:space="preserve">: </w:t>
            </w:r>
            <w:r w:rsidR="00752C21">
              <w:t>Desabilitar serviço</w:t>
            </w:r>
          </w:p>
        </w:tc>
      </w:tr>
      <w:tr w:rsidR="00010B20" w14:paraId="3AE4C47C" w14:textId="77777777" w:rsidTr="00D91AD3">
        <w:tc>
          <w:tcPr>
            <w:tcW w:w="1182" w:type="dxa"/>
            <w:vMerge w:val="restart"/>
            <w:vAlign w:val="center"/>
          </w:tcPr>
          <w:p w14:paraId="3DD3AC75" w14:textId="77777777" w:rsidR="00010B20" w:rsidRDefault="00010B20" w:rsidP="00D91AD3">
            <w:pPr>
              <w:spacing w:before="60" w:after="60"/>
              <w:rPr>
                <w:b/>
                <w:bCs/>
              </w:rPr>
            </w:pPr>
            <w:r w:rsidRPr="009E1688">
              <w:rPr>
                <w:b/>
                <w:bCs/>
              </w:rPr>
              <w:t xml:space="preserve">USER </w:t>
            </w:r>
          </w:p>
          <w:p w14:paraId="7C8BC982" w14:textId="77777777" w:rsidR="00010B20" w:rsidRPr="009E1688" w:rsidRDefault="00010B20" w:rsidP="00D91AD3">
            <w:pPr>
              <w:spacing w:before="60" w:after="60"/>
              <w:rPr>
                <w:b/>
                <w:bCs/>
              </w:rPr>
            </w:pPr>
            <w:r w:rsidRPr="009E1688">
              <w:rPr>
                <w:b/>
                <w:bCs/>
              </w:rPr>
              <w:t>STORY 1</w:t>
            </w:r>
          </w:p>
          <w:p w14:paraId="19BE8B99" w14:textId="77777777" w:rsidR="00010B20" w:rsidRDefault="00010B20" w:rsidP="00D91AD3">
            <w:pPr>
              <w:spacing w:before="60" w:after="60"/>
            </w:pPr>
          </w:p>
        </w:tc>
        <w:tc>
          <w:tcPr>
            <w:tcW w:w="6189" w:type="dxa"/>
            <w:gridSpan w:val="2"/>
          </w:tcPr>
          <w:p w14:paraId="3DFE1A5D" w14:textId="77777777" w:rsidR="00010B20" w:rsidRDefault="00010B20" w:rsidP="007C1BFA">
            <w:pPr>
              <w:spacing w:before="60" w:after="60"/>
              <w:rPr>
                <w:b/>
                <w:bCs/>
              </w:rPr>
            </w:pPr>
            <w:r w:rsidRPr="004F21EF">
              <w:rPr>
                <w:b/>
                <w:bCs/>
              </w:rPr>
              <w:t>COMO</w:t>
            </w:r>
            <w:r>
              <w:t>: Dono do CFC</w:t>
            </w:r>
            <w:r w:rsidRPr="004F21EF">
              <w:rPr>
                <w:b/>
                <w:bCs/>
              </w:rPr>
              <w:t xml:space="preserve"> </w:t>
            </w:r>
          </w:p>
          <w:p w14:paraId="6D799FD4" w14:textId="77777777" w:rsidR="007C1BFA" w:rsidRDefault="00010B20" w:rsidP="00D91AD3">
            <w:pPr>
              <w:spacing w:before="60" w:after="60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7C1BFA">
              <w:t>Desabilitar serviço</w:t>
            </w:r>
          </w:p>
          <w:p w14:paraId="19505BF7" w14:textId="1BFFD27E" w:rsidR="00010B20" w:rsidRDefault="00010B20" w:rsidP="00D91AD3">
            <w:pPr>
              <w:spacing w:before="60" w:after="60"/>
            </w:pPr>
            <w:r w:rsidRPr="004F21EF">
              <w:rPr>
                <w:b/>
                <w:bCs/>
              </w:rPr>
              <w:t>PARA</w:t>
            </w:r>
            <w:r>
              <w:rPr>
                <w:b/>
                <w:bCs/>
              </w:rPr>
              <w:t xml:space="preserve">: </w:t>
            </w:r>
            <w:r>
              <w:t>Fazer o gerenciamento de forma fácil e prática</w:t>
            </w:r>
          </w:p>
        </w:tc>
      </w:tr>
      <w:tr w:rsidR="00010B20" w:rsidRPr="001137C6" w14:paraId="3B67678B" w14:textId="77777777" w:rsidTr="00D91AD3">
        <w:tc>
          <w:tcPr>
            <w:tcW w:w="1182" w:type="dxa"/>
            <w:vMerge/>
          </w:tcPr>
          <w:p w14:paraId="755293E6" w14:textId="77777777" w:rsidR="00010B20" w:rsidRDefault="00010B20" w:rsidP="00D91AD3"/>
        </w:tc>
        <w:tc>
          <w:tcPr>
            <w:tcW w:w="1118" w:type="dxa"/>
          </w:tcPr>
          <w:p w14:paraId="7C00CA00" w14:textId="77777777" w:rsidR="00010B20" w:rsidRDefault="00010B20" w:rsidP="00D91AD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45524E1F" w14:textId="77777777" w:rsidR="00010B20" w:rsidRDefault="00010B20" w:rsidP="00D91AD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018BD94D" w14:textId="77777777" w:rsidR="00010B20" w:rsidRPr="004F21EF" w:rsidRDefault="00010B20" w:rsidP="00D91AD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5071" w:type="dxa"/>
          </w:tcPr>
          <w:p w14:paraId="6D1C10DF" w14:textId="77777777" w:rsidR="00010B20" w:rsidRDefault="00010B20" w:rsidP="00D91AD3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</w:p>
          <w:p w14:paraId="68C03A2A" w14:textId="77777777" w:rsidR="00010B20" w:rsidRDefault="00010B20" w:rsidP="00D91AD3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</w:p>
          <w:p w14:paraId="31844C14" w14:textId="77777777" w:rsidR="00010B20" w:rsidRPr="001137C6" w:rsidRDefault="00010B20" w:rsidP="00D91AD3">
            <w:pPr>
              <w:spacing w:before="60" w:after="60"/>
              <w:ind w:left="168"/>
            </w:pPr>
            <w:r w:rsidRPr="013290EA">
              <w:rPr>
                <w:b/>
                <w:bCs/>
              </w:rPr>
              <w:t>ENTÃO</w:t>
            </w:r>
            <w:r>
              <w:t xml:space="preserve">: </w:t>
            </w:r>
          </w:p>
        </w:tc>
      </w:tr>
      <w:tr w:rsidR="00010B20" w:rsidRPr="001137C6" w14:paraId="569EB8FF" w14:textId="77777777" w:rsidTr="00D91AD3">
        <w:tc>
          <w:tcPr>
            <w:tcW w:w="1182" w:type="dxa"/>
            <w:vMerge/>
          </w:tcPr>
          <w:p w14:paraId="08FC15E4" w14:textId="77777777" w:rsidR="00010B20" w:rsidRDefault="00010B20" w:rsidP="00D91AD3"/>
        </w:tc>
        <w:tc>
          <w:tcPr>
            <w:tcW w:w="1118" w:type="dxa"/>
          </w:tcPr>
          <w:p w14:paraId="49E08FDD" w14:textId="77777777" w:rsidR="00010B20" w:rsidRDefault="00010B20" w:rsidP="00D91AD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46FBE86D" w14:textId="77777777" w:rsidR="00010B20" w:rsidRDefault="00010B20" w:rsidP="00D91AD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491080F4" w14:textId="77777777" w:rsidR="00010B20" w:rsidRPr="004F21EF" w:rsidRDefault="00010B20" w:rsidP="00D91AD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5071" w:type="dxa"/>
          </w:tcPr>
          <w:p w14:paraId="192FE4F0" w14:textId="77777777" w:rsidR="00010B20" w:rsidRDefault="00010B20" w:rsidP="00D91AD3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rPr>
                <w:b/>
                <w:bCs/>
              </w:rPr>
              <w:t>:</w:t>
            </w:r>
          </w:p>
          <w:p w14:paraId="5D6E8BED" w14:textId="77777777" w:rsidR="00010B20" w:rsidRDefault="00010B20" w:rsidP="00D91AD3">
            <w:pPr>
              <w:spacing w:before="60" w:after="60"/>
              <w:ind w:left="168"/>
            </w:pPr>
            <w:r w:rsidRPr="013290EA">
              <w:rPr>
                <w:b/>
                <w:bCs/>
              </w:rPr>
              <w:t>QUANDO</w:t>
            </w:r>
            <w:r>
              <w:t xml:space="preserve">: </w:t>
            </w:r>
          </w:p>
          <w:p w14:paraId="74FADA89" w14:textId="77777777" w:rsidR="00010B20" w:rsidRPr="001137C6" w:rsidRDefault="00010B20" w:rsidP="00D91AD3">
            <w:pPr>
              <w:spacing w:before="60" w:after="60"/>
              <w:ind w:left="168"/>
            </w:pPr>
            <w:r w:rsidRPr="013290EA">
              <w:rPr>
                <w:b/>
                <w:bCs/>
              </w:rPr>
              <w:t>ENTÃO</w:t>
            </w:r>
            <w:r>
              <w:t xml:space="preserve">: </w:t>
            </w:r>
          </w:p>
        </w:tc>
      </w:tr>
    </w:tbl>
    <w:p w14:paraId="222BF8F6" w14:textId="325DD626" w:rsidR="00010B20" w:rsidRDefault="00010B20" w:rsidP="00010B20"/>
    <w:p w14:paraId="2C6BD06C" w14:textId="77777777" w:rsidR="00E5034A" w:rsidRDefault="00E5034A" w:rsidP="00010B20"/>
    <w:p w14:paraId="68C45223" w14:textId="77777777" w:rsidR="00E5034A" w:rsidRDefault="00E5034A" w:rsidP="00010B20"/>
    <w:p w14:paraId="06A491B2" w14:textId="77777777" w:rsidR="00E5034A" w:rsidRDefault="00E5034A" w:rsidP="00010B20"/>
    <w:p w14:paraId="33286F2D" w14:textId="77777777" w:rsidR="00E5034A" w:rsidRDefault="00E5034A" w:rsidP="00010B20"/>
    <w:p w14:paraId="2FFE5BE7" w14:textId="77777777" w:rsidR="00E5034A" w:rsidRDefault="00E5034A" w:rsidP="00010B20"/>
    <w:p w14:paraId="62FF5D45" w14:textId="77777777" w:rsidR="00E5034A" w:rsidRDefault="00E5034A" w:rsidP="00010B20"/>
    <w:p w14:paraId="0A327BF4" w14:textId="77777777" w:rsidR="00E5034A" w:rsidRPr="00E5034A" w:rsidRDefault="00E5034A" w:rsidP="00010B20">
      <w:pPr>
        <w:rPr>
          <w:u w:val="single"/>
        </w:rPr>
      </w:pPr>
    </w:p>
    <w:p w14:paraId="0BFAC58B" w14:textId="0CF25087" w:rsidR="00010B20" w:rsidRDefault="007C1BFA" w:rsidP="00010B20">
      <w:pPr>
        <w:ind w:firstLine="708"/>
      </w:pPr>
      <w:r>
        <w:rPr>
          <w:b/>
          <w:bCs/>
        </w:rPr>
        <w:t>Deletar</w:t>
      </w:r>
      <w:r w:rsidR="00010B20" w:rsidRPr="00046A27">
        <w:rPr>
          <w:b/>
          <w:bCs/>
        </w:rPr>
        <w:t xml:space="preserve"> serviço</w:t>
      </w:r>
      <w:r w:rsidR="00010B20">
        <w:t xml:space="preserve"> </w:t>
      </w:r>
      <w:r w:rsidR="0021439E">
        <w:t xml:space="preserve">foi um PBI escolhido para a </w:t>
      </w:r>
      <w:r w:rsidR="00010B20" w:rsidRPr="5D33B739">
        <w:rPr>
          <w:b/>
          <w:bCs/>
        </w:rPr>
        <w:t xml:space="preserve">Sprint </w:t>
      </w:r>
      <w:r w:rsidR="00010B20">
        <w:rPr>
          <w:b/>
          <w:bCs/>
        </w:rPr>
        <w:t>3</w:t>
      </w:r>
      <w:r w:rsidR="00010B20" w:rsidRPr="5D33B739">
        <w:rPr>
          <w:b/>
          <w:bCs/>
        </w:rPr>
        <w:t>.</w:t>
      </w: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1182"/>
        <w:gridCol w:w="1118"/>
        <w:gridCol w:w="5071"/>
      </w:tblGrid>
      <w:tr w:rsidR="00010B20" w:rsidRPr="00821815" w14:paraId="78CB0297" w14:textId="77777777" w:rsidTr="00D91AD3">
        <w:trPr>
          <w:trHeight w:val="380"/>
        </w:trPr>
        <w:tc>
          <w:tcPr>
            <w:tcW w:w="7371" w:type="dxa"/>
            <w:gridSpan w:val="3"/>
            <w:vAlign w:val="center"/>
          </w:tcPr>
          <w:p w14:paraId="2E79269C" w14:textId="77777777" w:rsidR="00010B20" w:rsidRPr="00821815" w:rsidRDefault="00010B20" w:rsidP="00D91AD3">
            <w:pPr>
              <w:spacing w:before="60" w:after="60"/>
              <w:rPr>
                <w:b/>
                <w:bCs/>
              </w:rPr>
            </w:pPr>
            <w:r w:rsidRPr="004F0339">
              <w:rPr>
                <w:b/>
                <w:bCs/>
              </w:rPr>
              <w:t xml:space="preserve">ARTEFATO 5: </w:t>
            </w:r>
            <w:r w:rsidRPr="004F0339">
              <w:t xml:space="preserve">Relação de </w:t>
            </w:r>
            <w:proofErr w:type="spellStart"/>
            <w:r w:rsidRPr="004F0339">
              <w:t>User</w:t>
            </w:r>
            <w:proofErr w:type="spellEnd"/>
            <w:r w:rsidRPr="004F0339">
              <w:t xml:space="preserve"> Stories</w:t>
            </w:r>
          </w:p>
        </w:tc>
      </w:tr>
      <w:tr w:rsidR="00010B20" w:rsidRPr="00821815" w14:paraId="73894570" w14:textId="77777777" w:rsidTr="00D91AD3">
        <w:trPr>
          <w:trHeight w:val="380"/>
        </w:trPr>
        <w:tc>
          <w:tcPr>
            <w:tcW w:w="7371" w:type="dxa"/>
            <w:gridSpan w:val="3"/>
            <w:vAlign w:val="center"/>
          </w:tcPr>
          <w:p w14:paraId="1F2F457B" w14:textId="77777777" w:rsidR="00010B20" w:rsidRPr="00821815" w:rsidRDefault="00010B20" w:rsidP="00D91AD3">
            <w:pPr>
              <w:spacing w:before="60" w:after="60"/>
            </w:pPr>
            <w:r w:rsidRPr="00821815">
              <w:rPr>
                <w:b/>
                <w:bCs/>
              </w:rPr>
              <w:t>FEATURE PBI</w:t>
            </w:r>
            <w:r w:rsidRPr="00821815">
              <w:t xml:space="preserve">: </w:t>
            </w:r>
            <w:r>
              <w:t>Gerenciar serviços</w:t>
            </w:r>
          </w:p>
        </w:tc>
      </w:tr>
      <w:tr w:rsidR="00010B20" w14:paraId="76258563" w14:textId="77777777" w:rsidTr="00D91AD3">
        <w:tc>
          <w:tcPr>
            <w:tcW w:w="1182" w:type="dxa"/>
            <w:vMerge w:val="restart"/>
            <w:vAlign w:val="center"/>
          </w:tcPr>
          <w:p w14:paraId="7439DE02" w14:textId="77777777" w:rsidR="00010B20" w:rsidRDefault="00010B20" w:rsidP="00D91AD3">
            <w:pPr>
              <w:spacing w:before="60" w:after="60"/>
              <w:rPr>
                <w:b/>
                <w:bCs/>
              </w:rPr>
            </w:pPr>
            <w:r w:rsidRPr="009E1688">
              <w:rPr>
                <w:b/>
                <w:bCs/>
              </w:rPr>
              <w:t xml:space="preserve">USER </w:t>
            </w:r>
          </w:p>
          <w:p w14:paraId="6B06EA89" w14:textId="77777777" w:rsidR="00010B20" w:rsidRPr="009E1688" w:rsidRDefault="00010B20" w:rsidP="00D91AD3">
            <w:pPr>
              <w:spacing w:before="60" w:after="60"/>
              <w:rPr>
                <w:b/>
                <w:bCs/>
              </w:rPr>
            </w:pPr>
            <w:r w:rsidRPr="009E1688">
              <w:rPr>
                <w:b/>
                <w:bCs/>
              </w:rPr>
              <w:t>STORY 1</w:t>
            </w:r>
          </w:p>
          <w:p w14:paraId="036074B2" w14:textId="77777777" w:rsidR="00010B20" w:rsidRDefault="00010B20" w:rsidP="00D91AD3">
            <w:pPr>
              <w:spacing w:before="60" w:after="60"/>
            </w:pPr>
          </w:p>
        </w:tc>
        <w:tc>
          <w:tcPr>
            <w:tcW w:w="6189" w:type="dxa"/>
            <w:gridSpan w:val="2"/>
          </w:tcPr>
          <w:p w14:paraId="26698BEF" w14:textId="77777777" w:rsidR="00010B20" w:rsidRDefault="00010B20" w:rsidP="00E5034A">
            <w:pPr>
              <w:spacing w:before="60" w:after="60"/>
              <w:rPr>
                <w:b/>
                <w:bCs/>
              </w:rPr>
            </w:pPr>
            <w:r w:rsidRPr="004F21EF">
              <w:rPr>
                <w:b/>
                <w:bCs/>
              </w:rPr>
              <w:t>COMO</w:t>
            </w:r>
            <w:r>
              <w:t>: Dono do CFC</w:t>
            </w:r>
            <w:r w:rsidRPr="004F21EF">
              <w:rPr>
                <w:b/>
                <w:bCs/>
              </w:rPr>
              <w:t xml:space="preserve"> </w:t>
            </w:r>
          </w:p>
          <w:p w14:paraId="56C5B47D" w14:textId="77777777" w:rsidR="00E5034A" w:rsidRDefault="00010B20" w:rsidP="00D91AD3">
            <w:pPr>
              <w:spacing w:before="60" w:after="60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E5034A">
              <w:t>Deletar serviço</w:t>
            </w:r>
          </w:p>
          <w:p w14:paraId="7CB2E5C4" w14:textId="1F25839B" w:rsidR="00010B20" w:rsidRDefault="00010B20" w:rsidP="00D91AD3">
            <w:pPr>
              <w:spacing w:before="60" w:after="60"/>
            </w:pPr>
            <w:r w:rsidRPr="004F21EF">
              <w:rPr>
                <w:b/>
                <w:bCs/>
              </w:rPr>
              <w:t>PARA</w:t>
            </w:r>
            <w:r>
              <w:rPr>
                <w:b/>
                <w:bCs/>
              </w:rPr>
              <w:t xml:space="preserve">: </w:t>
            </w:r>
            <w:r>
              <w:t>Fazer o gerenciamento de forma fácil e prática</w:t>
            </w:r>
          </w:p>
        </w:tc>
      </w:tr>
      <w:tr w:rsidR="00010B20" w:rsidRPr="001137C6" w14:paraId="3AB371FC" w14:textId="77777777" w:rsidTr="00D91AD3">
        <w:tc>
          <w:tcPr>
            <w:tcW w:w="1182" w:type="dxa"/>
            <w:vMerge/>
          </w:tcPr>
          <w:p w14:paraId="187B2A77" w14:textId="77777777" w:rsidR="00010B20" w:rsidRDefault="00010B20" w:rsidP="00D91AD3"/>
        </w:tc>
        <w:tc>
          <w:tcPr>
            <w:tcW w:w="1118" w:type="dxa"/>
          </w:tcPr>
          <w:p w14:paraId="4818E8AD" w14:textId="77777777" w:rsidR="00010B20" w:rsidRDefault="00010B20" w:rsidP="00D91AD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7EA31FB1" w14:textId="77777777" w:rsidR="00010B20" w:rsidRDefault="00010B20" w:rsidP="00D91AD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5303CA40" w14:textId="77777777" w:rsidR="00010B20" w:rsidRPr="004F21EF" w:rsidRDefault="00010B20" w:rsidP="00D91AD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5071" w:type="dxa"/>
          </w:tcPr>
          <w:p w14:paraId="5372EA51" w14:textId="77777777" w:rsidR="00010B20" w:rsidRDefault="00010B20" w:rsidP="00D91AD3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</w:p>
          <w:p w14:paraId="7A9402EF" w14:textId="77777777" w:rsidR="00010B20" w:rsidRDefault="00010B20" w:rsidP="00D91AD3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</w:p>
          <w:p w14:paraId="1B417F0A" w14:textId="77777777" w:rsidR="00010B20" w:rsidRPr="001137C6" w:rsidRDefault="00010B20" w:rsidP="00D91AD3">
            <w:pPr>
              <w:spacing w:before="60" w:after="60"/>
              <w:ind w:left="168"/>
            </w:pPr>
            <w:r w:rsidRPr="013290EA">
              <w:rPr>
                <w:b/>
                <w:bCs/>
              </w:rPr>
              <w:t>ENTÃO</w:t>
            </w:r>
            <w:r>
              <w:t xml:space="preserve">: </w:t>
            </w:r>
          </w:p>
        </w:tc>
      </w:tr>
      <w:tr w:rsidR="00010B20" w:rsidRPr="001137C6" w14:paraId="643578D3" w14:textId="77777777" w:rsidTr="00D91AD3">
        <w:tc>
          <w:tcPr>
            <w:tcW w:w="1182" w:type="dxa"/>
            <w:vMerge/>
          </w:tcPr>
          <w:p w14:paraId="112891BD" w14:textId="77777777" w:rsidR="00010B20" w:rsidRDefault="00010B20" w:rsidP="00D91AD3"/>
        </w:tc>
        <w:tc>
          <w:tcPr>
            <w:tcW w:w="1118" w:type="dxa"/>
          </w:tcPr>
          <w:p w14:paraId="5C6BB42F" w14:textId="77777777" w:rsidR="00010B20" w:rsidRDefault="00010B20" w:rsidP="00D91AD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2AEC5594" w14:textId="77777777" w:rsidR="00010B20" w:rsidRDefault="00010B20" w:rsidP="00D91AD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479BD4D3" w14:textId="77777777" w:rsidR="00010B20" w:rsidRPr="004F21EF" w:rsidRDefault="00010B20" w:rsidP="00D91AD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5071" w:type="dxa"/>
          </w:tcPr>
          <w:p w14:paraId="4040761F" w14:textId="77777777" w:rsidR="00010B20" w:rsidRDefault="00010B20" w:rsidP="00D91AD3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rPr>
                <w:b/>
                <w:bCs/>
              </w:rPr>
              <w:t>:</w:t>
            </w:r>
          </w:p>
          <w:p w14:paraId="04006A71" w14:textId="77777777" w:rsidR="00010B20" w:rsidRDefault="00010B20" w:rsidP="00D91AD3">
            <w:pPr>
              <w:spacing w:before="60" w:after="60"/>
              <w:ind w:left="168"/>
            </w:pPr>
            <w:r w:rsidRPr="013290EA">
              <w:rPr>
                <w:b/>
                <w:bCs/>
              </w:rPr>
              <w:t>QUANDO</w:t>
            </w:r>
            <w:r>
              <w:t xml:space="preserve">: </w:t>
            </w:r>
          </w:p>
          <w:p w14:paraId="1F002919" w14:textId="77777777" w:rsidR="00010B20" w:rsidRPr="001137C6" w:rsidRDefault="00010B20" w:rsidP="00D91AD3">
            <w:pPr>
              <w:spacing w:before="60" w:after="60"/>
              <w:ind w:left="168"/>
            </w:pPr>
            <w:r w:rsidRPr="013290EA">
              <w:rPr>
                <w:b/>
                <w:bCs/>
              </w:rPr>
              <w:t>ENTÃO</w:t>
            </w:r>
            <w:r>
              <w:t xml:space="preserve">: </w:t>
            </w:r>
          </w:p>
        </w:tc>
      </w:tr>
    </w:tbl>
    <w:p w14:paraId="72692133" w14:textId="77777777" w:rsidR="00010B20" w:rsidRDefault="00010B20" w:rsidP="00010B20"/>
    <w:p w14:paraId="4DA628DA" w14:textId="77777777" w:rsidR="00B86F12" w:rsidRDefault="00B86F12" w:rsidP="00C628A9"/>
    <w:p w14:paraId="2D96E234" w14:textId="77777777" w:rsidR="00C628A9" w:rsidRDefault="00C628A9" w:rsidP="00C628A9"/>
    <w:p w14:paraId="212D8917" w14:textId="77777777" w:rsidR="00CD12CE" w:rsidRDefault="00CD12CE" w:rsidP="78BBBC49">
      <w:pPr>
        <w:pStyle w:val="Heading1"/>
        <w:sectPr w:rsidR="00CD12CE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10B46963" w14:textId="1924DF47" w:rsidR="00FA629D" w:rsidRPr="00CD12CE" w:rsidRDefault="00FA629D" w:rsidP="78BBBC49">
      <w:pPr>
        <w:pStyle w:val="Heading1"/>
        <w:rPr>
          <w:b/>
          <w:bCs/>
          <w:color w:val="FF0000"/>
          <w:u w:val="single"/>
        </w:rPr>
      </w:pPr>
      <w:bookmarkStart w:id="21" w:name="_Toc104809078"/>
      <w:r>
        <w:t>ARTEFATO 6: Diagrama Entidade-Relacionamento (DER)</w:t>
      </w:r>
      <w:bookmarkEnd w:id="21"/>
    </w:p>
    <w:tbl>
      <w:tblPr>
        <w:tblStyle w:val="TableGrid"/>
        <w:tblW w:w="14737" w:type="dxa"/>
        <w:tblLook w:val="04A0" w:firstRow="1" w:lastRow="0" w:firstColumn="1" w:lastColumn="0" w:noHBand="0" w:noVBand="1"/>
      </w:tblPr>
      <w:tblGrid>
        <w:gridCol w:w="14737"/>
      </w:tblGrid>
      <w:tr w:rsidR="0089163D" w14:paraId="493D7E97" w14:textId="77777777" w:rsidTr="00CD12CE">
        <w:trPr>
          <w:trHeight w:val="384"/>
        </w:trPr>
        <w:tc>
          <w:tcPr>
            <w:tcW w:w="14737" w:type="dxa"/>
            <w:vAlign w:val="center"/>
          </w:tcPr>
          <w:p w14:paraId="60F8F0DF" w14:textId="532C95EB" w:rsidR="0089163D" w:rsidRDefault="0089163D" w:rsidP="00AB250E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Pr="0089163D">
              <w:t>Diagrama Entidade-Relacionamento (DER)</w:t>
            </w:r>
          </w:p>
        </w:tc>
      </w:tr>
      <w:tr w:rsidR="0089163D" w:rsidRPr="00B03E18" w14:paraId="26C203D3" w14:textId="77777777" w:rsidTr="00CD12CE">
        <w:trPr>
          <w:trHeight w:val="6358"/>
        </w:trPr>
        <w:tc>
          <w:tcPr>
            <w:tcW w:w="14737" w:type="dxa"/>
            <w:vAlign w:val="center"/>
          </w:tcPr>
          <w:p w14:paraId="1378249A" w14:textId="4D9E8BA6" w:rsidR="0089163D" w:rsidRDefault="0089163D" w:rsidP="00CD12CE">
            <w:pPr>
              <w:jc w:val="center"/>
              <w:rPr>
                <w:b/>
                <w:bCs/>
              </w:rPr>
            </w:pPr>
          </w:p>
          <w:p w14:paraId="267279D6" w14:textId="56604654" w:rsidR="00CD12CE" w:rsidRDefault="00F209E6" w:rsidP="00CD12CE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2" behindDoc="1" locked="0" layoutInCell="1" allowOverlap="1" wp14:anchorId="07ABCA1C" wp14:editId="033ECEC7">
                  <wp:simplePos x="0" y="0"/>
                  <wp:positionH relativeFrom="column">
                    <wp:posOffset>1123315</wp:posOffset>
                  </wp:positionH>
                  <wp:positionV relativeFrom="paragraph">
                    <wp:posOffset>81915</wp:posOffset>
                  </wp:positionV>
                  <wp:extent cx="7103110" cy="4382770"/>
                  <wp:effectExtent l="0" t="0" r="0" b="0"/>
                  <wp:wrapTight wrapText="bothSides">
                    <wp:wrapPolygon edited="0">
                      <wp:start x="0" y="0"/>
                      <wp:lineTo x="0" y="21531"/>
                      <wp:lineTo x="21550" y="21531"/>
                      <wp:lineTo x="21550" y="0"/>
                      <wp:lineTo x="0" y="0"/>
                    </wp:wrapPolygon>
                  </wp:wrapTight>
                  <wp:docPr id="16" name="Imagem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03110" cy="43827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07D90C2C" w14:textId="77777777" w:rsidR="007F1C71" w:rsidRDefault="007F1C71" w:rsidP="00CD12CE">
            <w:pPr>
              <w:jc w:val="center"/>
              <w:rPr>
                <w:b/>
                <w:bCs/>
              </w:rPr>
            </w:pPr>
          </w:p>
          <w:p w14:paraId="2B5AD697" w14:textId="77777777" w:rsidR="007F1C71" w:rsidRDefault="007F1C71" w:rsidP="00CD12CE">
            <w:pPr>
              <w:jc w:val="center"/>
              <w:rPr>
                <w:b/>
                <w:bCs/>
              </w:rPr>
            </w:pPr>
          </w:p>
          <w:p w14:paraId="7D1571C0" w14:textId="77777777" w:rsidR="007F1C71" w:rsidRDefault="007F1C71" w:rsidP="00CD12CE">
            <w:pPr>
              <w:jc w:val="center"/>
              <w:rPr>
                <w:b/>
                <w:bCs/>
              </w:rPr>
            </w:pPr>
          </w:p>
          <w:p w14:paraId="047FFC2B" w14:textId="77777777" w:rsidR="007F1C71" w:rsidRDefault="007F1C71" w:rsidP="00CD12CE">
            <w:pPr>
              <w:jc w:val="center"/>
              <w:rPr>
                <w:b/>
                <w:bCs/>
              </w:rPr>
            </w:pPr>
          </w:p>
          <w:p w14:paraId="53A12B85" w14:textId="77777777" w:rsidR="007F1C71" w:rsidRDefault="007F1C71" w:rsidP="00CD12CE">
            <w:pPr>
              <w:jc w:val="center"/>
              <w:rPr>
                <w:b/>
                <w:bCs/>
              </w:rPr>
            </w:pPr>
          </w:p>
          <w:p w14:paraId="0E0C65AF" w14:textId="77777777" w:rsidR="007F1C71" w:rsidRDefault="007F1C71" w:rsidP="00CD12CE">
            <w:pPr>
              <w:jc w:val="center"/>
              <w:rPr>
                <w:b/>
                <w:bCs/>
              </w:rPr>
            </w:pPr>
          </w:p>
          <w:p w14:paraId="46E41EF5" w14:textId="77777777" w:rsidR="007F1C71" w:rsidRDefault="007F1C71" w:rsidP="00CD12CE">
            <w:pPr>
              <w:jc w:val="center"/>
              <w:rPr>
                <w:b/>
                <w:bCs/>
              </w:rPr>
            </w:pPr>
          </w:p>
          <w:p w14:paraId="4D34A99D" w14:textId="77777777" w:rsidR="007F1C71" w:rsidRDefault="007F1C71" w:rsidP="00CD12CE">
            <w:pPr>
              <w:jc w:val="center"/>
              <w:rPr>
                <w:b/>
                <w:bCs/>
              </w:rPr>
            </w:pPr>
          </w:p>
          <w:p w14:paraId="751344EA" w14:textId="77777777" w:rsidR="007F1C71" w:rsidRDefault="007F1C71" w:rsidP="00CD12CE">
            <w:pPr>
              <w:jc w:val="center"/>
              <w:rPr>
                <w:b/>
                <w:bCs/>
              </w:rPr>
            </w:pPr>
          </w:p>
          <w:p w14:paraId="7C12A0A4" w14:textId="77777777" w:rsidR="007F1C71" w:rsidRDefault="007F1C71" w:rsidP="00CD12CE">
            <w:pPr>
              <w:jc w:val="center"/>
              <w:rPr>
                <w:b/>
                <w:bCs/>
              </w:rPr>
            </w:pPr>
          </w:p>
          <w:p w14:paraId="1634D37A" w14:textId="77777777" w:rsidR="007F1C71" w:rsidRDefault="007F1C71" w:rsidP="00CD12CE">
            <w:pPr>
              <w:jc w:val="center"/>
              <w:rPr>
                <w:b/>
                <w:bCs/>
              </w:rPr>
            </w:pPr>
          </w:p>
          <w:p w14:paraId="6A4E4505" w14:textId="77777777" w:rsidR="007F1C71" w:rsidRDefault="007F1C71" w:rsidP="00CD12CE">
            <w:pPr>
              <w:jc w:val="center"/>
              <w:rPr>
                <w:b/>
                <w:bCs/>
              </w:rPr>
            </w:pPr>
          </w:p>
          <w:p w14:paraId="34F73E3B" w14:textId="77777777" w:rsidR="007F1C71" w:rsidRDefault="007F1C71" w:rsidP="00CD12CE">
            <w:pPr>
              <w:jc w:val="center"/>
              <w:rPr>
                <w:b/>
                <w:bCs/>
              </w:rPr>
            </w:pPr>
          </w:p>
          <w:p w14:paraId="09D6D91B" w14:textId="77777777" w:rsidR="007F1C71" w:rsidRDefault="007F1C71" w:rsidP="00CD12CE">
            <w:pPr>
              <w:jc w:val="center"/>
              <w:rPr>
                <w:b/>
                <w:bCs/>
              </w:rPr>
            </w:pPr>
          </w:p>
          <w:p w14:paraId="2E01A873" w14:textId="77777777" w:rsidR="007F1C71" w:rsidRDefault="007F1C71" w:rsidP="00CD12CE">
            <w:pPr>
              <w:jc w:val="center"/>
              <w:rPr>
                <w:b/>
                <w:bCs/>
              </w:rPr>
            </w:pPr>
          </w:p>
          <w:p w14:paraId="186337AA" w14:textId="77777777" w:rsidR="007F1C71" w:rsidRDefault="007F1C71" w:rsidP="00CD12CE">
            <w:pPr>
              <w:jc w:val="center"/>
              <w:rPr>
                <w:b/>
                <w:bCs/>
              </w:rPr>
            </w:pPr>
          </w:p>
          <w:p w14:paraId="141FF512" w14:textId="77777777" w:rsidR="007F1C71" w:rsidRDefault="007F1C71" w:rsidP="00CD12CE">
            <w:pPr>
              <w:jc w:val="center"/>
              <w:rPr>
                <w:b/>
                <w:bCs/>
              </w:rPr>
            </w:pPr>
          </w:p>
          <w:p w14:paraId="6B233AB5" w14:textId="77777777" w:rsidR="007F1C71" w:rsidRDefault="007F1C71" w:rsidP="00CD12CE">
            <w:pPr>
              <w:jc w:val="center"/>
              <w:rPr>
                <w:b/>
                <w:bCs/>
              </w:rPr>
            </w:pPr>
          </w:p>
          <w:p w14:paraId="4F55C9BD" w14:textId="77777777" w:rsidR="007F1C71" w:rsidRDefault="007F1C71" w:rsidP="00CD12CE">
            <w:pPr>
              <w:jc w:val="center"/>
              <w:rPr>
                <w:b/>
                <w:bCs/>
              </w:rPr>
            </w:pPr>
          </w:p>
          <w:p w14:paraId="2E6515C4" w14:textId="77777777" w:rsidR="007F1C71" w:rsidRDefault="007F1C71" w:rsidP="00CD12CE">
            <w:pPr>
              <w:jc w:val="center"/>
              <w:rPr>
                <w:b/>
                <w:bCs/>
              </w:rPr>
            </w:pPr>
          </w:p>
          <w:p w14:paraId="741BE7CC" w14:textId="77777777" w:rsidR="007F1C71" w:rsidRDefault="007F1C71" w:rsidP="00CD12CE">
            <w:pPr>
              <w:jc w:val="center"/>
              <w:rPr>
                <w:b/>
                <w:bCs/>
              </w:rPr>
            </w:pPr>
          </w:p>
          <w:p w14:paraId="0E28F685" w14:textId="77777777" w:rsidR="007F1C71" w:rsidRDefault="007F1C71" w:rsidP="00CD12CE">
            <w:pPr>
              <w:jc w:val="center"/>
              <w:rPr>
                <w:b/>
                <w:bCs/>
              </w:rPr>
            </w:pPr>
          </w:p>
          <w:p w14:paraId="344299F4" w14:textId="77777777" w:rsidR="007F1C71" w:rsidRDefault="007F1C71" w:rsidP="00CD12CE">
            <w:pPr>
              <w:jc w:val="center"/>
              <w:rPr>
                <w:b/>
                <w:bCs/>
              </w:rPr>
            </w:pPr>
          </w:p>
          <w:p w14:paraId="29DA7CB4" w14:textId="77777777" w:rsidR="007F1C71" w:rsidRDefault="007F1C71" w:rsidP="00CD12CE">
            <w:pPr>
              <w:jc w:val="center"/>
              <w:rPr>
                <w:b/>
                <w:bCs/>
              </w:rPr>
            </w:pPr>
          </w:p>
          <w:p w14:paraId="572E500E" w14:textId="7A18F0CA" w:rsidR="007F1C71" w:rsidRPr="004F0339" w:rsidRDefault="007F1C71" w:rsidP="00CD12CE">
            <w:pPr>
              <w:jc w:val="center"/>
              <w:rPr>
                <w:b/>
                <w:bCs/>
              </w:rPr>
            </w:pPr>
          </w:p>
        </w:tc>
      </w:tr>
    </w:tbl>
    <w:p w14:paraId="6E0E34E6" w14:textId="6A85C575" w:rsidR="0089163D" w:rsidRPr="00CA424A" w:rsidRDefault="00FA629D" w:rsidP="00CA424A">
      <w:pPr>
        <w:pStyle w:val="Caption"/>
        <w:spacing w:before="120"/>
      </w:pPr>
      <w:bookmarkStart w:id="22" w:name="_Toc96267031"/>
      <w:bookmarkStart w:id="23" w:name="_Toc104809069"/>
      <w:r>
        <w:t xml:space="preserve">Figura </w:t>
      </w:r>
      <w:r>
        <w:fldChar w:fldCharType="begin"/>
      </w:r>
      <w:r>
        <w:instrText>SEQ Figura \* ARABIC</w:instrText>
      </w:r>
      <w:r>
        <w:fldChar w:fldCharType="separate"/>
      </w:r>
      <w:r w:rsidR="00907DAE">
        <w:rPr>
          <w:noProof/>
        </w:rPr>
        <w:t>9</w:t>
      </w:r>
      <w:r>
        <w:fldChar w:fldCharType="end"/>
      </w:r>
      <w:r>
        <w:t xml:space="preserve"> –</w:t>
      </w:r>
      <w:r w:rsidR="00B32F2D">
        <w:t xml:space="preserve"> </w:t>
      </w:r>
      <w:r>
        <w:t>DER construído com MySQL Workbenc</w:t>
      </w:r>
      <w:r w:rsidR="006F1205">
        <w:t>h</w:t>
      </w:r>
      <w:r>
        <w:t>.</w:t>
      </w:r>
      <w:bookmarkEnd w:id="22"/>
      <w:bookmarkEnd w:id="23"/>
      <w:r w:rsidR="0089163D">
        <w:br w:type="page"/>
      </w:r>
    </w:p>
    <w:p w14:paraId="6AF1079A" w14:textId="77777777" w:rsidR="00CD12CE" w:rsidRDefault="00CD12CE" w:rsidP="0090282B">
      <w:pPr>
        <w:pStyle w:val="Heading1"/>
        <w:sectPr w:rsidR="00CD12CE" w:rsidSect="00CD12CE">
          <w:pgSz w:w="16838" w:h="11906" w:orient="landscape"/>
          <w:pgMar w:top="720" w:right="720" w:bottom="720" w:left="720" w:header="709" w:footer="709" w:gutter="0"/>
          <w:cols w:space="708"/>
          <w:docGrid w:linePitch="360"/>
        </w:sectPr>
      </w:pPr>
    </w:p>
    <w:p w14:paraId="05754B9D" w14:textId="0F3CAF7D" w:rsidR="0090282B" w:rsidRDefault="0090282B" w:rsidP="0090282B">
      <w:pPr>
        <w:pStyle w:val="Heading1"/>
      </w:pPr>
      <w:bookmarkStart w:id="24" w:name="_Toc104809079"/>
      <w:r>
        <w:t xml:space="preserve">ARTEFATO </w:t>
      </w:r>
      <w:r w:rsidR="00C37148">
        <w:t>7</w:t>
      </w:r>
      <w:r>
        <w:t>: D</w:t>
      </w:r>
      <w:r w:rsidR="00C37148">
        <w:t>iagrama de Caso de Uso</w:t>
      </w:r>
      <w:bookmarkEnd w:id="24"/>
    </w:p>
    <w:p w14:paraId="7463483A" w14:textId="0482D8F8" w:rsidR="00B02A1A" w:rsidRDefault="00A018DB" w:rsidP="00A018DB">
      <w:r>
        <w:rPr>
          <w:noProof/>
        </w:rPr>
        <w:drawing>
          <wp:anchor distT="0" distB="0" distL="114300" distR="114300" simplePos="0" relativeHeight="251658241" behindDoc="0" locked="0" layoutInCell="1" allowOverlap="1" wp14:anchorId="3D0D14E3" wp14:editId="51ECCC4C">
            <wp:simplePos x="0" y="0"/>
            <wp:positionH relativeFrom="margin">
              <wp:align>center</wp:align>
            </wp:positionH>
            <wp:positionV relativeFrom="paragraph">
              <wp:posOffset>344838</wp:posOffset>
            </wp:positionV>
            <wp:extent cx="6240969" cy="5807242"/>
            <wp:effectExtent l="0" t="0" r="7620" b="3175"/>
            <wp:wrapSquare wrapText="bothSides"/>
            <wp:docPr id="17" name="Imagem 17" descr="Diagram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m 17" descr="Diagrama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40969" cy="58072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564023A" w14:textId="536AA5AF" w:rsidR="00557ECF" w:rsidRDefault="00B02A1A" w:rsidP="00B02A1A">
      <w:pPr>
        <w:pStyle w:val="Caption"/>
      </w:pPr>
      <w:bookmarkStart w:id="25" w:name="_Toc104809070"/>
      <w:r>
        <w:t xml:space="preserve">Figura </w:t>
      </w:r>
      <w:r>
        <w:fldChar w:fldCharType="begin"/>
      </w:r>
      <w:r>
        <w:instrText>SEQ Figura \* ARABIC</w:instrText>
      </w:r>
      <w:r>
        <w:fldChar w:fldCharType="separate"/>
      </w:r>
      <w:r w:rsidR="00907DAE">
        <w:rPr>
          <w:noProof/>
        </w:rPr>
        <w:t>10</w:t>
      </w:r>
      <w:r>
        <w:fldChar w:fldCharType="end"/>
      </w:r>
      <w:r>
        <w:t xml:space="preserve"> - Diagrama de Caso de Uso (UML)</w:t>
      </w:r>
      <w:bookmarkEnd w:id="25"/>
    </w:p>
    <w:p w14:paraId="6857B946" w14:textId="086B9C75" w:rsidR="00557ECF" w:rsidRDefault="00557ECF" w:rsidP="00737374"/>
    <w:p w14:paraId="235DE8CE" w14:textId="64B8F86E" w:rsidR="00557ECF" w:rsidRDefault="00557ECF" w:rsidP="00737374"/>
    <w:p w14:paraId="25A088CA" w14:textId="3FCE9F4E" w:rsidR="005D61E9" w:rsidRDefault="005D61E9">
      <w:pPr>
        <w:sectPr w:rsidR="005D61E9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2CDBA37C" w14:textId="3D6300D1" w:rsidR="000677B2" w:rsidRDefault="006043D6" w:rsidP="006043D6">
      <w:pPr>
        <w:pStyle w:val="Heading1"/>
      </w:pPr>
      <w:bookmarkStart w:id="26" w:name="_Toc104809080"/>
      <w:r>
        <w:t>REFERÊNCIA</w:t>
      </w:r>
      <w:r w:rsidR="00907DAE">
        <w:t>S</w:t>
      </w:r>
      <w:r>
        <w:t xml:space="preserve"> BIBLIOGRÁFICAS</w:t>
      </w:r>
      <w:bookmarkEnd w:id="26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</w:t>
      </w:r>
      <w:proofErr w:type="spellStart"/>
      <w:r w:rsidRPr="00492EB3">
        <w:rPr>
          <w:b/>
          <w:bCs/>
        </w:rPr>
        <w:t>building</w:t>
      </w:r>
      <w:proofErr w:type="spellEnd"/>
      <w:r w:rsidRPr="00492EB3">
        <w:rPr>
          <w:b/>
          <w:bCs/>
        </w:rPr>
        <w:t xml:space="preserve">: concepção de um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efetivo</w:t>
      </w:r>
      <w:r>
        <w:t xml:space="preserve">. 2018. Disponível em: </w:t>
      </w:r>
      <w:hyperlink r:id="rId22" w:history="1">
        <w:r w:rsidR="00492EB3" w:rsidRPr="003E52B9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t xml:space="preserve">AGUIAR, F. </w:t>
      </w:r>
      <w:proofErr w:type="spellStart"/>
      <w:r w:rsidRPr="00726D7E">
        <w:rPr>
          <w:b/>
          <w:bCs/>
        </w:rPr>
        <w:t>PBB_Canvas</w:t>
      </w:r>
      <w:proofErr w:type="spellEnd"/>
      <w:r w:rsidRPr="00726D7E">
        <w:rPr>
          <w:b/>
          <w:bCs/>
        </w:rPr>
        <w:t xml:space="preserve"> </w:t>
      </w:r>
      <w:proofErr w:type="spellStart"/>
      <w:r w:rsidRPr="00726D7E">
        <w:rPr>
          <w:b/>
          <w:bCs/>
        </w:rPr>
        <w:t>Template</w:t>
      </w:r>
      <w:proofErr w:type="spellEnd"/>
      <w:r>
        <w:t xml:space="preserve">. </w:t>
      </w:r>
      <w:r w:rsidR="00726D7E">
        <w:t xml:space="preserve">2018. </w:t>
      </w:r>
      <w:r>
        <w:t xml:space="preserve">Disponível em: </w:t>
      </w:r>
      <w:hyperlink r:id="rId23" w:history="1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</w:t>
      </w:r>
      <w:bookmarkEnd w:id="11"/>
      <w:r>
        <w:t xml:space="preserve">Disponível em: </w:t>
      </w:r>
      <w:hyperlink r:id="rId24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</w:p>
    <w:sectPr w:rsidR="000677B2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20A145" w14:textId="77777777" w:rsidR="00D91AD3" w:rsidRDefault="00D91AD3" w:rsidP="004E16B3">
      <w:pPr>
        <w:spacing w:after="0" w:line="240" w:lineRule="auto"/>
      </w:pPr>
      <w:r>
        <w:separator/>
      </w:r>
    </w:p>
  </w:endnote>
  <w:endnote w:type="continuationSeparator" w:id="0">
    <w:p w14:paraId="1A2454EC" w14:textId="77777777" w:rsidR="00D91AD3" w:rsidRDefault="00D91AD3" w:rsidP="004E16B3">
      <w:pPr>
        <w:spacing w:after="0" w:line="240" w:lineRule="auto"/>
      </w:pPr>
      <w:r>
        <w:continuationSeparator/>
      </w:r>
    </w:p>
  </w:endnote>
  <w:endnote w:type="continuationNotice" w:id="1">
    <w:p w14:paraId="23336370" w14:textId="77777777" w:rsidR="00D91AD3" w:rsidRDefault="00D91AD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888EB" w14:textId="1D05904E" w:rsidR="0021748F" w:rsidRPr="0021748F" w:rsidRDefault="001C3091" w:rsidP="0021748F">
    <w:pPr>
      <w:pStyle w:val="Footer"/>
    </w:pPr>
    <w:r>
      <w:t>Especificação</w:t>
    </w:r>
    <w:r w:rsidR="0021748F" w:rsidRPr="0021748F">
      <w:t xml:space="preserve"> de Projeto</w:t>
    </w:r>
    <w:r w:rsidR="0021748F" w:rsidRPr="0021748F">
      <w:tab/>
    </w:r>
    <w:proofErr w:type="spellStart"/>
    <w:r w:rsidR="00C52620" w:rsidRPr="00C52620">
      <w:t>ConceptCFC</w:t>
    </w:r>
    <w:proofErr w:type="spellEnd"/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755C6A" w14:textId="77777777" w:rsidR="00D91AD3" w:rsidRDefault="00D91AD3" w:rsidP="004E16B3">
      <w:pPr>
        <w:spacing w:after="0" w:line="240" w:lineRule="auto"/>
      </w:pPr>
      <w:r>
        <w:separator/>
      </w:r>
    </w:p>
  </w:footnote>
  <w:footnote w:type="continuationSeparator" w:id="0">
    <w:p w14:paraId="7513C08E" w14:textId="77777777" w:rsidR="00D91AD3" w:rsidRDefault="00D91AD3" w:rsidP="004E16B3">
      <w:pPr>
        <w:spacing w:after="0" w:line="240" w:lineRule="auto"/>
      </w:pPr>
      <w:r>
        <w:continuationSeparator/>
      </w:r>
    </w:p>
  </w:footnote>
  <w:footnote w:type="continuationNotice" w:id="1">
    <w:p w14:paraId="4CE97375" w14:textId="77777777" w:rsidR="00D91AD3" w:rsidRDefault="00D91AD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549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831"/>
      <w:gridCol w:w="13661"/>
    </w:tblGrid>
    <w:tr w:rsidR="004E16B3" w14:paraId="5074928B" w14:textId="77777777" w:rsidTr="002B1CC7">
      <w:trPr>
        <w:trHeight w:val="568"/>
      </w:trPr>
      <w:tc>
        <w:tcPr>
          <w:tcW w:w="1831" w:type="dxa"/>
        </w:tcPr>
        <w:p w14:paraId="2E0B302B" w14:textId="77777777" w:rsidR="004E16B3" w:rsidRDefault="004E16B3" w:rsidP="00AB250E">
          <w:pPr>
            <w:pStyle w:val="Header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7" name="Imagem 1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3661" w:type="dxa"/>
        </w:tcPr>
        <w:p w14:paraId="04594124" w14:textId="5AC0B3F7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714DB9">
            <w:rPr>
              <w:sz w:val="18"/>
              <w:szCs w:val="18"/>
            </w:rPr>
            <w:t>SISTEMAS DE INFORMAÇÃO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13DAEAF6" w14:textId="3B2EBD53" w:rsidR="004E16B3" w:rsidRPr="004E16B3" w:rsidRDefault="004E16B3" w:rsidP="00D2610C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0 – 2022-1S</w:t>
          </w:r>
        </w:p>
      </w:tc>
    </w:tr>
  </w:tbl>
  <w:p w14:paraId="08C4A697" w14:textId="6D3B37DC" w:rsidR="004E16B3" w:rsidRDefault="004E16B3" w:rsidP="004E16B3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eqFYNfD7Zhk87g" int2:id="3vnaUGft">
      <int2:state int2:value="Rejected" int2:type="LegacyProofing"/>
    </int2:textHash>
    <int2:textHash int2:hashCode="uBFFRqMGuhIbKG" int2:id="Nrjoq1Kj">
      <int2:state int2:value="Rejected" int2:type="LegacyProofing"/>
    </int2:textHash>
    <int2:textHash int2:hashCode="Lw1PFT/k+Y+H+c" int2:id="OAXi1II7">
      <int2:state int2:value="Rejected" int2:type="LegacyProofing"/>
    </int2:textHash>
    <int2:textHash int2:hashCode="jNSM+PUkGvoZjg" int2:id="OyqapeRa">
      <int2:state int2:value="Rejected" int2:type="LegacyProofing"/>
    </int2:textHash>
    <int2:textHash int2:hashCode="8+9RXOPjV540BX" int2:id="PtOmW7tE">
      <int2:state int2:value="Rejected" int2:type="LegacyProofing"/>
    </int2:textHash>
    <int2:textHash int2:hashCode="MibsvmUCE6Sc0D" int2:id="osnja25F">
      <int2:state int2:value="Rejected" int2:type="LegacyProofing"/>
    </int2:textHash>
    <int2:textHash int2:hashCode="OKAHFRq+h8wBpb" int2:id="s0tJ5Upf">
      <int2:state int2:value="Rejected" int2:type="LegacyProofing"/>
    </int2:textHash>
    <int2:textHash int2:hashCode="Et6pb+wgWTVmq3" int2:id="wryZ9enY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6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8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0" w15:restartNumberingAfterBreak="0">
    <w:nsid w:val="591F497F"/>
    <w:multiLevelType w:val="hybridMultilevel"/>
    <w:tmpl w:val="17569B22"/>
    <w:lvl w:ilvl="0" w:tplc="0D5A8AC6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4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25047118">
    <w:abstractNumId w:val="12"/>
  </w:num>
  <w:num w:numId="2" w16cid:durableId="1347714206">
    <w:abstractNumId w:val="4"/>
  </w:num>
  <w:num w:numId="3" w16cid:durableId="1236819232">
    <w:abstractNumId w:val="15"/>
  </w:num>
  <w:num w:numId="4" w16cid:durableId="500779611">
    <w:abstractNumId w:val="11"/>
  </w:num>
  <w:num w:numId="5" w16cid:durableId="1863738868">
    <w:abstractNumId w:val="8"/>
  </w:num>
  <w:num w:numId="6" w16cid:durableId="651637111">
    <w:abstractNumId w:val="10"/>
  </w:num>
  <w:num w:numId="7" w16cid:durableId="89936088">
    <w:abstractNumId w:val="2"/>
  </w:num>
  <w:num w:numId="8" w16cid:durableId="1759130207">
    <w:abstractNumId w:val="0"/>
  </w:num>
  <w:num w:numId="9" w16cid:durableId="760638871">
    <w:abstractNumId w:val="1"/>
  </w:num>
  <w:num w:numId="10" w16cid:durableId="456803401">
    <w:abstractNumId w:val="6"/>
  </w:num>
  <w:num w:numId="11" w16cid:durableId="1014847220">
    <w:abstractNumId w:val="10"/>
    <w:lvlOverride w:ilvl="0">
      <w:startOverride w:val="1"/>
    </w:lvlOverride>
  </w:num>
  <w:num w:numId="12" w16cid:durableId="2042704778">
    <w:abstractNumId w:val="13"/>
  </w:num>
  <w:num w:numId="13" w16cid:durableId="952713383">
    <w:abstractNumId w:val="5"/>
  </w:num>
  <w:num w:numId="14" w16cid:durableId="1365667549">
    <w:abstractNumId w:val="7"/>
  </w:num>
  <w:num w:numId="15" w16cid:durableId="766393084">
    <w:abstractNumId w:val="9"/>
  </w:num>
  <w:num w:numId="16" w16cid:durableId="950740932">
    <w:abstractNumId w:val="14"/>
  </w:num>
  <w:num w:numId="17" w16cid:durableId="34513403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05C5"/>
    <w:rsid w:val="000027C1"/>
    <w:rsid w:val="000049B5"/>
    <w:rsid w:val="000053E0"/>
    <w:rsid w:val="00005993"/>
    <w:rsid w:val="000072FE"/>
    <w:rsid w:val="00010B20"/>
    <w:rsid w:val="00012E2F"/>
    <w:rsid w:val="0001665C"/>
    <w:rsid w:val="00017559"/>
    <w:rsid w:val="00020716"/>
    <w:rsid w:val="000212D0"/>
    <w:rsid w:val="00023B50"/>
    <w:rsid w:val="000249C8"/>
    <w:rsid w:val="000254C8"/>
    <w:rsid w:val="00025D7D"/>
    <w:rsid w:val="000270A2"/>
    <w:rsid w:val="0003080B"/>
    <w:rsid w:val="000312F9"/>
    <w:rsid w:val="00031ACA"/>
    <w:rsid w:val="00032406"/>
    <w:rsid w:val="000325D0"/>
    <w:rsid w:val="00034CDD"/>
    <w:rsid w:val="00034CF7"/>
    <w:rsid w:val="00034E8C"/>
    <w:rsid w:val="00035B2F"/>
    <w:rsid w:val="00036718"/>
    <w:rsid w:val="00036A55"/>
    <w:rsid w:val="00036B6A"/>
    <w:rsid w:val="000378BF"/>
    <w:rsid w:val="00041901"/>
    <w:rsid w:val="00042E8A"/>
    <w:rsid w:val="0004618A"/>
    <w:rsid w:val="00046A27"/>
    <w:rsid w:val="00047268"/>
    <w:rsid w:val="00047352"/>
    <w:rsid w:val="00055507"/>
    <w:rsid w:val="000564B8"/>
    <w:rsid w:val="000567B8"/>
    <w:rsid w:val="00057A64"/>
    <w:rsid w:val="00057AE2"/>
    <w:rsid w:val="00062313"/>
    <w:rsid w:val="000628C4"/>
    <w:rsid w:val="000629AC"/>
    <w:rsid w:val="000655CB"/>
    <w:rsid w:val="00066860"/>
    <w:rsid w:val="00066B23"/>
    <w:rsid w:val="00066E4C"/>
    <w:rsid w:val="000677B2"/>
    <w:rsid w:val="0006FABD"/>
    <w:rsid w:val="000706C9"/>
    <w:rsid w:val="00075420"/>
    <w:rsid w:val="00075AE5"/>
    <w:rsid w:val="000800CE"/>
    <w:rsid w:val="000842EF"/>
    <w:rsid w:val="0008494D"/>
    <w:rsid w:val="000876FE"/>
    <w:rsid w:val="00090F1A"/>
    <w:rsid w:val="000916CC"/>
    <w:rsid w:val="00091C13"/>
    <w:rsid w:val="000923E6"/>
    <w:rsid w:val="0009309D"/>
    <w:rsid w:val="000933CB"/>
    <w:rsid w:val="00094022"/>
    <w:rsid w:val="000947B4"/>
    <w:rsid w:val="000A1063"/>
    <w:rsid w:val="000A507E"/>
    <w:rsid w:val="000A5A2A"/>
    <w:rsid w:val="000A5C41"/>
    <w:rsid w:val="000A78B3"/>
    <w:rsid w:val="000B0191"/>
    <w:rsid w:val="000B055E"/>
    <w:rsid w:val="000B0AF6"/>
    <w:rsid w:val="000B1475"/>
    <w:rsid w:val="000B228C"/>
    <w:rsid w:val="000B2D2F"/>
    <w:rsid w:val="000B45BC"/>
    <w:rsid w:val="000B4E83"/>
    <w:rsid w:val="000B59D9"/>
    <w:rsid w:val="000C0229"/>
    <w:rsid w:val="000C02BC"/>
    <w:rsid w:val="000C080C"/>
    <w:rsid w:val="000C0F34"/>
    <w:rsid w:val="000C124F"/>
    <w:rsid w:val="000C3832"/>
    <w:rsid w:val="000C51A3"/>
    <w:rsid w:val="000C58D5"/>
    <w:rsid w:val="000D32AD"/>
    <w:rsid w:val="000D4B65"/>
    <w:rsid w:val="000D5301"/>
    <w:rsid w:val="000D5555"/>
    <w:rsid w:val="000D7327"/>
    <w:rsid w:val="000D7BF4"/>
    <w:rsid w:val="000E092A"/>
    <w:rsid w:val="000F16CA"/>
    <w:rsid w:val="000F20F8"/>
    <w:rsid w:val="000F46CC"/>
    <w:rsid w:val="000F7AE8"/>
    <w:rsid w:val="00101418"/>
    <w:rsid w:val="00102509"/>
    <w:rsid w:val="0010663D"/>
    <w:rsid w:val="00106DA5"/>
    <w:rsid w:val="001071F9"/>
    <w:rsid w:val="001073F4"/>
    <w:rsid w:val="0010797B"/>
    <w:rsid w:val="001102D9"/>
    <w:rsid w:val="001126E3"/>
    <w:rsid w:val="00113AF5"/>
    <w:rsid w:val="00115378"/>
    <w:rsid w:val="00117DAE"/>
    <w:rsid w:val="0012481E"/>
    <w:rsid w:val="00127BD1"/>
    <w:rsid w:val="00130C93"/>
    <w:rsid w:val="0013163B"/>
    <w:rsid w:val="00132FC1"/>
    <w:rsid w:val="00133E83"/>
    <w:rsid w:val="00135DEC"/>
    <w:rsid w:val="0014134C"/>
    <w:rsid w:val="0014231B"/>
    <w:rsid w:val="00143472"/>
    <w:rsid w:val="00143D3C"/>
    <w:rsid w:val="001444C2"/>
    <w:rsid w:val="001447FA"/>
    <w:rsid w:val="001451E9"/>
    <w:rsid w:val="00146884"/>
    <w:rsid w:val="00146984"/>
    <w:rsid w:val="001469EF"/>
    <w:rsid w:val="00146C7C"/>
    <w:rsid w:val="001476DC"/>
    <w:rsid w:val="00150BA2"/>
    <w:rsid w:val="00153F8B"/>
    <w:rsid w:val="001567EE"/>
    <w:rsid w:val="00157C0F"/>
    <w:rsid w:val="00157CB0"/>
    <w:rsid w:val="00161A43"/>
    <w:rsid w:val="0016231B"/>
    <w:rsid w:val="00162745"/>
    <w:rsid w:val="001627BD"/>
    <w:rsid w:val="00162D1F"/>
    <w:rsid w:val="00162EC1"/>
    <w:rsid w:val="00163F23"/>
    <w:rsid w:val="00164EF0"/>
    <w:rsid w:val="00165C71"/>
    <w:rsid w:val="001660B2"/>
    <w:rsid w:val="00166B9A"/>
    <w:rsid w:val="00166D95"/>
    <w:rsid w:val="00167724"/>
    <w:rsid w:val="0017048B"/>
    <w:rsid w:val="00170CCF"/>
    <w:rsid w:val="0017123A"/>
    <w:rsid w:val="001722AA"/>
    <w:rsid w:val="00172D96"/>
    <w:rsid w:val="001761A4"/>
    <w:rsid w:val="001768F5"/>
    <w:rsid w:val="0018125B"/>
    <w:rsid w:val="00181610"/>
    <w:rsid w:val="001826C1"/>
    <w:rsid w:val="001853DE"/>
    <w:rsid w:val="001855A2"/>
    <w:rsid w:val="00186BFC"/>
    <w:rsid w:val="00187820"/>
    <w:rsid w:val="0019028F"/>
    <w:rsid w:val="00190655"/>
    <w:rsid w:val="00190DB0"/>
    <w:rsid w:val="00190DF3"/>
    <w:rsid w:val="0019195A"/>
    <w:rsid w:val="00194F31"/>
    <w:rsid w:val="00196017"/>
    <w:rsid w:val="00196B20"/>
    <w:rsid w:val="00197E9C"/>
    <w:rsid w:val="001A065D"/>
    <w:rsid w:val="001A20D6"/>
    <w:rsid w:val="001A2810"/>
    <w:rsid w:val="001A5C39"/>
    <w:rsid w:val="001A620E"/>
    <w:rsid w:val="001A7B9E"/>
    <w:rsid w:val="001B0047"/>
    <w:rsid w:val="001B0A7D"/>
    <w:rsid w:val="001B1441"/>
    <w:rsid w:val="001B27EF"/>
    <w:rsid w:val="001B40E8"/>
    <w:rsid w:val="001B5D25"/>
    <w:rsid w:val="001B6C3C"/>
    <w:rsid w:val="001C01D5"/>
    <w:rsid w:val="001C0F1A"/>
    <w:rsid w:val="001C1494"/>
    <w:rsid w:val="001C14FB"/>
    <w:rsid w:val="001C1A49"/>
    <w:rsid w:val="001C3091"/>
    <w:rsid w:val="001C3792"/>
    <w:rsid w:val="001C5037"/>
    <w:rsid w:val="001C50F6"/>
    <w:rsid w:val="001C5F10"/>
    <w:rsid w:val="001C62E7"/>
    <w:rsid w:val="001C6C76"/>
    <w:rsid w:val="001C6E6D"/>
    <w:rsid w:val="001C7005"/>
    <w:rsid w:val="001D032C"/>
    <w:rsid w:val="001D1FBA"/>
    <w:rsid w:val="001D2651"/>
    <w:rsid w:val="001D3D17"/>
    <w:rsid w:val="001D3EB9"/>
    <w:rsid w:val="001D5DCA"/>
    <w:rsid w:val="001D6124"/>
    <w:rsid w:val="001D74AF"/>
    <w:rsid w:val="001E01A6"/>
    <w:rsid w:val="001E40B6"/>
    <w:rsid w:val="001E751F"/>
    <w:rsid w:val="001E7E93"/>
    <w:rsid w:val="001F3546"/>
    <w:rsid w:val="001F3FEC"/>
    <w:rsid w:val="001F4933"/>
    <w:rsid w:val="001F5208"/>
    <w:rsid w:val="001F6D2E"/>
    <w:rsid w:val="00200A6C"/>
    <w:rsid w:val="00200CC6"/>
    <w:rsid w:val="0020431B"/>
    <w:rsid w:val="00210B29"/>
    <w:rsid w:val="002134C5"/>
    <w:rsid w:val="0021439E"/>
    <w:rsid w:val="00214A0F"/>
    <w:rsid w:val="00215F46"/>
    <w:rsid w:val="0021748F"/>
    <w:rsid w:val="00217758"/>
    <w:rsid w:val="00220A6B"/>
    <w:rsid w:val="0022342A"/>
    <w:rsid w:val="002246FD"/>
    <w:rsid w:val="002258EE"/>
    <w:rsid w:val="0022672C"/>
    <w:rsid w:val="00226E32"/>
    <w:rsid w:val="00227734"/>
    <w:rsid w:val="00227B5F"/>
    <w:rsid w:val="00231B05"/>
    <w:rsid w:val="00232FBD"/>
    <w:rsid w:val="00233CD7"/>
    <w:rsid w:val="00234AAF"/>
    <w:rsid w:val="002358B8"/>
    <w:rsid w:val="00235B16"/>
    <w:rsid w:val="00236699"/>
    <w:rsid w:val="00236872"/>
    <w:rsid w:val="00236B3D"/>
    <w:rsid w:val="002411EB"/>
    <w:rsid w:val="00243230"/>
    <w:rsid w:val="0024460C"/>
    <w:rsid w:val="0024562E"/>
    <w:rsid w:val="00246FDC"/>
    <w:rsid w:val="00247146"/>
    <w:rsid w:val="00250324"/>
    <w:rsid w:val="00252EAD"/>
    <w:rsid w:val="00254902"/>
    <w:rsid w:val="0025564D"/>
    <w:rsid w:val="002564CD"/>
    <w:rsid w:val="002643D8"/>
    <w:rsid w:val="00264FE7"/>
    <w:rsid w:val="002650C7"/>
    <w:rsid w:val="002655C9"/>
    <w:rsid w:val="00267A4A"/>
    <w:rsid w:val="00270C55"/>
    <w:rsid w:val="0027184D"/>
    <w:rsid w:val="0027410B"/>
    <w:rsid w:val="00274CCC"/>
    <w:rsid w:val="00276545"/>
    <w:rsid w:val="00276AEB"/>
    <w:rsid w:val="00277D7F"/>
    <w:rsid w:val="002804B7"/>
    <w:rsid w:val="002848DE"/>
    <w:rsid w:val="00285E93"/>
    <w:rsid w:val="00285F4D"/>
    <w:rsid w:val="002863C6"/>
    <w:rsid w:val="00287D46"/>
    <w:rsid w:val="0029031F"/>
    <w:rsid w:val="00290B92"/>
    <w:rsid w:val="00291820"/>
    <w:rsid w:val="00293277"/>
    <w:rsid w:val="002933F2"/>
    <w:rsid w:val="00295F93"/>
    <w:rsid w:val="0029738A"/>
    <w:rsid w:val="002A1683"/>
    <w:rsid w:val="002A1F4C"/>
    <w:rsid w:val="002A3969"/>
    <w:rsid w:val="002A3A85"/>
    <w:rsid w:val="002A47E7"/>
    <w:rsid w:val="002B1CC7"/>
    <w:rsid w:val="002B7350"/>
    <w:rsid w:val="002B788F"/>
    <w:rsid w:val="002B7F8F"/>
    <w:rsid w:val="002C0EAC"/>
    <w:rsid w:val="002C298B"/>
    <w:rsid w:val="002C304E"/>
    <w:rsid w:val="002C57F0"/>
    <w:rsid w:val="002C645B"/>
    <w:rsid w:val="002C67DE"/>
    <w:rsid w:val="002D15CC"/>
    <w:rsid w:val="002D22EE"/>
    <w:rsid w:val="002D29E0"/>
    <w:rsid w:val="002D39A6"/>
    <w:rsid w:val="002D44A1"/>
    <w:rsid w:val="002D4ACF"/>
    <w:rsid w:val="002D4E1B"/>
    <w:rsid w:val="002D5192"/>
    <w:rsid w:val="002D7C18"/>
    <w:rsid w:val="002E1159"/>
    <w:rsid w:val="002E16AB"/>
    <w:rsid w:val="002E2B9B"/>
    <w:rsid w:val="002E2FB0"/>
    <w:rsid w:val="002F13AA"/>
    <w:rsid w:val="002F148B"/>
    <w:rsid w:val="002F331E"/>
    <w:rsid w:val="002F37EC"/>
    <w:rsid w:val="00300DB5"/>
    <w:rsid w:val="0030250A"/>
    <w:rsid w:val="003028B6"/>
    <w:rsid w:val="00303EAD"/>
    <w:rsid w:val="0030456C"/>
    <w:rsid w:val="00305828"/>
    <w:rsid w:val="00305FE6"/>
    <w:rsid w:val="003063F5"/>
    <w:rsid w:val="00306601"/>
    <w:rsid w:val="00307D31"/>
    <w:rsid w:val="00310DE4"/>
    <w:rsid w:val="00313325"/>
    <w:rsid w:val="0031411D"/>
    <w:rsid w:val="00314B0A"/>
    <w:rsid w:val="00314CFC"/>
    <w:rsid w:val="0031564F"/>
    <w:rsid w:val="0031680A"/>
    <w:rsid w:val="003201E8"/>
    <w:rsid w:val="00320CDF"/>
    <w:rsid w:val="0032229B"/>
    <w:rsid w:val="003231E5"/>
    <w:rsid w:val="0032449D"/>
    <w:rsid w:val="003250EC"/>
    <w:rsid w:val="003259AE"/>
    <w:rsid w:val="00325B9F"/>
    <w:rsid w:val="00334C5B"/>
    <w:rsid w:val="00335220"/>
    <w:rsid w:val="00335A00"/>
    <w:rsid w:val="003365A7"/>
    <w:rsid w:val="0034092C"/>
    <w:rsid w:val="0034451F"/>
    <w:rsid w:val="0035292D"/>
    <w:rsid w:val="00353046"/>
    <w:rsid w:val="0035434A"/>
    <w:rsid w:val="003547E6"/>
    <w:rsid w:val="00354A45"/>
    <w:rsid w:val="00355B7F"/>
    <w:rsid w:val="003564E6"/>
    <w:rsid w:val="00357EF4"/>
    <w:rsid w:val="0036017D"/>
    <w:rsid w:val="003605B1"/>
    <w:rsid w:val="0036070D"/>
    <w:rsid w:val="00360BCA"/>
    <w:rsid w:val="00361075"/>
    <w:rsid w:val="00361AAF"/>
    <w:rsid w:val="00363210"/>
    <w:rsid w:val="00364F0B"/>
    <w:rsid w:val="003651CC"/>
    <w:rsid w:val="003656CE"/>
    <w:rsid w:val="00365BCA"/>
    <w:rsid w:val="00365D0D"/>
    <w:rsid w:val="00374185"/>
    <w:rsid w:val="003748A0"/>
    <w:rsid w:val="00376B1E"/>
    <w:rsid w:val="00377496"/>
    <w:rsid w:val="0038107B"/>
    <w:rsid w:val="00382BA5"/>
    <w:rsid w:val="00386029"/>
    <w:rsid w:val="003860DA"/>
    <w:rsid w:val="00390FA7"/>
    <w:rsid w:val="00392866"/>
    <w:rsid w:val="00392A64"/>
    <w:rsid w:val="00393DC9"/>
    <w:rsid w:val="0039452B"/>
    <w:rsid w:val="0039568B"/>
    <w:rsid w:val="003975C7"/>
    <w:rsid w:val="003A070C"/>
    <w:rsid w:val="003A0B20"/>
    <w:rsid w:val="003A10B9"/>
    <w:rsid w:val="003A31A6"/>
    <w:rsid w:val="003A35A9"/>
    <w:rsid w:val="003A49D0"/>
    <w:rsid w:val="003A4DD3"/>
    <w:rsid w:val="003A53B9"/>
    <w:rsid w:val="003A542D"/>
    <w:rsid w:val="003A7BF0"/>
    <w:rsid w:val="003B0486"/>
    <w:rsid w:val="003B1F8B"/>
    <w:rsid w:val="003B230E"/>
    <w:rsid w:val="003B39B5"/>
    <w:rsid w:val="003B3A75"/>
    <w:rsid w:val="003B4747"/>
    <w:rsid w:val="003B5A8B"/>
    <w:rsid w:val="003B5B0C"/>
    <w:rsid w:val="003B6343"/>
    <w:rsid w:val="003B6950"/>
    <w:rsid w:val="003B6B86"/>
    <w:rsid w:val="003B737D"/>
    <w:rsid w:val="003C0EAF"/>
    <w:rsid w:val="003C3965"/>
    <w:rsid w:val="003C39F1"/>
    <w:rsid w:val="003C5E82"/>
    <w:rsid w:val="003C7F26"/>
    <w:rsid w:val="003D15A5"/>
    <w:rsid w:val="003D398E"/>
    <w:rsid w:val="003D5A6D"/>
    <w:rsid w:val="003D5C20"/>
    <w:rsid w:val="003E1998"/>
    <w:rsid w:val="003E22DB"/>
    <w:rsid w:val="003E5891"/>
    <w:rsid w:val="003E670A"/>
    <w:rsid w:val="003F03E6"/>
    <w:rsid w:val="003F12BE"/>
    <w:rsid w:val="003F4F0B"/>
    <w:rsid w:val="003F5BC1"/>
    <w:rsid w:val="003F6087"/>
    <w:rsid w:val="003F68BD"/>
    <w:rsid w:val="003F712A"/>
    <w:rsid w:val="003F7A4C"/>
    <w:rsid w:val="003F7F9A"/>
    <w:rsid w:val="0040086B"/>
    <w:rsid w:val="00400A52"/>
    <w:rsid w:val="004019EF"/>
    <w:rsid w:val="0040269B"/>
    <w:rsid w:val="00402B5E"/>
    <w:rsid w:val="004048FB"/>
    <w:rsid w:val="00405BC4"/>
    <w:rsid w:val="00406125"/>
    <w:rsid w:val="00409860"/>
    <w:rsid w:val="00410D2E"/>
    <w:rsid w:val="00411F7D"/>
    <w:rsid w:val="00412908"/>
    <w:rsid w:val="00416310"/>
    <w:rsid w:val="00416420"/>
    <w:rsid w:val="004175EA"/>
    <w:rsid w:val="00420CA0"/>
    <w:rsid w:val="00423648"/>
    <w:rsid w:val="004238BD"/>
    <w:rsid w:val="00425C12"/>
    <w:rsid w:val="00426AD1"/>
    <w:rsid w:val="00430E21"/>
    <w:rsid w:val="00432C29"/>
    <w:rsid w:val="00433DB1"/>
    <w:rsid w:val="0043409E"/>
    <w:rsid w:val="0044420A"/>
    <w:rsid w:val="00444378"/>
    <w:rsid w:val="00445E01"/>
    <w:rsid w:val="004472E3"/>
    <w:rsid w:val="00450974"/>
    <w:rsid w:val="00451F35"/>
    <w:rsid w:val="00452196"/>
    <w:rsid w:val="00454A37"/>
    <w:rsid w:val="00456F7F"/>
    <w:rsid w:val="0046192A"/>
    <w:rsid w:val="00463049"/>
    <w:rsid w:val="00464AE9"/>
    <w:rsid w:val="00464B76"/>
    <w:rsid w:val="00465E48"/>
    <w:rsid w:val="00471D82"/>
    <w:rsid w:val="00472784"/>
    <w:rsid w:val="004735E1"/>
    <w:rsid w:val="00473875"/>
    <w:rsid w:val="00476719"/>
    <w:rsid w:val="00482445"/>
    <w:rsid w:val="004867E9"/>
    <w:rsid w:val="0048737D"/>
    <w:rsid w:val="00492EB3"/>
    <w:rsid w:val="00493078"/>
    <w:rsid w:val="0049411B"/>
    <w:rsid w:val="00495CAF"/>
    <w:rsid w:val="004A3198"/>
    <w:rsid w:val="004A38A6"/>
    <w:rsid w:val="004A3BAA"/>
    <w:rsid w:val="004A46F9"/>
    <w:rsid w:val="004A5025"/>
    <w:rsid w:val="004A593A"/>
    <w:rsid w:val="004A76F6"/>
    <w:rsid w:val="004B0DE3"/>
    <w:rsid w:val="004B0FAF"/>
    <w:rsid w:val="004B246F"/>
    <w:rsid w:val="004B2821"/>
    <w:rsid w:val="004B2AD9"/>
    <w:rsid w:val="004B4322"/>
    <w:rsid w:val="004B4444"/>
    <w:rsid w:val="004B4EF3"/>
    <w:rsid w:val="004B5281"/>
    <w:rsid w:val="004B68E4"/>
    <w:rsid w:val="004C37CF"/>
    <w:rsid w:val="004C7304"/>
    <w:rsid w:val="004D151B"/>
    <w:rsid w:val="004D1EF6"/>
    <w:rsid w:val="004D201F"/>
    <w:rsid w:val="004D2218"/>
    <w:rsid w:val="004D25D4"/>
    <w:rsid w:val="004E0BAE"/>
    <w:rsid w:val="004E1351"/>
    <w:rsid w:val="004E16B3"/>
    <w:rsid w:val="004F0339"/>
    <w:rsid w:val="004F14F2"/>
    <w:rsid w:val="004F4EBA"/>
    <w:rsid w:val="004F59DC"/>
    <w:rsid w:val="004F5F66"/>
    <w:rsid w:val="00500E5B"/>
    <w:rsid w:val="00501669"/>
    <w:rsid w:val="005021DA"/>
    <w:rsid w:val="00502E62"/>
    <w:rsid w:val="0050499F"/>
    <w:rsid w:val="005073AC"/>
    <w:rsid w:val="0051050B"/>
    <w:rsid w:val="005119ED"/>
    <w:rsid w:val="005150AE"/>
    <w:rsid w:val="0051517D"/>
    <w:rsid w:val="00516936"/>
    <w:rsid w:val="00520DAE"/>
    <w:rsid w:val="00523CD2"/>
    <w:rsid w:val="005244FE"/>
    <w:rsid w:val="005265EA"/>
    <w:rsid w:val="005268BB"/>
    <w:rsid w:val="00526CC6"/>
    <w:rsid w:val="00527E51"/>
    <w:rsid w:val="005312C2"/>
    <w:rsid w:val="00532892"/>
    <w:rsid w:val="00533048"/>
    <w:rsid w:val="005339C1"/>
    <w:rsid w:val="00534C6D"/>
    <w:rsid w:val="005355E1"/>
    <w:rsid w:val="005365E0"/>
    <w:rsid w:val="00536DB8"/>
    <w:rsid w:val="00542053"/>
    <w:rsid w:val="00542DFF"/>
    <w:rsid w:val="00553A08"/>
    <w:rsid w:val="00554AE8"/>
    <w:rsid w:val="00557ECF"/>
    <w:rsid w:val="00560C20"/>
    <w:rsid w:val="00561CCF"/>
    <w:rsid w:val="00562084"/>
    <w:rsid w:val="00562D27"/>
    <w:rsid w:val="005655F3"/>
    <w:rsid w:val="005701F7"/>
    <w:rsid w:val="00575BB4"/>
    <w:rsid w:val="00576E82"/>
    <w:rsid w:val="0057722B"/>
    <w:rsid w:val="0058523A"/>
    <w:rsid w:val="00587CAD"/>
    <w:rsid w:val="005921D0"/>
    <w:rsid w:val="005A0459"/>
    <w:rsid w:val="005A0BE0"/>
    <w:rsid w:val="005A1A89"/>
    <w:rsid w:val="005A3789"/>
    <w:rsid w:val="005A4CC5"/>
    <w:rsid w:val="005A5E79"/>
    <w:rsid w:val="005A64E6"/>
    <w:rsid w:val="005B100B"/>
    <w:rsid w:val="005B121C"/>
    <w:rsid w:val="005B22A9"/>
    <w:rsid w:val="005B3C1C"/>
    <w:rsid w:val="005C0285"/>
    <w:rsid w:val="005C35AE"/>
    <w:rsid w:val="005C74DF"/>
    <w:rsid w:val="005C7B3F"/>
    <w:rsid w:val="005D1A23"/>
    <w:rsid w:val="005D44CF"/>
    <w:rsid w:val="005D4978"/>
    <w:rsid w:val="005D61E9"/>
    <w:rsid w:val="005D6A2D"/>
    <w:rsid w:val="005D6A9B"/>
    <w:rsid w:val="005D7D71"/>
    <w:rsid w:val="005E5495"/>
    <w:rsid w:val="005E614F"/>
    <w:rsid w:val="005F0872"/>
    <w:rsid w:val="005F0D08"/>
    <w:rsid w:val="005F40FB"/>
    <w:rsid w:val="005F5914"/>
    <w:rsid w:val="005F61B2"/>
    <w:rsid w:val="006001A0"/>
    <w:rsid w:val="006019C0"/>
    <w:rsid w:val="006024C8"/>
    <w:rsid w:val="006043D6"/>
    <w:rsid w:val="00604495"/>
    <w:rsid w:val="006045FA"/>
    <w:rsid w:val="0060650C"/>
    <w:rsid w:val="006074FB"/>
    <w:rsid w:val="0061072D"/>
    <w:rsid w:val="0061234A"/>
    <w:rsid w:val="00614BEB"/>
    <w:rsid w:val="006153B9"/>
    <w:rsid w:val="00616A12"/>
    <w:rsid w:val="00617507"/>
    <w:rsid w:val="00617ACE"/>
    <w:rsid w:val="00617E6F"/>
    <w:rsid w:val="00622487"/>
    <w:rsid w:val="00623CE6"/>
    <w:rsid w:val="00623D14"/>
    <w:rsid w:val="006249D3"/>
    <w:rsid w:val="00624CA5"/>
    <w:rsid w:val="0062565D"/>
    <w:rsid w:val="00626002"/>
    <w:rsid w:val="00627401"/>
    <w:rsid w:val="00627CA1"/>
    <w:rsid w:val="00631EAD"/>
    <w:rsid w:val="00632907"/>
    <w:rsid w:val="00635879"/>
    <w:rsid w:val="006410DB"/>
    <w:rsid w:val="0064763E"/>
    <w:rsid w:val="00650377"/>
    <w:rsid w:val="006516A8"/>
    <w:rsid w:val="00652592"/>
    <w:rsid w:val="006624DB"/>
    <w:rsid w:val="00662DDD"/>
    <w:rsid w:val="00663861"/>
    <w:rsid w:val="0066419C"/>
    <w:rsid w:val="00666B7E"/>
    <w:rsid w:val="00667B32"/>
    <w:rsid w:val="00667C41"/>
    <w:rsid w:val="00667F07"/>
    <w:rsid w:val="00671E32"/>
    <w:rsid w:val="00672F1B"/>
    <w:rsid w:val="006733D6"/>
    <w:rsid w:val="00675D0C"/>
    <w:rsid w:val="00675DE7"/>
    <w:rsid w:val="006760C7"/>
    <w:rsid w:val="00680EBD"/>
    <w:rsid w:val="006824E8"/>
    <w:rsid w:val="00682C4A"/>
    <w:rsid w:val="006854F1"/>
    <w:rsid w:val="00686BA9"/>
    <w:rsid w:val="00690BDD"/>
    <w:rsid w:val="00691FA6"/>
    <w:rsid w:val="006928A4"/>
    <w:rsid w:val="00693E02"/>
    <w:rsid w:val="00694EB1"/>
    <w:rsid w:val="006A21F0"/>
    <w:rsid w:val="006A3101"/>
    <w:rsid w:val="006A4FD5"/>
    <w:rsid w:val="006A72A5"/>
    <w:rsid w:val="006A7818"/>
    <w:rsid w:val="006B1A8A"/>
    <w:rsid w:val="006B20FF"/>
    <w:rsid w:val="006B3AB1"/>
    <w:rsid w:val="006B3BD5"/>
    <w:rsid w:val="006B5A62"/>
    <w:rsid w:val="006C2FFC"/>
    <w:rsid w:val="006C646D"/>
    <w:rsid w:val="006C6B39"/>
    <w:rsid w:val="006C7D5C"/>
    <w:rsid w:val="006D0F72"/>
    <w:rsid w:val="006D2C56"/>
    <w:rsid w:val="006D3C31"/>
    <w:rsid w:val="006E04E7"/>
    <w:rsid w:val="006E2381"/>
    <w:rsid w:val="006E46BB"/>
    <w:rsid w:val="006E47DE"/>
    <w:rsid w:val="006E7BC3"/>
    <w:rsid w:val="006F0735"/>
    <w:rsid w:val="006F0971"/>
    <w:rsid w:val="006F1205"/>
    <w:rsid w:val="006F213C"/>
    <w:rsid w:val="006F22E5"/>
    <w:rsid w:val="006F37EA"/>
    <w:rsid w:val="006F420B"/>
    <w:rsid w:val="006F6957"/>
    <w:rsid w:val="00701AE2"/>
    <w:rsid w:val="0070241C"/>
    <w:rsid w:val="00703010"/>
    <w:rsid w:val="007051A2"/>
    <w:rsid w:val="007070B9"/>
    <w:rsid w:val="00710BD0"/>
    <w:rsid w:val="00710F3C"/>
    <w:rsid w:val="00712B01"/>
    <w:rsid w:val="007136F0"/>
    <w:rsid w:val="00713B67"/>
    <w:rsid w:val="00714DB9"/>
    <w:rsid w:val="00716179"/>
    <w:rsid w:val="007176FC"/>
    <w:rsid w:val="00720F48"/>
    <w:rsid w:val="00724AB0"/>
    <w:rsid w:val="007253B8"/>
    <w:rsid w:val="007262FD"/>
    <w:rsid w:val="00726D7E"/>
    <w:rsid w:val="00727168"/>
    <w:rsid w:val="0073280A"/>
    <w:rsid w:val="00734E1D"/>
    <w:rsid w:val="00737374"/>
    <w:rsid w:val="00745232"/>
    <w:rsid w:val="00747F67"/>
    <w:rsid w:val="00750636"/>
    <w:rsid w:val="00751B3B"/>
    <w:rsid w:val="00752C21"/>
    <w:rsid w:val="007535AF"/>
    <w:rsid w:val="0075451D"/>
    <w:rsid w:val="00764D5D"/>
    <w:rsid w:val="00770334"/>
    <w:rsid w:val="007703CF"/>
    <w:rsid w:val="00772270"/>
    <w:rsid w:val="0077277A"/>
    <w:rsid w:val="00774E4E"/>
    <w:rsid w:val="00781273"/>
    <w:rsid w:val="007841DA"/>
    <w:rsid w:val="00784338"/>
    <w:rsid w:val="00784A55"/>
    <w:rsid w:val="00787279"/>
    <w:rsid w:val="0079078E"/>
    <w:rsid w:val="00790A79"/>
    <w:rsid w:val="00791C59"/>
    <w:rsid w:val="00791E67"/>
    <w:rsid w:val="00793116"/>
    <w:rsid w:val="0079478C"/>
    <w:rsid w:val="00795EB1"/>
    <w:rsid w:val="007A06FE"/>
    <w:rsid w:val="007A191D"/>
    <w:rsid w:val="007A3913"/>
    <w:rsid w:val="007A4389"/>
    <w:rsid w:val="007A501F"/>
    <w:rsid w:val="007A6150"/>
    <w:rsid w:val="007A724E"/>
    <w:rsid w:val="007A739D"/>
    <w:rsid w:val="007A7A0B"/>
    <w:rsid w:val="007B011F"/>
    <w:rsid w:val="007B02BF"/>
    <w:rsid w:val="007B1260"/>
    <w:rsid w:val="007B226F"/>
    <w:rsid w:val="007B3D67"/>
    <w:rsid w:val="007B529A"/>
    <w:rsid w:val="007B6278"/>
    <w:rsid w:val="007B6465"/>
    <w:rsid w:val="007B74BA"/>
    <w:rsid w:val="007B75AB"/>
    <w:rsid w:val="007C1BFA"/>
    <w:rsid w:val="007C1DEC"/>
    <w:rsid w:val="007C2471"/>
    <w:rsid w:val="007C3290"/>
    <w:rsid w:val="007C61B7"/>
    <w:rsid w:val="007C6E03"/>
    <w:rsid w:val="007C70CB"/>
    <w:rsid w:val="007C75C7"/>
    <w:rsid w:val="007D2AC9"/>
    <w:rsid w:val="007D3C12"/>
    <w:rsid w:val="007D3CBB"/>
    <w:rsid w:val="007D60F2"/>
    <w:rsid w:val="007D75C5"/>
    <w:rsid w:val="007E2392"/>
    <w:rsid w:val="007E2751"/>
    <w:rsid w:val="007E2C5A"/>
    <w:rsid w:val="007E55EC"/>
    <w:rsid w:val="007E5FCF"/>
    <w:rsid w:val="007E6134"/>
    <w:rsid w:val="007E636E"/>
    <w:rsid w:val="007E6FBE"/>
    <w:rsid w:val="007E778C"/>
    <w:rsid w:val="007F1872"/>
    <w:rsid w:val="007F1C71"/>
    <w:rsid w:val="007F200C"/>
    <w:rsid w:val="007F2F13"/>
    <w:rsid w:val="007F397C"/>
    <w:rsid w:val="007F4CC6"/>
    <w:rsid w:val="007F55E1"/>
    <w:rsid w:val="007F77A0"/>
    <w:rsid w:val="00805333"/>
    <w:rsid w:val="0080586F"/>
    <w:rsid w:val="00805BC8"/>
    <w:rsid w:val="008125C1"/>
    <w:rsid w:val="008129B3"/>
    <w:rsid w:val="00813661"/>
    <w:rsid w:val="00814B18"/>
    <w:rsid w:val="008158E5"/>
    <w:rsid w:val="00817F8D"/>
    <w:rsid w:val="008210C5"/>
    <w:rsid w:val="0082446E"/>
    <w:rsid w:val="0082496F"/>
    <w:rsid w:val="00826964"/>
    <w:rsid w:val="008318BA"/>
    <w:rsid w:val="008337B8"/>
    <w:rsid w:val="008341CC"/>
    <w:rsid w:val="0084074F"/>
    <w:rsid w:val="008412B7"/>
    <w:rsid w:val="00842B67"/>
    <w:rsid w:val="008438A8"/>
    <w:rsid w:val="00845413"/>
    <w:rsid w:val="00846174"/>
    <w:rsid w:val="00846D67"/>
    <w:rsid w:val="00851F07"/>
    <w:rsid w:val="008532B1"/>
    <w:rsid w:val="00857C09"/>
    <w:rsid w:val="008608C5"/>
    <w:rsid w:val="00860E27"/>
    <w:rsid w:val="00860E85"/>
    <w:rsid w:val="00860EEA"/>
    <w:rsid w:val="00861155"/>
    <w:rsid w:val="00862BC7"/>
    <w:rsid w:val="00863F84"/>
    <w:rsid w:val="00864C04"/>
    <w:rsid w:val="008654A1"/>
    <w:rsid w:val="00866831"/>
    <w:rsid w:val="00867F50"/>
    <w:rsid w:val="00870114"/>
    <w:rsid w:val="008749A8"/>
    <w:rsid w:val="00876E52"/>
    <w:rsid w:val="00877EEC"/>
    <w:rsid w:val="00881654"/>
    <w:rsid w:val="0088184E"/>
    <w:rsid w:val="00881F59"/>
    <w:rsid w:val="00883D6A"/>
    <w:rsid w:val="0088412F"/>
    <w:rsid w:val="00884A23"/>
    <w:rsid w:val="00885084"/>
    <w:rsid w:val="0088697F"/>
    <w:rsid w:val="0088725E"/>
    <w:rsid w:val="00887A0B"/>
    <w:rsid w:val="00887EA8"/>
    <w:rsid w:val="0089163D"/>
    <w:rsid w:val="008917A0"/>
    <w:rsid w:val="00892AA2"/>
    <w:rsid w:val="00893196"/>
    <w:rsid w:val="00894337"/>
    <w:rsid w:val="00895C7C"/>
    <w:rsid w:val="008A03C1"/>
    <w:rsid w:val="008A08BA"/>
    <w:rsid w:val="008A4931"/>
    <w:rsid w:val="008A4DFF"/>
    <w:rsid w:val="008A6297"/>
    <w:rsid w:val="008B4E93"/>
    <w:rsid w:val="008B5466"/>
    <w:rsid w:val="008C00B3"/>
    <w:rsid w:val="008C0FAA"/>
    <w:rsid w:val="008C2F0E"/>
    <w:rsid w:val="008C37FF"/>
    <w:rsid w:val="008C396D"/>
    <w:rsid w:val="008C4218"/>
    <w:rsid w:val="008D0F28"/>
    <w:rsid w:val="008D1176"/>
    <w:rsid w:val="008D3FB6"/>
    <w:rsid w:val="008D4FCF"/>
    <w:rsid w:val="008D61E7"/>
    <w:rsid w:val="008D782E"/>
    <w:rsid w:val="008E03CF"/>
    <w:rsid w:val="008E1FF4"/>
    <w:rsid w:val="008E2AAE"/>
    <w:rsid w:val="008E2C4E"/>
    <w:rsid w:val="008E4C2E"/>
    <w:rsid w:val="008E54C2"/>
    <w:rsid w:val="008E5732"/>
    <w:rsid w:val="008E5A0C"/>
    <w:rsid w:val="008F067D"/>
    <w:rsid w:val="008F75CC"/>
    <w:rsid w:val="009000A2"/>
    <w:rsid w:val="0090014A"/>
    <w:rsid w:val="0090017B"/>
    <w:rsid w:val="0090282B"/>
    <w:rsid w:val="00902E8D"/>
    <w:rsid w:val="00903961"/>
    <w:rsid w:val="00906362"/>
    <w:rsid w:val="00907DAE"/>
    <w:rsid w:val="0091084F"/>
    <w:rsid w:val="00912B33"/>
    <w:rsid w:val="009146C8"/>
    <w:rsid w:val="00914B1C"/>
    <w:rsid w:val="00914E95"/>
    <w:rsid w:val="009150DE"/>
    <w:rsid w:val="0091531C"/>
    <w:rsid w:val="009164CF"/>
    <w:rsid w:val="009164F7"/>
    <w:rsid w:val="009178A9"/>
    <w:rsid w:val="009178B1"/>
    <w:rsid w:val="00917963"/>
    <w:rsid w:val="009228B2"/>
    <w:rsid w:val="00923463"/>
    <w:rsid w:val="00924333"/>
    <w:rsid w:val="00924537"/>
    <w:rsid w:val="009252A9"/>
    <w:rsid w:val="00925947"/>
    <w:rsid w:val="00925B80"/>
    <w:rsid w:val="00926950"/>
    <w:rsid w:val="00926CCB"/>
    <w:rsid w:val="0093083A"/>
    <w:rsid w:val="00931B42"/>
    <w:rsid w:val="00932189"/>
    <w:rsid w:val="00933FF4"/>
    <w:rsid w:val="00934AC7"/>
    <w:rsid w:val="00934D77"/>
    <w:rsid w:val="00935325"/>
    <w:rsid w:val="00935525"/>
    <w:rsid w:val="009358FC"/>
    <w:rsid w:val="00937C59"/>
    <w:rsid w:val="009400A8"/>
    <w:rsid w:val="0094014C"/>
    <w:rsid w:val="00943F44"/>
    <w:rsid w:val="00944B0F"/>
    <w:rsid w:val="00944F71"/>
    <w:rsid w:val="00945341"/>
    <w:rsid w:val="009479D6"/>
    <w:rsid w:val="00952169"/>
    <w:rsid w:val="00954032"/>
    <w:rsid w:val="009557A1"/>
    <w:rsid w:val="00960ED8"/>
    <w:rsid w:val="00961EAC"/>
    <w:rsid w:val="009652E7"/>
    <w:rsid w:val="00967086"/>
    <w:rsid w:val="009673B3"/>
    <w:rsid w:val="009675B5"/>
    <w:rsid w:val="00970A42"/>
    <w:rsid w:val="00970C4E"/>
    <w:rsid w:val="009722F7"/>
    <w:rsid w:val="009727ED"/>
    <w:rsid w:val="00973749"/>
    <w:rsid w:val="00976025"/>
    <w:rsid w:val="009775C8"/>
    <w:rsid w:val="00981250"/>
    <w:rsid w:val="00981C87"/>
    <w:rsid w:val="00981F66"/>
    <w:rsid w:val="00983069"/>
    <w:rsid w:val="00984746"/>
    <w:rsid w:val="0098583B"/>
    <w:rsid w:val="00986FEB"/>
    <w:rsid w:val="009879B2"/>
    <w:rsid w:val="00990A14"/>
    <w:rsid w:val="009919E8"/>
    <w:rsid w:val="00991A6A"/>
    <w:rsid w:val="00991C7A"/>
    <w:rsid w:val="0099286D"/>
    <w:rsid w:val="00993C7A"/>
    <w:rsid w:val="00997B41"/>
    <w:rsid w:val="009A0C19"/>
    <w:rsid w:val="009A10DB"/>
    <w:rsid w:val="009A1D27"/>
    <w:rsid w:val="009A3AAD"/>
    <w:rsid w:val="009A3ED1"/>
    <w:rsid w:val="009A4CCD"/>
    <w:rsid w:val="009B46EE"/>
    <w:rsid w:val="009B4D23"/>
    <w:rsid w:val="009C0345"/>
    <w:rsid w:val="009C1476"/>
    <w:rsid w:val="009C2DAD"/>
    <w:rsid w:val="009C3183"/>
    <w:rsid w:val="009C3A81"/>
    <w:rsid w:val="009C7BD1"/>
    <w:rsid w:val="009D072A"/>
    <w:rsid w:val="009D0DFC"/>
    <w:rsid w:val="009D17E3"/>
    <w:rsid w:val="009D36FA"/>
    <w:rsid w:val="009E0EF3"/>
    <w:rsid w:val="009E534B"/>
    <w:rsid w:val="009E5979"/>
    <w:rsid w:val="009E69DE"/>
    <w:rsid w:val="009F022B"/>
    <w:rsid w:val="009F15E2"/>
    <w:rsid w:val="009F2217"/>
    <w:rsid w:val="009F2AB8"/>
    <w:rsid w:val="009F4206"/>
    <w:rsid w:val="009F5AE6"/>
    <w:rsid w:val="009F5C60"/>
    <w:rsid w:val="00A018DB"/>
    <w:rsid w:val="00A03D35"/>
    <w:rsid w:val="00A03F84"/>
    <w:rsid w:val="00A047C9"/>
    <w:rsid w:val="00A050C2"/>
    <w:rsid w:val="00A05DE2"/>
    <w:rsid w:val="00A06970"/>
    <w:rsid w:val="00A11A59"/>
    <w:rsid w:val="00A17B9F"/>
    <w:rsid w:val="00A208A0"/>
    <w:rsid w:val="00A20B83"/>
    <w:rsid w:val="00A23119"/>
    <w:rsid w:val="00A26CC5"/>
    <w:rsid w:val="00A327EB"/>
    <w:rsid w:val="00A329D8"/>
    <w:rsid w:val="00A34C4A"/>
    <w:rsid w:val="00A35399"/>
    <w:rsid w:val="00A45ED0"/>
    <w:rsid w:val="00A47CA6"/>
    <w:rsid w:val="00A510AE"/>
    <w:rsid w:val="00A51F8C"/>
    <w:rsid w:val="00A53864"/>
    <w:rsid w:val="00A5415F"/>
    <w:rsid w:val="00A55ABC"/>
    <w:rsid w:val="00A57C9D"/>
    <w:rsid w:val="00A61B27"/>
    <w:rsid w:val="00A64A1A"/>
    <w:rsid w:val="00A653E6"/>
    <w:rsid w:val="00A65B0A"/>
    <w:rsid w:val="00A674BF"/>
    <w:rsid w:val="00A67D9B"/>
    <w:rsid w:val="00A716A2"/>
    <w:rsid w:val="00A71D85"/>
    <w:rsid w:val="00A721AB"/>
    <w:rsid w:val="00A72CBD"/>
    <w:rsid w:val="00A73C57"/>
    <w:rsid w:val="00A74AC9"/>
    <w:rsid w:val="00A76834"/>
    <w:rsid w:val="00A77745"/>
    <w:rsid w:val="00A81E89"/>
    <w:rsid w:val="00A829AC"/>
    <w:rsid w:val="00A83825"/>
    <w:rsid w:val="00A841BD"/>
    <w:rsid w:val="00A85069"/>
    <w:rsid w:val="00A91BD1"/>
    <w:rsid w:val="00A9321E"/>
    <w:rsid w:val="00A937EB"/>
    <w:rsid w:val="00A93F0B"/>
    <w:rsid w:val="00A93F4D"/>
    <w:rsid w:val="00A971C5"/>
    <w:rsid w:val="00A978B1"/>
    <w:rsid w:val="00A97A23"/>
    <w:rsid w:val="00AA10D3"/>
    <w:rsid w:val="00AA1377"/>
    <w:rsid w:val="00AA2A40"/>
    <w:rsid w:val="00AA2CB8"/>
    <w:rsid w:val="00AA3547"/>
    <w:rsid w:val="00AA6A6A"/>
    <w:rsid w:val="00AA7B1D"/>
    <w:rsid w:val="00AB1E49"/>
    <w:rsid w:val="00AB250E"/>
    <w:rsid w:val="00AB27D3"/>
    <w:rsid w:val="00AB52B9"/>
    <w:rsid w:val="00AB6D48"/>
    <w:rsid w:val="00AC2601"/>
    <w:rsid w:val="00AC33D5"/>
    <w:rsid w:val="00AC4C99"/>
    <w:rsid w:val="00AC6898"/>
    <w:rsid w:val="00AC6B03"/>
    <w:rsid w:val="00AD1D04"/>
    <w:rsid w:val="00AD3C1C"/>
    <w:rsid w:val="00AD7B91"/>
    <w:rsid w:val="00AE1E00"/>
    <w:rsid w:val="00AE1E85"/>
    <w:rsid w:val="00AE43D6"/>
    <w:rsid w:val="00AE4CA3"/>
    <w:rsid w:val="00AE4CC3"/>
    <w:rsid w:val="00AE4FD5"/>
    <w:rsid w:val="00AE5143"/>
    <w:rsid w:val="00AE7614"/>
    <w:rsid w:val="00AE7EAC"/>
    <w:rsid w:val="00AF0979"/>
    <w:rsid w:val="00AF12BC"/>
    <w:rsid w:val="00AF3ED3"/>
    <w:rsid w:val="00AF3FF0"/>
    <w:rsid w:val="00AF408D"/>
    <w:rsid w:val="00AF793D"/>
    <w:rsid w:val="00B0045A"/>
    <w:rsid w:val="00B01884"/>
    <w:rsid w:val="00B01B7D"/>
    <w:rsid w:val="00B02A1A"/>
    <w:rsid w:val="00B032D2"/>
    <w:rsid w:val="00B03E18"/>
    <w:rsid w:val="00B0542D"/>
    <w:rsid w:val="00B07FB8"/>
    <w:rsid w:val="00B07FF2"/>
    <w:rsid w:val="00B10935"/>
    <w:rsid w:val="00B10D6D"/>
    <w:rsid w:val="00B1219C"/>
    <w:rsid w:val="00B14514"/>
    <w:rsid w:val="00B15166"/>
    <w:rsid w:val="00B1597A"/>
    <w:rsid w:val="00B17BA6"/>
    <w:rsid w:val="00B2057D"/>
    <w:rsid w:val="00B211EC"/>
    <w:rsid w:val="00B23328"/>
    <w:rsid w:val="00B24743"/>
    <w:rsid w:val="00B24F2E"/>
    <w:rsid w:val="00B257D8"/>
    <w:rsid w:val="00B2737F"/>
    <w:rsid w:val="00B30DD0"/>
    <w:rsid w:val="00B31179"/>
    <w:rsid w:val="00B3197A"/>
    <w:rsid w:val="00B319F7"/>
    <w:rsid w:val="00B32F2D"/>
    <w:rsid w:val="00B330C0"/>
    <w:rsid w:val="00B333BD"/>
    <w:rsid w:val="00B3374E"/>
    <w:rsid w:val="00B34255"/>
    <w:rsid w:val="00B370EA"/>
    <w:rsid w:val="00B440B1"/>
    <w:rsid w:val="00B44A3A"/>
    <w:rsid w:val="00B46E9D"/>
    <w:rsid w:val="00B513BC"/>
    <w:rsid w:val="00B5167B"/>
    <w:rsid w:val="00B51A90"/>
    <w:rsid w:val="00B52E78"/>
    <w:rsid w:val="00B5554C"/>
    <w:rsid w:val="00B560F2"/>
    <w:rsid w:val="00B62B7D"/>
    <w:rsid w:val="00B632DF"/>
    <w:rsid w:val="00B653F2"/>
    <w:rsid w:val="00B65B55"/>
    <w:rsid w:val="00B662A3"/>
    <w:rsid w:val="00B666EC"/>
    <w:rsid w:val="00B67256"/>
    <w:rsid w:val="00B71C55"/>
    <w:rsid w:val="00B722A0"/>
    <w:rsid w:val="00B74528"/>
    <w:rsid w:val="00B77C49"/>
    <w:rsid w:val="00B77F28"/>
    <w:rsid w:val="00B82463"/>
    <w:rsid w:val="00B8311D"/>
    <w:rsid w:val="00B8318F"/>
    <w:rsid w:val="00B849AF"/>
    <w:rsid w:val="00B850BC"/>
    <w:rsid w:val="00B86F12"/>
    <w:rsid w:val="00B87AF2"/>
    <w:rsid w:val="00B9541D"/>
    <w:rsid w:val="00B97000"/>
    <w:rsid w:val="00B9784C"/>
    <w:rsid w:val="00B97AF9"/>
    <w:rsid w:val="00BA1932"/>
    <w:rsid w:val="00BA2734"/>
    <w:rsid w:val="00BA3B44"/>
    <w:rsid w:val="00BA41A3"/>
    <w:rsid w:val="00BB1A86"/>
    <w:rsid w:val="00BB20E8"/>
    <w:rsid w:val="00BB5082"/>
    <w:rsid w:val="00BB6C78"/>
    <w:rsid w:val="00BC2AA3"/>
    <w:rsid w:val="00BC2F9E"/>
    <w:rsid w:val="00BC5835"/>
    <w:rsid w:val="00BC7985"/>
    <w:rsid w:val="00BD1EDA"/>
    <w:rsid w:val="00BD2543"/>
    <w:rsid w:val="00BD28BA"/>
    <w:rsid w:val="00BD3556"/>
    <w:rsid w:val="00BD35BB"/>
    <w:rsid w:val="00BD3B98"/>
    <w:rsid w:val="00BD49BF"/>
    <w:rsid w:val="00BD51F1"/>
    <w:rsid w:val="00BE04BE"/>
    <w:rsid w:val="00BE270B"/>
    <w:rsid w:val="00BE47C3"/>
    <w:rsid w:val="00BE68A9"/>
    <w:rsid w:val="00BE7FF2"/>
    <w:rsid w:val="00BF0589"/>
    <w:rsid w:val="00BF0EF9"/>
    <w:rsid w:val="00BF1185"/>
    <w:rsid w:val="00BF1995"/>
    <w:rsid w:val="00BF19AF"/>
    <w:rsid w:val="00BF2F90"/>
    <w:rsid w:val="00BF3A32"/>
    <w:rsid w:val="00BF3F1C"/>
    <w:rsid w:val="00BF6034"/>
    <w:rsid w:val="00BF68B4"/>
    <w:rsid w:val="00BF74D7"/>
    <w:rsid w:val="00BF7ED1"/>
    <w:rsid w:val="00C03625"/>
    <w:rsid w:val="00C06F67"/>
    <w:rsid w:val="00C104C4"/>
    <w:rsid w:val="00C1339D"/>
    <w:rsid w:val="00C14E8A"/>
    <w:rsid w:val="00C15418"/>
    <w:rsid w:val="00C17911"/>
    <w:rsid w:val="00C2041C"/>
    <w:rsid w:val="00C21D94"/>
    <w:rsid w:val="00C22245"/>
    <w:rsid w:val="00C22D13"/>
    <w:rsid w:val="00C239CB"/>
    <w:rsid w:val="00C23ABB"/>
    <w:rsid w:val="00C279C4"/>
    <w:rsid w:val="00C27C18"/>
    <w:rsid w:val="00C30C49"/>
    <w:rsid w:val="00C32272"/>
    <w:rsid w:val="00C34D40"/>
    <w:rsid w:val="00C35044"/>
    <w:rsid w:val="00C37148"/>
    <w:rsid w:val="00C371B0"/>
    <w:rsid w:val="00C40C2D"/>
    <w:rsid w:val="00C425A2"/>
    <w:rsid w:val="00C42C7C"/>
    <w:rsid w:val="00C43C34"/>
    <w:rsid w:val="00C44832"/>
    <w:rsid w:val="00C46118"/>
    <w:rsid w:val="00C516D0"/>
    <w:rsid w:val="00C52620"/>
    <w:rsid w:val="00C529F5"/>
    <w:rsid w:val="00C52D0A"/>
    <w:rsid w:val="00C55452"/>
    <w:rsid w:val="00C56DD9"/>
    <w:rsid w:val="00C61B13"/>
    <w:rsid w:val="00C628A9"/>
    <w:rsid w:val="00C633DB"/>
    <w:rsid w:val="00C633FD"/>
    <w:rsid w:val="00C63E9E"/>
    <w:rsid w:val="00C63FDC"/>
    <w:rsid w:val="00C64213"/>
    <w:rsid w:val="00C71065"/>
    <w:rsid w:val="00C715F6"/>
    <w:rsid w:val="00C73AEA"/>
    <w:rsid w:val="00C74702"/>
    <w:rsid w:val="00C76EAF"/>
    <w:rsid w:val="00C76FF2"/>
    <w:rsid w:val="00C802B9"/>
    <w:rsid w:val="00C8188D"/>
    <w:rsid w:val="00C81E32"/>
    <w:rsid w:val="00C833BC"/>
    <w:rsid w:val="00C864A4"/>
    <w:rsid w:val="00C9041B"/>
    <w:rsid w:val="00C93E38"/>
    <w:rsid w:val="00C96A9A"/>
    <w:rsid w:val="00CA157C"/>
    <w:rsid w:val="00CA3C78"/>
    <w:rsid w:val="00CA4201"/>
    <w:rsid w:val="00CA424A"/>
    <w:rsid w:val="00CA6071"/>
    <w:rsid w:val="00CA6B0B"/>
    <w:rsid w:val="00CB03A8"/>
    <w:rsid w:val="00CB3205"/>
    <w:rsid w:val="00CB53C5"/>
    <w:rsid w:val="00CB5CD1"/>
    <w:rsid w:val="00CC262E"/>
    <w:rsid w:val="00CC5DB1"/>
    <w:rsid w:val="00CC77EB"/>
    <w:rsid w:val="00CD12CE"/>
    <w:rsid w:val="00CD3B00"/>
    <w:rsid w:val="00CD477A"/>
    <w:rsid w:val="00CD5106"/>
    <w:rsid w:val="00CD56F3"/>
    <w:rsid w:val="00CE05FC"/>
    <w:rsid w:val="00CE0A57"/>
    <w:rsid w:val="00CE3090"/>
    <w:rsid w:val="00CE30B2"/>
    <w:rsid w:val="00CE3856"/>
    <w:rsid w:val="00CE3F49"/>
    <w:rsid w:val="00CE67C2"/>
    <w:rsid w:val="00CE7AA7"/>
    <w:rsid w:val="00CF1454"/>
    <w:rsid w:val="00D000A3"/>
    <w:rsid w:val="00D04440"/>
    <w:rsid w:val="00D05009"/>
    <w:rsid w:val="00D10A76"/>
    <w:rsid w:val="00D1161D"/>
    <w:rsid w:val="00D147E4"/>
    <w:rsid w:val="00D15BB3"/>
    <w:rsid w:val="00D179B7"/>
    <w:rsid w:val="00D223D7"/>
    <w:rsid w:val="00D2610C"/>
    <w:rsid w:val="00D33CC4"/>
    <w:rsid w:val="00D40635"/>
    <w:rsid w:val="00D41AAE"/>
    <w:rsid w:val="00D42AD4"/>
    <w:rsid w:val="00D432E3"/>
    <w:rsid w:val="00D43705"/>
    <w:rsid w:val="00D43CEC"/>
    <w:rsid w:val="00D4D84C"/>
    <w:rsid w:val="00D50E2E"/>
    <w:rsid w:val="00D52B32"/>
    <w:rsid w:val="00D53601"/>
    <w:rsid w:val="00D60987"/>
    <w:rsid w:val="00D610D1"/>
    <w:rsid w:val="00D619A4"/>
    <w:rsid w:val="00D644AA"/>
    <w:rsid w:val="00D66377"/>
    <w:rsid w:val="00D7004A"/>
    <w:rsid w:val="00D71410"/>
    <w:rsid w:val="00D71F61"/>
    <w:rsid w:val="00D72D23"/>
    <w:rsid w:val="00D75FBF"/>
    <w:rsid w:val="00D83E3B"/>
    <w:rsid w:val="00D86F70"/>
    <w:rsid w:val="00D8773A"/>
    <w:rsid w:val="00D90399"/>
    <w:rsid w:val="00D90DB0"/>
    <w:rsid w:val="00D91AD3"/>
    <w:rsid w:val="00D92180"/>
    <w:rsid w:val="00D924FA"/>
    <w:rsid w:val="00D933DE"/>
    <w:rsid w:val="00D9383C"/>
    <w:rsid w:val="00D94284"/>
    <w:rsid w:val="00DA3577"/>
    <w:rsid w:val="00DA59FA"/>
    <w:rsid w:val="00DA5C76"/>
    <w:rsid w:val="00DB05C9"/>
    <w:rsid w:val="00DB1A2D"/>
    <w:rsid w:val="00DB4147"/>
    <w:rsid w:val="00DB4D99"/>
    <w:rsid w:val="00DB6B00"/>
    <w:rsid w:val="00DB7BE9"/>
    <w:rsid w:val="00DB7E7A"/>
    <w:rsid w:val="00DC10F2"/>
    <w:rsid w:val="00DC1704"/>
    <w:rsid w:val="00DC314F"/>
    <w:rsid w:val="00DC519E"/>
    <w:rsid w:val="00DC5361"/>
    <w:rsid w:val="00DC7314"/>
    <w:rsid w:val="00DC7DB1"/>
    <w:rsid w:val="00DD13EB"/>
    <w:rsid w:val="00DD3404"/>
    <w:rsid w:val="00DD4045"/>
    <w:rsid w:val="00DD4C67"/>
    <w:rsid w:val="00DD67F3"/>
    <w:rsid w:val="00DE0282"/>
    <w:rsid w:val="00DE07D3"/>
    <w:rsid w:val="00DE120B"/>
    <w:rsid w:val="00DE13BF"/>
    <w:rsid w:val="00DE5F1A"/>
    <w:rsid w:val="00DE67CD"/>
    <w:rsid w:val="00DE7CF9"/>
    <w:rsid w:val="00DF0B26"/>
    <w:rsid w:val="00DF0E91"/>
    <w:rsid w:val="00DF41E6"/>
    <w:rsid w:val="00DF4AEC"/>
    <w:rsid w:val="00DF5752"/>
    <w:rsid w:val="00DF7AF9"/>
    <w:rsid w:val="00E00C97"/>
    <w:rsid w:val="00E040F7"/>
    <w:rsid w:val="00E05AF4"/>
    <w:rsid w:val="00E060B9"/>
    <w:rsid w:val="00E07EC5"/>
    <w:rsid w:val="00E10E3C"/>
    <w:rsid w:val="00E11E3D"/>
    <w:rsid w:val="00E14A1E"/>
    <w:rsid w:val="00E17420"/>
    <w:rsid w:val="00E209A6"/>
    <w:rsid w:val="00E25BFC"/>
    <w:rsid w:val="00E25FEA"/>
    <w:rsid w:val="00E262A8"/>
    <w:rsid w:val="00E26E27"/>
    <w:rsid w:val="00E27159"/>
    <w:rsid w:val="00E273F7"/>
    <w:rsid w:val="00E32E87"/>
    <w:rsid w:val="00E35CAA"/>
    <w:rsid w:val="00E36FE1"/>
    <w:rsid w:val="00E405DC"/>
    <w:rsid w:val="00E42118"/>
    <w:rsid w:val="00E421D1"/>
    <w:rsid w:val="00E42FCE"/>
    <w:rsid w:val="00E46842"/>
    <w:rsid w:val="00E47060"/>
    <w:rsid w:val="00E4726C"/>
    <w:rsid w:val="00E4754F"/>
    <w:rsid w:val="00E47630"/>
    <w:rsid w:val="00E47ADB"/>
    <w:rsid w:val="00E47C86"/>
    <w:rsid w:val="00E5034A"/>
    <w:rsid w:val="00E504EB"/>
    <w:rsid w:val="00E510D5"/>
    <w:rsid w:val="00E51774"/>
    <w:rsid w:val="00E536F3"/>
    <w:rsid w:val="00E5401E"/>
    <w:rsid w:val="00E55F6F"/>
    <w:rsid w:val="00E57449"/>
    <w:rsid w:val="00E602BC"/>
    <w:rsid w:val="00E61324"/>
    <w:rsid w:val="00E624FD"/>
    <w:rsid w:val="00E65275"/>
    <w:rsid w:val="00E67A5E"/>
    <w:rsid w:val="00E70150"/>
    <w:rsid w:val="00E75BD6"/>
    <w:rsid w:val="00E80B77"/>
    <w:rsid w:val="00E81FB8"/>
    <w:rsid w:val="00E8228B"/>
    <w:rsid w:val="00E87898"/>
    <w:rsid w:val="00E95BF4"/>
    <w:rsid w:val="00E961EB"/>
    <w:rsid w:val="00E96698"/>
    <w:rsid w:val="00E96AEA"/>
    <w:rsid w:val="00EA0C41"/>
    <w:rsid w:val="00EA193D"/>
    <w:rsid w:val="00EA37C0"/>
    <w:rsid w:val="00EA38B3"/>
    <w:rsid w:val="00EA583D"/>
    <w:rsid w:val="00EA6D22"/>
    <w:rsid w:val="00EA765B"/>
    <w:rsid w:val="00EB07F9"/>
    <w:rsid w:val="00EB0C5F"/>
    <w:rsid w:val="00EB1F97"/>
    <w:rsid w:val="00EB3E1E"/>
    <w:rsid w:val="00EB467A"/>
    <w:rsid w:val="00EB7571"/>
    <w:rsid w:val="00EC1E9C"/>
    <w:rsid w:val="00EC2162"/>
    <w:rsid w:val="00EC2591"/>
    <w:rsid w:val="00EC34A0"/>
    <w:rsid w:val="00ED343C"/>
    <w:rsid w:val="00ED4558"/>
    <w:rsid w:val="00ED5F62"/>
    <w:rsid w:val="00ED7C2D"/>
    <w:rsid w:val="00EE1D51"/>
    <w:rsid w:val="00EE3033"/>
    <w:rsid w:val="00EE3642"/>
    <w:rsid w:val="00EE4A09"/>
    <w:rsid w:val="00EE5687"/>
    <w:rsid w:val="00EF07E8"/>
    <w:rsid w:val="00EF0F37"/>
    <w:rsid w:val="00EF510C"/>
    <w:rsid w:val="00EF6C9A"/>
    <w:rsid w:val="00F01D70"/>
    <w:rsid w:val="00F02276"/>
    <w:rsid w:val="00F02ECF"/>
    <w:rsid w:val="00F04AE6"/>
    <w:rsid w:val="00F06044"/>
    <w:rsid w:val="00F060AA"/>
    <w:rsid w:val="00F065F5"/>
    <w:rsid w:val="00F105D6"/>
    <w:rsid w:val="00F12817"/>
    <w:rsid w:val="00F12FD1"/>
    <w:rsid w:val="00F1342B"/>
    <w:rsid w:val="00F1451B"/>
    <w:rsid w:val="00F16603"/>
    <w:rsid w:val="00F177E3"/>
    <w:rsid w:val="00F209E6"/>
    <w:rsid w:val="00F20AC6"/>
    <w:rsid w:val="00F2103E"/>
    <w:rsid w:val="00F22B39"/>
    <w:rsid w:val="00F23F2A"/>
    <w:rsid w:val="00F244C7"/>
    <w:rsid w:val="00F24E9C"/>
    <w:rsid w:val="00F2539D"/>
    <w:rsid w:val="00F254D3"/>
    <w:rsid w:val="00F26A40"/>
    <w:rsid w:val="00F3064A"/>
    <w:rsid w:val="00F30EA8"/>
    <w:rsid w:val="00F31A48"/>
    <w:rsid w:val="00F32599"/>
    <w:rsid w:val="00F32D31"/>
    <w:rsid w:val="00F3330A"/>
    <w:rsid w:val="00F33469"/>
    <w:rsid w:val="00F3371A"/>
    <w:rsid w:val="00F33AF6"/>
    <w:rsid w:val="00F363DE"/>
    <w:rsid w:val="00F406D1"/>
    <w:rsid w:val="00F40A77"/>
    <w:rsid w:val="00F43D44"/>
    <w:rsid w:val="00F467B3"/>
    <w:rsid w:val="00F51661"/>
    <w:rsid w:val="00F51A14"/>
    <w:rsid w:val="00F5478A"/>
    <w:rsid w:val="00F54ACF"/>
    <w:rsid w:val="00F57784"/>
    <w:rsid w:val="00F57C97"/>
    <w:rsid w:val="00F6140E"/>
    <w:rsid w:val="00F62E01"/>
    <w:rsid w:val="00F64C4B"/>
    <w:rsid w:val="00F65A09"/>
    <w:rsid w:val="00F65E39"/>
    <w:rsid w:val="00F706A3"/>
    <w:rsid w:val="00F724A5"/>
    <w:rsid w:val="00F725A1"/>
    <w:rsid w:val="00F73350"/>
    <w:rsid w:val="00F7469A"/>
    <w:rsid w:val="00F75333"/>
    <w:rsid w:val="00F756F2"/>
    <w:rsid w:val="00F76475"/>
    <w:rsid w:val="00F770F5"/>
    <w:rsid w:val="00F773F1"/>
    <w:rsid w:val="00F820E5"/>
    <w:rsid w:val="00F83890"/>
    <w:rsid w:val="00F83E99"/>
    <w:rsid w:val="00F84CCD"/>
    <w:rsid w:val="00F84EB2"/>
    <w:rsid w:val="00F87D60"/>
    <w:rsid w:val="00F90039"/>
    <w:rsid w:val="00F90782"/>
    <w:rsid w:val="00F91EE6"/>
    <w:rsid w:val="00FA1121"/>
    <w:rsid w:val="00FA1FF6"/>
    <w:rsid w:val="00FA43D1"/>
    <w:rsid w:val="00FA61C3"/>
    <w:rsid w:val="00FA629D"/>
    <w:rsid w:val="00FA63D7"/>
    <w:rsid w:val="00FB0684"/>
    <w:rsid w:val="00FB0A06"/>
    <w:rsid w:val="00FB0C41"/>
    <w:rsid w:val="00FB0F36"/>
    <w:rsid w:val="00FB0F62"/>
    <w:rsid w:val="00FB1F20"/>
    <w:rsid w:val="00FB5781"/>
    <w:rsid w:val="00FB5F49"/>
    <w:rsid w:val="00FB67B7"/>
    <w:rsid w:val="00FB7768"/>
    <w:rsid w:val="00FC0369"/>
    <w:rsid w:val="00FC18AD"/>
    <w:rsid w:val="00FC5555"/>
    <w:rsid w:val="00FC5669"/>
    <w:rsid w:val="00FC73A1"/>
    <w:rsid w:val="00FC78B4"/>
    <w:rsid w:val="00FD0B44"/>
    <w:rsid w:val="00FD0E13"/>
    <w:rsid w:val="00FD11E3"/>
    <w:rsid w:val="00FD281E"/>
    <w:rsid w:val="00FD4C9F"/>
    <w:rsid w:val="00FD609E"/>
    <w:rsid w:val="00FE1338"/>
    <w:rsid w:val="00FE2A62"/>
    <w:rsid w:val="00FE5184"/>
    <w:rsid w:val="00FF0AAC"/>
    <w:rsid w:val="012E57F5"/>
    <w:rsid w:val="013290EA"/>
    <w:rsid w:val="021A6F44"/>
    <w:rsid w:val="021DA10A"/>
    <w:rsid w:val="02979417"/>
    <w:rsid w:val="02A68DCD"/>
    <w:rsid w:val="02B04143"/>
    <w:rsid w:val="02F24F8B"/>
    <w:rsid w:val="036E00C8"/>
    <w:rsid w:val="03BA7F9B"/>
    <w:rsid w:val="03C21136"/>
    <w:rsid w:val="0420DE08"/>
    <w:rsid w:val="04716AFB"/>
    <w:rsid w:val="04DAF934"/>
    <w:rsid w:val="062B77AB"/>
    <w:rsid w:val="062E2D3B"/>
    <w:rsid w:val="06679B07"/>
    <w:rsid w:val="06935387"/>
    <w:rsid w:val="08F18926"/>
    <w:rsid w:val="093D543A"/>
    <w:rsid w:val="094B842A"/>
    <w:rsid w:val="0989D30D"/>
    <w:rsid w:val="09963E19"/>
    <w:rsid w:val="0B0C0459"/>
    <w:rsid w:val="0B20B88B"/>
    <w:rsid w:val="0BEA6FA6"/>
    <w:rsid w:val="0C9B4E78"/>
    <w:rsid w:val="0E7A3A97"/>
    <w:rsid w:val="0E9C50E1"/>
    <w:rsid w:val="0EF4406E"/>
    <w:rsid w:val="0FCB61C4"/>
    <w:rsid w:val="0FEF3965"/>
    <w:rsid w:val="103908E4"/>
    <w:rsid w:val="10663194"/>
    <w:rsid w:val="10CA7EA6"/>
    <w:rsid w:val="1131A5B1"/>
    <w:rsid w:val="11B9C318"/>
    <w:rsid w:val="11CE945C"/>
    <w:rsid w:val="12A63A0C"/>
    <w:rsid w:val="12D1FE8F"/>
    <w:rsid w:val="135CA02C"/>
    <w:rsid w:val="138CC5D7"/>
    <w:rsid w:val="138E99DC"/>
    <w:rsid w:val="13DD3D0C"/>
    <w:rsid w:val="13ECB6AC"/>
    <w:rsid w:val="140EF6A3"/>
    <w:rsid w:val="142EB0A0"/>
    <w:rsid w:val="14F85446"/>
    <w:rsid w:val="15E760C3"/>
    <w:rsid w:val="164A564A"/>
    <w:rsid w:val="166C36D0"/>
    <w:rsid w:val="16B29198"/>
    <w:rsid w:val="16DE9636"/>
    <w:rsid w:val="1718BFBF"/>
    <w:rsid w:val="173C86B8"/>
    <w:rsid w:val="17D0C34D"/>
    <w:rsid w:val="17DAC181"/>
    <w:rsid w:val="180AD2FB"/>
    <w:rsid w:val="18242D2E"/>
    <w:rsid w:val="19733CDA"/>
    <w:rsid w:val="19FE0412"/>
    <w:rsid w:val="1ADDF2BA"/>
    <w:rsid w:val="1B0F5F3C"/>
    <w:rsid w:val="1BCCE262"/>
    <w:rsid w:val="1BD4B2CD"/>
    <w:rsid w:val="1C7158F1"/>
    <w:rsid w:val="1C825BB0"/>
    <w:rsid w:val="1CA026EA"/>
    <w:rsid w:val="1CFCE475"/>
    <w:rsid w:val="1D64CD65"/>
    <w:rsid w:val="1EC6C528"/>
    <w:rsid w:val="1F9390F7"/>
    <w:rsid w:val="1FF10DD7"/>
    <w:rsid w:val="204211E9"/>
    <w:rsid w:val="20A4F849"/>
    <w:rsid w:val="210008E8"/>
    <w:rsid w:val="21B3FC70"/>
    <w:rsid w:val="21F42D90"/>
    <w:rsid w:val="228D2B36"/>
    <w:rsid w:val="22CC6AB8"/>
    <w:rsid w:val="230D7FB6"/>
    <w:rsid w:val="233EEDA5"/>
    <w:rsid w:val="23980C37"/>
    <w:rsid w:val="2480E1B4"/>
    <w:rsid w:val="249C7289"/>
    <w:rsid w:val="25E9AA1E"/>
    <w:rsid w:val="2602574A"/>
    <w:rsid w:val="2688C60B"/>
    <w:rsid w:val="26D43C90"/>
    <w:rsid w:val="27518C91"/>
    <w:rsid w:val="2772F40F"/>
    <w:rsid w:val="282D0F3B"/>
    <w:rsid w:val="2A386E8A"/>
    <w:rsid w:val="2B48D996"/>
    <w:rsid w:val="2C8F6A41"/>
    <w:rsid w:val="2CFD5092"/>
    <w:rsid w:val="2DAB81A0"/>
    <w:rsid w:val="2DED5066"/>
    <w:rsid w:val="2E391B7A"/>
    <w:rsid w:val="2E6618FC"/>
    <w:rsid w:val="2EB7D8F6"/>
    <w:rsid w:val="2EF95F35"/>
    <w:rsid w:val="2F149267"/>
    <w:rsid w:val="2F7CFAC4"/>
    <w:rsid w:val="306FC611"/>
    <w:rsid w:val="307E73F8"/>
    <w:rsid w:val="314F4013"/>
    <w:rsid w:val="317E7B22"/>
    <w:rsid w:val="317F348C"/>
    <w:rsid w:val="31A96FF9"/>
    <w:rsid w:val="325A3BDB"/>
    <w:rsid w:val="32B7DA63"/>
    <w:rsid w:val="32FD061D"/>
    <w:rsid w:val="33123807"/>
    <w:rsid w:val="33495025"/>
    <w:rsid w:val="3361D86C"/>
    <w:rsid w:val="341869BD"/>
    <w:rsid w:val="3483BBB8"/>
    <w:rsid w:val="349B8254"/>
    <w:rsid w:val="34A0AE88"/>
    <w:rsid w:val="350BD91F"/>
    <w:rsid w:val="354C4E36"/>
    <w:rsid w:val="355D3913"/>
    <w:rsid w:val="35FD8ECE"/>
    <w:rsid w:val="3657EC72"/>
    <w:rsid w:val="36AA59F6"/>
    <w:rsid w:val="36AEB633"/>
    <w:rsid w:val="36C07352"/>
    <w:rsid w:val="3701C544"/>
    <w:rsid w:val="3780C6A7"/>
    <w:rsid w:val="37988D43"/>
    <w:rsid w:val="384A6A4D"/>
    <w:rsid w:val="38A712DE"/>
    <w:rsid w:val="3936F9D9"/>
    <w:rsid w:val="39A79CB3"/>
    <w:rsid w:val="39D34086"/>
    <w:rsid w:val="3A0E183B"/>
    <w:rsid w:val="3A56EA1D"/>
    <w:rsid w:val="3A76A30C"/>
    <w:rsid w:val="3ADB03CF"/>
    <w:rsid w:val="3B1BA1A8"/>
    <w:rsid w:val="3B9FD6F5"/>
    <w:rsid w:val="3C01D750"/>
    <w:rsid w:val="3C77E734"/>
    <w:rsid w:val="3CDDFA7A"/>
    <w:rsid w:val="3D501A19"/>
    <w:rsid w:val="3D706C43"/>
    <w:rsid w:val="3D86730C"/>
    <w:rsid w:val="3DE5EC18"/>
    <w:rsid w:val="3F15774C"/>
    <w:rsid w:val="40590A32"/>
    <w:rsid w:val="40BACF6F"/>
    <w:rsid w:val="40E3B5C0"/>
    <w:rsid w:val="414596A7"/>
    <w:rsid w:val="41529780"/>
    <w:rsid w:val="41C26C00"/>
    <w:rsid w:val="42690280"/>
    <w:rsid w:val="4278FD51"/>
    <w:rsid w:val="42A5962C"/>
    <w:rsid w:val="42B58153"/>
    <w:rsid w:val="42D0E199"/>
    <w:rsid w:val="42D81F44"/>
    <w:rsid w:val="42EF47E0"/>
    <w:rsid w:val="43F70E50"/>
    <w:rsid w:val="44165B19"/>
    <w:rsid w:val="442733FB"/>
    <w:rsid w:val="4440FD2C"/>
    <w:rsid w:val="45464397"/>
    <w:rsid w:val="4647B385"/>
    <w:rsid w:val="46625AF6"/>
    <w:rsid w:val="46E4C46E"/>
    <w:rsid w:val="472E7872"/>
    <w:rsid w:val="479635FE"/>
    <w:rsid w:val="483C31DA"/>
    <w:rsid w:val="492CCF55"/>
    <w:rsid w:val="493ADD9B"/>
    <w:rsid w:val="4A265297"/>
    <w:rsid w:val="4A5CB844"/>
    <w:rsid w:val="4B2E4435"/>
    <w:rsid w:val="4B39A4DE"/>
    <w:rsid w:val="4BE781E2"/>
    <w:rsid w:val="4C675086"/>
    <w:rsid w:val="4D043F31"/>
    <w:rsid w:val="4D0BC715"/>
    <w:rsid w:val="4D8A8491"/>
    <w:rsid w:val="4E0FB2AE"/>
    <w:rsid w:val="4F7C2211"/>
    <w:rsid w:val="50A6FD8D"/>
    <w:rsid w:val="51255F92"/>
    <w:rsid w:val="518148CC"/>
    <w:rsid w:val="5197CF5E"/>
    <w:rsid w:val="51DFD51B"/>
    <w:rsid w:val="51E0F09D"/>
    <w:rsid w:val="524B753C"/>
    <w:rsid w:val="5359D803"/>
    <w:rsid w:val="535D09C9"/>
    <w:rsid w:val="5366A60B"/>
    <w:rsid w:val="537D15F2"/>
    <w:rsid w:val="53C1DC18"/>
    <w:rsid w:val="53E496D2"/>
    <w:rsid w:val="54384CED"/>
    <w:rsid w:val="54FB8600"/>
    <w:rsid w:val="553086BE"/>
    <w:rsid w:val="55407CEF"/>
    <w:rsid w:val="55513C9B"/>
    <w:rsid w:val="557FDA7D"/>
    <w:rsid w:val="55AD3E32"/>
    <w:rsid w:val="561223D1"/>
    <w:rsid w:val="564F1C24"/>
    <w:rsid w:val="568D1B39"/>
    <w:rsid w:val="57063A55"/>
    <w:rsid w:val="577F149A"/>
    <w:rsid w:val="579A8F82"/>
    <w:rsid w:val="57D5D1BF"/>
    <w:rsid w:val="58178064"/>
    <w:rsid w:val="5A00CC3A"/>
    <w:rsid w:val="5A30F1E5"/>
    <w:rsid w:val="5A888C57"/>
    <w:rsid w:val="5A99B1E3"/>
    <w:rsid w:val="5AC7E41A"/>
    <w:rsid w:val="5CEE8258"/>
    <w:rsid w:val="5D33B739"/>
    <w:rsid w:val="5D4D0BE7"/>
    <w:rsid w:val="5EC8593C"/>
    <w:rsid w:val="5F457E0F"/>
    <w:rsid w:val="5F67F839"/>
    <w:rsid w:val="601BEAC0"/>
    <w:rsid w:val="60AD6082"/>
    <w:rsid w:val="60CEC800"/>
    <w:rsid w:val="613E621F"/>
    <w:rsid w:val="617871A3"/>
    <w:rsid w:val="61D5F770"/>
    <w:rsid w:val="6209E765"/>
    <w:rsid w:val="62226FAC"/>
    <w:rsid w:val="62A42806"/>
    <w:rsid w:val="640CE576"/>
    <w:rsid w:val="65148207"/>
    <w:rsid w:val="65154EA0"/>
    <w:rsid w:val="65B3764A"/>
    <w:rsid w:val="65BB1887"/>
    <w:rsid w:val="65DFA82E"/>
    <w:rsid w:val="6630E8E0"/>
    <w:rsid w:val="66442811"/>
    <w:rsid w:val="672A9213"/>
    <w:rsid w:val="6789BF09"/>
    <w:rsid w:val="6898599E"/>
    <w:rsid w:val="68DF635B"/>
    <w:rsid w:val="696395ED"/>
    <w:rsid w:val="69FFF82A"/>
    <w:rsid w:val="6AB3FF48"/>
    <w:rsid w:val="6AB88F4E"/>
    <w:rsid w:val="6AD579D2"/>
    <w:rsid w:val="6AEC6096"/>
    <w:rsid w:val="6B8A6BF9"/>
    <w:rsid w:val="6B8E47E1"/>
    <w:rsid w:val="6C863836"/>
    <w:rsid w:val="6CA7D79E"/>
    <w:rsid w:val="6CE6F2DC"/>
    <w:rsid w:val="6D141B8C"/>
    <w:rsid w:val="6D78689E"/>
    <w:rsid w:val="6DB0C1B0"/>
    <w:rsid w:val="6E0EEFE3"/>
    <w:rsid w:val="70062DE7"/>
    <w:rsid w:val="7035EDF0"/>
    <w:rsid w:val="718A174C"/>
    <w:rsid w:val="72E7CB3B"/>
    <w:rsid w:val="735DCD84"/>
    <w:rsid w:val="738C802E"/>
    <w:rsid w:val="746ED4D9"/>
    <w:rsid w:val="74917C74"/>
    <w:rsid w:val="7522F236"/>
    <w:rsid w:val="7579C731"/>
    <w:rsid w:val="75CA33A4"/>
    <w:rsid w:val="762126D2"/>
    <w:rsid w:val="76ABEE0A"/>
    <w:rsid w:val="778A62F4"/>
    <w:rsid w:val="78070772"/>
    <w:rsid w:val="784D9C07"/>
    <w:rsid w:val="78829CC5"/>
    <w:rsid w:val="78BBBC49"/>
    <w:rsid w:val="790EBB4E"/>
    <w:rsid w:val="79459C65"/>
    <w:rsid w:val="795C0671"/>
    <w:rsid w:val="79A1322B"/>
    <w:rsid w:val="7A12B75D"/>
    <w:rsid w:val="7AA81922"/>
    <w:rsid w:val="7B27E7C6"/>
    <w:rsid w:val="7B643A19"/>
    <w:rsid w:val="7C3AA6CA"/>
    <w:rsid w:val="7C3F3DCF"/>
    <w:rsid w:val="7C6D10C8"/>
    <w:rsid w:val="7C884255"/>
    <w:rsid w:val="7CAA52EA"/>
    <w:rsid w:val="7D52E241"/>
    <w:rsid w:val="7D8307EC"/>
    <w:rsid w:val="7E19FA21"/>
    <w:rsid w:val="7E3CB951"/>
    <w:rsid w:val="7E61E668"/>
    <w:rsid w:val="7FB666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5C969E53"/>
  <w15:chartTrackingRefBased/>
  <w15:docId w15:val="{601E084B-EECE-6546-9C37-07262822B6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Heading2">
    <w:name w:val="heading 2"/>
    <w:basedOn w:val="CorpodeTexto"/>
    <w:next w:val="Normal"/>
    <w:link w:val="Heading2Char"/>
    <w:uiPriority w:val="9"/>
    <w:unhideWhenUsed/>
    <w:qFormat/>
    <w:rsid w:val="0001665C"/>
    <w:pPr>
      <w:numPr>
        <w:numId w:val="11"/>
      </w:numPr>
      <w:outlineLvl w:val="1"/>
    </w:pPr>
    <w:rPr>
      <w:b/>
      <w:bCs/>
      <w:caps/>
    </w:rPr>
  </w:style>
  <w:style w:type="paragraph" w:styleId="Heading3">
    <w:name w:val="heading 3"/>
    <w:basedOn w:val="CorpodeTexto"/>
    <w:next w:val="Normal"/>
    <w:link w:val="Heading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leGrid">
    <w:name w:val="Table Grid"/>
    <w:basedOn w:val="Table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Header">
    <w:name w:val="header"/>
    <w:basedOn w:val="Normal"/>
    <w:link w:val="Header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16B3"/>
  </w:style>
  <w:style w:type="paragraph" w:styleId="Footer">
    <w:name w:val="footer"/>
    <w:basedOn w:val="Normal"/>
    <w:link w:val="Footer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Caption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1665C"/>
    <w:rPr>
      <w:b/>
      <w:bCs/>
      <w:caps/>
    </w:rPr>
  </w:style>
  <w:style w:type="character" w:customStyle="1" w:styleId="Heading3Char">
    <w:name w:val="Heading 3 Char"/>
    <w:basedOn w:val="DefaultParagraphFont"/>
    <w:link w:val="Heading3"/>
    <w:uiPriority w:val="9"/>
    <w:rsid w:val="00714DB9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61B27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DefaultParagraphFont"/>
    <w:uiPriority w:val="99"/>
    <w:unhideWhenUsed/>
    <w:rsid w:val="008869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209A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209A6"/>
    <w:rPr>
      <w:vertAlign w:val="superscript"/>
    </w:rPr>
  </w:style>
  <w:style w:type="paragraph" w:styleId="TOCHeading">
    <w:name w:val="TOC Heading"/>
    <w:basedOn w:val="Heading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TOC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TableofFigur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Emphasis">
    <w:name w:val="Emphasis"/>
    <w:basedOn w:val="DefaultParagraphFont"/>
    <w:uiPriority w:val="20"/>
    <w:qFormat/>
    <w:rsid w:val="006A3101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F7647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647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647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6475"/>
    <w:rPr>
      <w:b/>
      <w:bCs/>
      <w:sz w:val="20"/>
      <w:szCs w:val="20"/>
    </w:rPr>
  </w:style>
  <w:style w:type="paragraph" w:customStyle="1" w:styleId="paragraph">
    <w:name w:val="paragraph"/>
    <w:basedOn w:val="Normal"/>
    <w:rsid w:val="00CA60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customStyle="1" w:styleId="normaltextrun">
    <w:name w:val="normaltextrun"/>
    <w:basedOn w:val="DefaultParagraphFont"/>
    <w:rsid w:val="00CA6071"/>
  </w:style>
  <w:style w:type="character" w:customStyle="1" w:styleId="eop">
    <w:name w:val="eop"/>
    <w:basedOn w:val="DefaultParagraphFont"/>
    <w:rsid w:val="00CA60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3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795657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03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6781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6422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43049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5410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484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969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8853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86717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7654102">
                              <w:marLeft w:val="-108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66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1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0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22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00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276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75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03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0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632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44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947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27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06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1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014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59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93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44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308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14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232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99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49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22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364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0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1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77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860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27779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71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4486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7466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47848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1593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45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3664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6850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95918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7381788">
                              <w:marLeft w:val="-108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79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5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19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85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46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9348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173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55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80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336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646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62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04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7064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98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8467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41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09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095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891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30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2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022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737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243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17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50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33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702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276416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869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253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6588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09997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9623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93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1144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0874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32513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8213031">
                              <w:marLeft w:val="-108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encoding w:val="windows-1252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jpeg"/><Relationship Id="rId18" Type="http://schemas.openxmlformats.org/officeDocument/2006/relationships/image" Target="media/image7.pn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image" Target="media/image6.jpe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5.jpeg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hyperlink" Target="https://scrumguides.org/docs/scrumguide/v2020/2020-Scrum-Guide-Portuguese-European.pdf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4.jpeg"/><Relationship Id="rId23" Type="http://schemas.openxmlformats.org/officeDocument/2006/relationships/hyperlink" Target="http://www.productbacklogbuilding.com/canvas/PBB_Canvas.pdf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miro.com/app/board/o9J_l2mXV40=/?share_link_id=648359753008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jpeg"/><Relationship Id="rId22" Type="http://schemas.openxmlformats.org/officeDocument/2006/relationships/hyperlink" Target="https://speakerdeck.com/fabiogr/product-backlog-building" TargetMode="External"/><Relationship Id="rId27" Type="http://schemas.microsoft.com/office/2020/10/relationships/intelligence" Target="intelligence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070FE65-AA96-43AB-8429-E23F25CB8DC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62040d15-2a0f-436b-b36b-d0997ccb9385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4</TotalTime>
  <Pages>1</Pages>
  <Words>1445</Words>
  <Characters>8241</Characters>
  <Application>Microsoft Office Word</Application>
  <DocSecurity>4</DocSecurity>
  <Lines>68</Lines>
  <Paragraphs>19</Paragraphs>
  <ScaleCrop>false</ScaleCrop>
  <Company/>
  <LinksUpToDate>false</LinksUpToDate>
  <CharactersWithSpaces>9667</CharactersWithSpaces>
  <SharedDoc>false</SharedDoc>
  <HLinks>
    <vt:vector size="132" baseType="variant">
      <vt:variant>
        <vt:i4>2228351</vt:i4>
      </vt:variant>
      <vt:variant>
        <vt:i4>153</vt:i4>
      </vt:variant>
      <vt:variant>
        <vt:i4>0</vt:i4>
      </vt:variant>
      <vt:variant>
        <vt:i4>5</vt:i4>
      </vt:variant>
      <vt:variant>
        <vt:lpwstr>https://scrumguides.org/docs/scrumguide/v2020/2020-Scrum-Guide-Portuguese-European.pdf</vt:lpwstr>
      </vt:variant>
      <vt:variant>
        <vt:lpwstr/>
      </vt:variant>
      <vt:variant>
        <vt:i4>7274588</vt:i4>
      </vt:variant>
      <vt:variant>
        <vt:i4>150</vt:i4>
      </vt:variant>
      <vt:variant>
        <vt:i4>0</vt:i4>
      </vt:variant>
      <vt:variant>
        <vt:i4>5</vt:i4>
      </vt:variant>
      <vt:variant>
        <vt:lpwstr>http://www.productbacklogbuilding.com/canvas/PBB_Canvas.pdf</vt:lpwstr>
      </vt:variant>
      <vt:variant>
        <vt:lpwstr/>
      </vt:variant>
      <vt:variant>
        <vt:i4>4915267</vt:i4>
      </vt:variant>
      <vt:variant>
        <vt:i4>147</vt:i4>
      </vt:variant>
      <vt:variant>
        <vt:i4>0</vt:i4>
      </vt:variant>
      <vt:variant>
        <vt:i4>5</vt:i4>
      </vt:variant>
      <vt:variant>
        <vt:lpwstr>https://speakerdeck.com/fabiogr/product-backlog-building</vt:lpwstr>
      </vt:variant>
      <vt:variant>
        <vt:lpwstr/>
      </vt:variant>
      <vt:variant>
        <vt:i4>4391022</vt:i4>
      </vt:variant>
      <vt:variant>
        <vt:i4>138</vt:i4>
      </vt:variant>
      <vt:variant>
        <vt:i4>0</vt:i4>
      </vt:variant>
      <vt:variant>
        <vt:i4>5</vt:i4>
      </vt:variant>
      <vt:variant>
        <vt:lpwstr>https://miro.com/app/board/o9J_l2mXV40=/?share_link_id=648359753008</vt:lpwstr>
      </vt:variant>
      <vt:variant>
        <vt:lpwstr/>
      </vt:variant>
      <vt:variant>
        <vt:i4>1114165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104809070</vt:lpwstr>
      </vt:variant>
      <vt:variant>
        <vt:i4>1048629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104809069</vt:lpwstr>
      </vt:variant>
      <vt:variant>
        <vt:i4>1048629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104809068</vt:lpwstr>
      </vt:variant>
      <vt:variant>
        <vt:i4>1048629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104809067</vt:lpwstr>
      </vt:variant>
      <vt:variant>
        <vt:i4>1048629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104809066</vt:lpwstr>
      </vt:variant>
      <vt:variant>
        <vt:i4>1048629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104809065</vt:lpwstr>
      </vt:variant>
      <vt:variant>
        <vt:i4>1048629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4809064</vt:lpwstr>
      </vt:variant>
      <vt:variant>
        <vt:i4>1048629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4809063</vt:lpwstr>
      </vt:variant>
      <vt:variant>
        <vt:i4>1048629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4809062</vt:lpwstr>
      </vt:variant>
      <vt:variant>
        <vt:i4>1048629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4809061</vt:lpwstr>
      </vt:variant>
      <vt:variant>
        <vt:i4>196613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04809080</vt:lpwstr>
      </vt:variant>
      <vt:variant>
        <vt:i4>111416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04809079</vt:lpwstr>
      </vt:variant>
      <vt:variant>
        <vt:i4>111416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04809078</vt:lpwstr>
      </vt:variant>
      <vt:variant>
        <vt:i4>111416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04809077</vt:lpwstr>
      </vt:variant>
      <vt:variant>
        <vt:i4>111416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04809076</vt:lpwstr>
      </vt:variant>
      <vt:variant>
        <vt:i4>111416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04809075</vt:lpwstr>
      </vt:variant>
      <vt:variant>
        <vt:i4>111416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04809074</vt:lpwstr>
      </vt:variant>
      <vt:variant>
        <vt:i4>111416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0480907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tilização da Nota Qualificada</dc:title>
  <dc:subject/>
  <dc:creator>Cristina Vercosa Perez Barrios de Souza</dc:creator>
  <cp:keywords/>
  <dc:description/>
  <cp:lastModifiedBy>Helisana dos Santos Lula</cp:lastModifiedBy>
  <cp:revision>81</cp:revision>
  <cp:lastPrinted>2022-04-29T21:33:00Z</cp:lastPrinted>
  <dcterms:created xsi:type="dcterms:W3CDTF">2022-04-29T21:33:00Z</dcterms:created>
  <dcterms:modified xsi:type="dcterms:W3CDTF">2022-05-30T1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